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F2387" w14:textId="77777777" w:rsidR="006B0E1C" w:rsidRPr="00B73088" w:rsidRDefault="006B0E1C" w:rsidP="00B73088">
      <w:pPr>
        <w:pStyle w:val="BodyText"/>
        <w:jc w:val="center"/>
        <w:rPr>
          <w:b/>
        </w:rPr>
      </w:pPr>
      <w:r w:rsidRPr="00B73088">
        <w:rPr>
          <w:b/>
        </w:rPr>
        <w:t>PENERAPAN PROSES REKRUTMEN DAN SELEKSI PT ENTREPOT SOLUSI DIGITAL (JNT) JANTI YOGYAKARTA</w:t>
      </w:r>
    </w:p>
    <w:p w14:paraId="4542DCE4" w14:textId="77777777" w:rsidR="006B0E1C" w:rsidRPr="00B73088" w:rsidRDefault="006B0E1C" w:rsidP="00B73088">
      <w:pPr>
        <w:spacing w:after="0" w:line="240" w:lineRule="auto"/>
        <w:ind w:firstLine="720"/>
        <w:jc w:val="center"/>
        <w:rPr>
          <w:rFonts w:ascii="Times New Roman" w:hAnsi="Times New Roman" w:cs="Times New Roman"/>
          <w:b/>
          <w:bCs/>
          <w:sz w:val="24"/>
          <w:szCs w:val="24"/>
        </w:rPr>
      </w:pPr>
    </w:p>
    <w:p w14:paraId="3120F16B" w14:textId="19A6D7E9" w:rsidR="006B0E1C" w:rsidRDefault="006B0E1C" w:rsidP="00B73088">
      <w:pPr>
        <w:spacing w:after="0" w:line="240" w:lineRule="auto"/>
        <w:jc w:val="center"/>
        <w:rPr>
          <w:rFonts w:ascii="Times New Roman" w:hAnsi="Times New Roman" w:cs="Times New Roman"/>
          <w:b/>
          <w:bCs/>
          <w:sz w:val="24"/>
          <w:szCs w:val="24"/>
        </w:rPr>
      </w:pPr>
      <w:r w:rsidRPr="00B73088">
        <w:rPr>
          <w:rFonts w:ascii="Times New Roman" w:hAnsi="Times New Roman" w:cs="Times New Roman"/>
          <w:b/>
          <w:bCs/>
          <w:sz w:val="24"/>
          <w:szCs w:val="24"/>
        </w:rPr>
        <w:t xml:space="preserve">Janu </w:t>
      </w:r>
      <w:proofErr w:type="spellStart"/>
      <w:r w:rsidRPr="00B73088">
        <w:rPr>
          <w:rFonts w:ascii="Times New Roman" w:hAnsi="Times New Roman" w:cs="Times New Roman"/>
          <w:b/>
          <w:bCs/>
          <w:sz w:val="24"/>
          <w:szCs w:val="24"/>
        </w:rPr>
        <w:t>Rizki</w:t>
      </w:r>
      <w:proofErr w:type="spellEnd"/>
      <w:r w:rsidRPr="00B73088">
        <w:rPr>
          <w:rFonts w:ascii="Times New Roman" w:hAnsi="Times New Roman" w:cs="Times New Roman"/>
          <w:b/>
          <w:bCs/>
          <w:sz w:val="24"/>
          <w:szCs w:val="24"/>
        </w:rPr>
        <w:t xml:space="preserve"> </w:t>
      </w:r>
      <w:proofErr w:type="spellStart"/>
      <w:r w:rsidRPr="00B73088">
        <w:rPr>
          <w:rFonts w:ascii="Times New Roman" w:hAnsi="Times New Roman" w:cs="Times New Roman"/>
          <w:b/>
          <w:bCs/>
          <w:sz w:val="24"/>
          <w:szCs w:val="24"/>
        </w:rPr>
        <w:t>Hernawan</w:t>
      </w:r>
      <w:proofErr w:type="spellEnd"/>
    </w:p>
    <w:p w14:paraId="30B5C2B6" w14:textId="77777777" w:rsidR="00B73088" w:rsidRPr="00B73088" w:rsidRDefault="00B73088" w:rsidP="00B73088">
      <w:pPr>
        <w:spacing w:after="0" w:line="240" w:lineRule="auto"/>
        <w:jc w:val="center"/>
        <w:rPr>
          <w:rFonts w:ascii="Times New Roman" w:hAnsi="Times New Roman" w:cs="Times New Roman"/>
          <w:b/>
          <w:bCs/>
          <w:sz w:val="24"/>
          <w:szCs w:val="24"/>
        </w:rPr>
      </w:pPr>
    </w:p>
    <w:p w14:paraId="57DA6080" w14:textId="77777777" w:rsidR="006B0E1C" w:rsidRPr="00B73088" w:rsidRDefault="006B0E1C" w:rsidP="00B73088">
      <w:pPr>
        <w:pStyle w:val="Heading1"/>
        <w:spacing w:line="240" w:lineRule="auto"/>
        <w:rPr>
          <w:rFonts w:cs="Times New Roman"/>
          <w:b w:val="0"/>
          <w:bCs/>
          <w:szCs w:val="24"/>
        </w:rPr>
      </w:pPr>
      <w:bookmarkStart w:id="0" w:name="_Toc104943686"/>
      <w:r w:rsidRPr="00B73088">
        <w:rPr>
          <w:rFonts w:cs="Times New Roman"/>
          <w:bCs/>
          <w:szCs w:val="24"/>
        </w:rPr>
        <w:t>Abstrak</w:t>
      </w:r>
      <w:bookmarkEnd w:id="0"/>
    </w:p>
    <w:p w14:paraId="6FB4E50A" w14:textId="232F4A10" w:rsidR="006B0E1C" w:rsidRPr="00B73088" w:rsidRDefault="006B0E1C" w:rsidP="00B73088">
      <w:pPr>
        <w:spacing w:after="0" w:line="240" w:lineRule="auto"/>
        <w:jc w:val="both"/>
        <w:rPr>
          <w:rFonts w:ascii="Times New Roman" w:hAnsi="Times New Roman" w:cs="Times New Roman"/>
          <w:color w:val="0D0D0D" w:themeColor="text1" w:themeTint="F2"/>
          <w:sz w:val="24"/>
          <w:szCs w:val="24"/>
        </w:rPr>
      </w:pPr>
      <w:proofErr w:type="spellStart"/>
      <w:r w:rsidRPr="00B73088">
        <w:rPr>
          <w:rFonts w:ascii="Times New Roman" w:hAnsi="Times New Roman" w:cs="Times New Roman"/>
          <w:sz w:val="24"/>
          <w:szCs w:val="24"/>
        </w:rPr>
        <w:t>Peneliti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in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bertuju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untuk</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mengetahu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penerapan</w:t>
      </w:r>
      <w:proofErr w:type="spellEnd"/>
      <w:r w:rsidRPr="00B73088">
        <w:rPr>
          <w:rFonts w:ascii="Times New Roman" w:hAnsi="Times New Roman" w:cs="Times New Roman"/>
          <w:sz w:val="24"/>
          <w:szCs w:val="24"/>
        </w:rPr>
        <w:t xml:space="preserve"> proses </w:t>
      </w:r>
      <w:proofErr w:type="spellStart"/>
      <w:r w:rsidRPr="00B73088">
        <w:rPr>
          <w:rFonts w:ascii="Times New Roman" w:hAnsi="Times New Roman" w:cs="Times New Roman"/>
          <w:sz w:val="24"/>
          <w:szCs w:val="24"/>
        </w:rPr>
        <w:t>rekrutmen</w:t>
      </w:r>
      <w:proofErr w:type="spellEnd"/>
      <w:r w:rsidRPr="00B73088">
        <w:rPr>
          <w:rFonts w:ascii="Times New Roman" w:hAnsi="Times New Roman" w:cs="Times New Roman"/>
          <w:sz w:val="24"/>
          <w:szCs w:val="24"/>
        </w:rPr>
        <w:t xml:space="preserve"> dan </w:t>
      </w:r>
      <w:proofErr w:type="spellStart"/>
      <w:r w:rsidRPr="00B73088">
        <w:rPr>
          <w:rFonts w:ascii="Times New Roman" w:hAnsi="Times New Roman" w:cs="Times New Roman"/>
          <w:sz w:val="24"/>
          <w:szCs w:val="24"/>
        </w:rPr>
        <w:t>seleksi</w:t>
      </w:r>
      <w:proofErr w:type="spellEnd"/>
      <w:r w:rsidRPr="00B73088">
        <w:rPr>
          <w:rFonts w:ascii="Times New Roman" w:hAnsi="Times New Roman" w:cs="Times New Roman"/>
          <w:sz w:val="24"/>
          <w:szCs w:val="24"/>
        </w:rPr>
        <w:t xml:space="preserve"> PT Entrepot Solusi Digital (JNT) </w:t>
      </w:r>
      <w:proofErr w:type="spellStart"/>
      <w:r w:rsidRPr="00B73088">
        <w:rPr>
          <w:rFonts w:ascii="Times New Roman" w:hAnsi="Times New Roman" w:cs="Times New Roman"/>
          <w:sz w:val="24"/>
          <w:szCs w:val="24"/>
        </w:rPr>
        <w:t>Jant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Yogyakarta.Peneliti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in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menggunak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metode</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deskriptif</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kualitatif</w:t>
      </w:r>
      <w:proofErr w:type="spellEnd"/>
      <w:r w:rsidRPr="00B73088">
        <w:rPr>
          <w:rFonts w:ascii="Times New Roman" w:hAnsi="Times New Roman" w:cs="Times New Roman"/>
          <w:sz w:val="24"/>
          <w:szCs w:val="24"/>
        </w:rPr>
        <w:t xml:space="preserve">. Data primer </w:t>
      </w:r>
      <w:proofErr w:type="spellStart"/>
      <w:r w:rsidRPr="00B73088">
        <w:rPr>
          <w:rFonts w:ascii="Times New Roman" w:hAnsi="Times New Roman" w:cs="Times New Roman"/>
          <w:sz w:val="24"/>
          <w:szCs w:val="24"/>
        </w:rPr>
        <w:t>didapat</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dar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hasil</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observasi</w:t>
      </w:r>
      <w:proofErr w:type="spellEnd"/>
      <w:r w:rsidRPr="00B73088">
        <w:rPr>
          <w:rFonts w:ascii="Times New Roman" w:hAnsi="Times New Roman" w:cs="Times New Roman"/>
          <w:sz w:val="24"/>
          <w:szCs w:val="24"/>
        </w:rPr>
        <w:t xml:space="preserve"> dan </w:t>
      </w:r>
      <w:proofErr w:type="spellStart"/>
      <w:r w:rsidRPr="00B73088">
        <w:rPr>
          <w:rFonts w:ascii="Times New Roman" w:hAnsi="Times New Roman" w:cs="Times New Roman"/>
          <w:sz w:val="24"/>
          <w:szCs w:val="24"/>
        </w:rPr>
        <w:t>wawancara</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terstruktur</w:t>
      </w:r>
      <w:proofErr w:type="spellEnd"/>
      <w:r w:rsidRPr="00B73088">
        <w:rPr>
          <w:rFonts w:ascii="Times New Roman" w:hAnsi="Times New Roman" w:cs="Times New Roman"/>
          <w:sz w:val="24"/>
          <w:szCs w:val="24"/>
        </w:rPr>
        <w:t xml:space="preserve">. Teknik </w:t>
      </w:r>
      <w:proofErr w:type="spellStart"/>
      <w:r w:rsidRPr="00B73088">
        <w:rPr>
          <w:rFonts w:ascii="Times New Roman" w:hAnsi="Times New Roman" w:cs="Times New Roman"/>
          <w:sz w:val="24"/>
          <w:szCs w:val="24"/>
        </w:rPr>
        <w:t>pengambil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sampel</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menggunakan</w:t>
      </w:r>
      <w:proofErr w:type="spellEnd"/>
      <w:r w:rsidRPr="00B73088">
        <w:rPr>
          <w:rFonts w:ascii="Times New Roman" w:hAnsi="Times New Roman" w:cs="Times New Roman"/>
          <w:sz w:val="24"/>
          <w:szCs w:val="24"/>
        </w:rPr>
        <w:t xml:space="preserve"> </w:t>
      </w:r>
      <w:r w:rsidRPr="00B73088">
        <w:rPr>
          <w:rFonts w:ascii="Times New Roman" w:hAnsi="Times New Roman" w:cs="Times New Roman"/>
          <w:i/>
          <w:iCs/>
          <w:sz w:val="24"/>
          <w:szCs w:val="24"/>
        </w:rPr>
        <w:t>purposive</w:t>
      </w:r>
      <w:r w:rsidRPr="00B73088">
        <w:rPr>
          <w:rFonts w:ascii="Times New Roman" w:hAnsi="Times New Roman" w:cs="Times New Roman"/>
          <w:sz w:val="24"/>
          <w:szCs w:val="24"/>
        </w:rPr>
        <w:t xml:space="preserve"> </w:t>
      </w:r>
      <w:r w:rsidRPr="00B73088">
        <w:rPr>
          <w:rFonts w:ascii="Times New Roman" w:hAnsi="Times New Roman" w:cs="Times New Roman"/>
          <w:i/>
          <w:iCs/>
          <w:sz w:val="24"/>
          <w:szCs w:val="24"/>
        </w:rPr>
        <w:t>sampling</w:t>
      </w:r>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deng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pertimbangan</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manajer</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sebaga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perencana</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pelaksana</w:t>
      </w:r>
      <w:proofErr w:type="spellEnd"/>
      <w:r w:rsidRPr="00B73088">
        <w:rPr>
          <w:rFonts w:ascii="Times New Roman" w:hAnsi="Times New Roman" w:cs="Times New Roman"/>
          <w:sz w:val="24"/>
          <w:szCs w:val="24"/>
        </w:rPr>
        <w:t xml:space="preserve"> dan </w:t>
      </w:r>
      <w:proofErr w:type="spellStart"/>
      <w:r w:rsidRPr="00B73088">
        <w:rPr>
          <w:rFonts w:ascii="Times New Roman" w:hAnsi="Times New Roman" w:cs="Times New Roman"/>
          <w:sz w:val="24"/>
          <w:szCs w:val="24"/>
        </w:rPr>
        <w:t>penanggung</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jawab</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sz w:val="24"/>
          <w:szCs w:val="24"/>
        </w:rPr>
        <w:t>rekrutmen</w:t>
      </w:r>
      <w:proofErr w:type="spellEnd"/>
      <w:r w:rsidRPr="00B73088">
        <w:rPr>
          <w:rFonts w:ascii="Times New Roman" w:hAnsi="Times New Roman" w:cs="Times New Roman"/>
          <w:sz w:val="24"/>
          <w:szCs w:val="24"/>
        </w:rPr>
        <w:t xml:space="preserve"> dan </w:t>
      </w:r>
      <w:proofErr w:type="spellStart"/>
      <w:r w:rsidRPr="00B73088">
        <w:rPr>
          <w:rFonts w:ascii="Times New Roman" w:hAnsi="Times New Roman" w:cs="Times New Roman"/>
          <w:sz w:val="24"/>
          <w:szCs w:val="24"/>
        </w:rPr>
        <w:t>seleksi</w:t>
      </w:r>
      <w:proofErr w:type="spellEnd"/>
      <w:r w:rsidRPr="00B73088">
        <w:rPr>
          <w:rFonts w:ascii="Times New Roman" w:hAnsi="Times New Roman" w:cs="Times New Roman"/>
          <w:sz w:val="24"/>
          <w:szCs w:val="24"/>
        </w:rPr>
        <w:t xml:space="preserve">. </w:t>
      </w:r>
      <w:proofErr w:type="spellStart"/>
      <w:r w:rsidRPr="00B73088">
        <w:rPr>
          <w:rFonts w:ascii="Times New Roman" w:hAnsi="Times New Roman" w:cs="Times New Roman"/>
          <w:color w:val="0D0D0D" w:themeColor="text1" w:themeTint="F2"/>
          <w:sz w:val="24"/>
          <w:szCs w:val="24"/>
        </w:rPr>
        <w:t>Sumber</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rekrutmen</w:t>
      </w:r>
      <w:proofErr w:type="spellEnd"/>
      <w:r w:rsidRPr="00B73088">
        <w:rPr>
          <w:rFonts w:ascii="Times New Roman" w:hAnsi="Times New Roman" w:cs="Times New Roman"/>
          <w:color w:val="0D0D0D" w:themeColor="text1" w:themeTint="F2"/>
          <w:sz w:val="24"/>
          <w:szCs w:val="24"/>
        </w:rPr>
        <w:t xml:space="preserve"> internal </w:t>
      </w:r>
      <w:proofErr w:type="spellStart"/>
      <w:r w:rsidRPr="00B73088">
        <w:rPr>
          <w:rFonts w:ascii="Times New Roman" w:hAnsi="Times New Roman" w:cs="Times New Roman"/>
          <w:color w:val="0D0D0D" w:themeColor="text1" w:themeTint="F2"/>
          <w:sz w:val="24"/>
          <w:szCs w:val="24"/>
        </w:rPr>
        <w:t>sumbernya</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dari</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utasi</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sedang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sumber</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eksternal</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dari</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referensi</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aryawan</w:t>
      </w:r>
      <w:proofErr w:type="spellEnd"/>
      <w:r w:rsidRPr="00B73088">
        <w:rPr>
          <w:rFonts w:ascii="Times New Roman" w:hAnsi="Times New Roman" w:cs="Times New Roman"/>
          <w:color w:val="0D0D0D" w:themeColor="text1" w:themeTint="F2"/>
          <w:sz w:val="24"/>
          <w:szCs w:val="24"/>
        </w:rPr>
        <w:t xml:space="preserve">, media </w:t>
      </w:r>
      <w:proofErr w:type="spellStart"/>
      <w:r w:rsidRPr="00B73088">
        <w:rPr>
          <w:rFonts w:ascii="Times New Roman" w:hAnsi="Times New Roman" w:cs="Times New Roman"/>
          <w:color w:val="0D0D0D" w:themeColor="text1" w:themeTint="F2"/>
          <w:sz w:val="24"/>
          <w:szCs w:val="24"/>
        </w:rPr>
        <w:t>sosial</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instagram</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whatssapp</w:t>
      </w:r>
      <w:proofErr w:type="spellEnd"/>
      <w:r w:rsidRPr="00B73088">
        <w:rPr>
          <w:rFonts w:ascii="Times New Roman" w:hAnsi="Times New Roman" w:cs="Times New Roman"/>
          <w:color w:val="0D0D0D" w:themeColor="text1" w:themeTint="F2"/>
          <w:sz w:val="24"/>
          <w:szCs w:val="24"/>
        </w:rPr>
        <w:t xml:space="preserve"> dan program </w:t>
      </w:r>
      <w:proofErr w:type="spellStart"/>
      <w:r w:rsidRPr="00B73088">
        <w:rPr>
          <w:rFonts w:ascii="Times New Roman" w:hAnsi="Times New Roman" w:cs="Times New Roman"/>
          <w:color w:val="0D0D0D" w:themeColor="text1" w:themeTint="F2"/>
          <w:sz w:val="24"/>
          <w:szCs w:val="24"/>
        </w:rPr>
        <w:t>magang</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tode</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rekrutmen</w:t>
      </w:r>
      <w:proofErr w:type="spellEnd"/>
      <w:r w:rsidRPr="00B73088">
        <w:rPr>
          <w:rFonts w:ascii="Times New Roman" w:hAnsi="Times New Roman" w:cs="Times New Roman"/>
          <w:color w:val="0D0D0D" w:themeColor="text1" w:themeTint="F2"/>
          <w:sz w:val="24"/>
          <w:szCs w:val="24"/>
        </w:rPr>
        <w:t xml:space="preserve"> yang </w:t>
      </w:r>
      <w:proofErr w:type="spellStart"/>
      <w:r w:rsidRPr="00B73088">
        <w:rPr>
          <w:rFonts w:ascii="Times New Roman" w:hAnsi="Times New Roman" w:cs="Times New Roman"/>
          <w:color w:val="0D0D0D" w:themeColor="text1" w:themeTint="F2"/>
          <w:sz w:val="24"/>
          <w:szCs w:val="24"/>
        </w:rPr>
        <w:t>diterap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adalah</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tode</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tertutup</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etika</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mbutuh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aryaw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tetapi</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nghemat</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waktu</w:t>
      </w:r>
      <w:proofErr w:type="spellEnd"/>
      <w:r w:rsidRPr="00B73088">
        <w:rPr>
          <w:rFonts w:ascii="Times New Roman" w:hAnsi="Times New Roman" w:cs="Times New Roman"/>
          <w:color w:val="0D0D0D" w:themeColor="text1" w:themeTint="F2"/>
          <w:sz w:val="24"/>
          <w:szCs w:val="24"/>
        </w:rPr>
        <w:t xml:space="preserve"> dan </w:t>
      </w:r>
      <w:proofErr w:type="spellStart"/>
      <w:r w:rsidRPr="00B73088">
        <w:rPr>
          <w:rFonts w:ascii="Times New Roman" w:hAnsi="Times New Roman" w:cs="Times New Roman"/>
          <w:color w:val="0D0D0D" w:themeColor="text1" w:themeTint="F2"/>
          <w:sz w:val="24"/>
          <w:szCs w:val="24"/>
        </w:rPr>
        <w:t>biaya</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sedang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tode</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terbuka</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etika</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mbutuh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aryaw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dalam</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jumlah</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banyak</w:t>
      </w:r>
      <w:proofErr w:type="spellEnd"/>
      <w:r w:rsidRPr="00B73088">
        <w:rPr>
          <w:rFonts w:ascii="Times New Roman" w:hAnsi="Times New Roman" w:cs="Times New Roman"/>
          <w:color w:val="0D0D0D" w:themeColor="text1" w:themeTint="F2"/>
          <w:sz w:val="24"/>
          <w:szCs w:val="24"/>
        </w:rPr>
        <w:t xml:space="preserve"> dan </w:t>
      </w:r>
      <w:proofErr w:type="spellStart"/>
      <w:r w:rsidRPr="00B73088">
        <w:rPr>
          <w:rFonts w:ascii="Times New Roman" w:hAnsi="Times New Roman" w:cs="Times New Roman"/>
          <w:color w:val="0D0D0D" w:themeColor="text1" w:themeTint="F2"/>
          <w:sz w:val="24"/>
          <w:szCs w:val="24"/>
        </w:rPr>
        <w:t>meningkat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esempat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mendapatkan</w:t>
      </w:r>
      <w:proofErr w:type="spellEnd"/>
      <w:r w:rsidRPr="00B73088">
        <w:rPr>
          <w:rFonts w:ascii="Times New Roman" w:hAnsi="Times New Roman" w:cs="Times New Roman"/>
          <w:color w:val="0D0D0D" w:themeColor="text1" w:themeTint="F2"/>
          <w:sz w:val="24"/>
          <w:szCs w:val="24"/>
        </w:rPr>
        <w:t xml:space="preserve"> </w:t>
      </w:r>
      <w:proofErr w:type="spellStart"/>
      <w:r w:rsidRPr="00B73088">
        <w:rPr>
          <w:rFonts w:ascii="Times New Roman" w:hAnsi="Times New Roman" w:cs="Times New Roman"/>
          <w:color w:val="0D0D0D" w:themeColor="text1" w:themeTint="F2"/>
          <w:sz w:val="24"/>
          <w:szCs w:val="24"/>
        </w:rPr>
        <w:t>karyawan</w:t>
      </w:r>
      <w:proofErr w:type="spellEnd"/>
      <w:r w:rsidRPr="00B73088">
        <w:rPr>
          <w:rFonts w:ascii="Times New Roman" w:hAnsi="Times New Roman" w:cs="Times New Roman"/>
          <w:color w:val="0D0D0D" w:themeColor="text1" w:themeTint="F2"/>
          <w:sz w:val="24"/>
          <w:szCs w:val="24"/>
        </w:rPr>
        <w:t xml:space="preserve"> yang </w:t>
      </w:r>
      <w:proofErr w:type="spellStart"/>
      <w:r w:rsidRPr="00B73088">
        <w:rPr>
          <w:rFonts w:ascii="Times New Roman" w:hAnsi="Times New Roman" w:cs="Times New Roman"/>
          <w:color w:val="0D0D0D" w:themeColor="text1" w:themeTint="F2"/>
          <w:sz w:val="24"/>
          <w:szCs w:val="24"/>
        </w:rPr>
        <w:t>berpotensi</w:t>
      </w:r>
      <w:proofErr w:type="spellEnd"/>
      <w:r w:rsidRPr="00B73088">
        <w:rPr>
          <w:rFonts w:ascii="Times New Roman" w:hAnsi="Times New Roman" w:cs="Times New Roman"/>
          <w:color w:val="0D0D0D" w:themeColor="text1" w:themeTint="F2"/>
          <w:sz w:val="24"/>
          <w:szCs w:val="24"/>
        </w:rPr>
        <w:t>.</w:t>
      </w:r>
    </w:p>
    <w:p w14:paraId="09C3A8F9" w14:textId="77777777" w:rsidR="006B0E1C" w:rsidRPr="00B73088" w:rsidRDefault="006B0E1C" w:rsidP="00B73088">
      <w:pPr>
        <w:spacing w:after="0" w:line="240" w:lineRule="auto"/>
        <w:rPr>
          <w:rFonts w:ascii="Times New Roman" w:hAnsi="Times New Roman" w:cs="Times New Roman"/>
          <w:b/>
          <w:bCs/>
          <w:sz w:val="24"/>
          <w:szCs w:val="24"/>
        </w:rPr>
      </w:pPr>
    </w:p>
    <w:p w14:paraId="32360125" w14:textId="0FE8A709" w:rsidR="006B0E1C" w:rsidRDefault="006B0E1C" w:rsidP="00B73088">
      <w:pPr>
        <w:spacing w:after="0" w:line="240" w:lineRule="auto"/>
        <w:rPr>
          <w:rFonts w:ascii="Times New Roman" w:hAnsi="Times New Roman" w:cs="Times New Roman"/>
          <w:i/>
          <w:iCs/>
          <w:sz w:val="24"/>
          <w:szCs w:val="24"/>
        </w:rPr>
      </w:pPr>
      <w:r w:rsidRPr="00B73088">
        <w:rPr>
          <w:rFonts w:ascii="Times New Roman" w:hAnsi="Times New Roman" w:cs="Times New Roman"/>
          <w:b/>
          <w:bCs/>
          <w:sz w:val="24"/>
          <w:szCs w:val="24"/>
        </w:rPr>
        <w:t xml:space="preserve">Kata </w:t>
      </w:r>
      <w:r w:rsidR="00B73088">
        <w:rPr>
          <w:rFonts w:ascii="Times New Roman" w:hAnsi="Times New Roman" w:cs="Times New Roman"/>
          <w:b/>
          <w:bCs/>
          <w:sz w:val="24"/>
          <w:szCs w:val="24"/>
          <w:lang w:val="id-ID"/>
        </w:rPr>
        <w:t>K</w:t>
      </w:r>
      <w:r w:rsidRPr="00B73088">
        <w:rPr>
          <w:rFonts w:ascii="Times New Roman" w:hAnsi="Times New Roman" w:cs="Times New Roman"/>
          <w:b/>
          <w:bCs/>
          <w:sz w:val="24"/>
          <w:szCs w:val="24"/>
        </w:rPr>
        <w:t xml:space="preserve">unci: </w:t>
      </w:r>
      <w:proofErr w:type="spellStart"/>
      <w:r w:rsidRPr="00B73088">
        <w:rPr>
          <w:rFonts w:ascii="Times New Roman" w:hAnsi="Times New Roman" w:cs="Times New Roman"/>
          <w:i/>
          <w:iCs/>
          <w:sz w:val="24"/>
          <w:szCs w:val="24"/>
        </w:rPr>
        <w:t>Rekrutmen</w:t>
      </w:r>
      <w:proofErr w:type="spellEnd"/>
      <w:r w:rsidRPr="00B73088">
        <w:rPr>
          <w:rFonts w:ascii="Times New Roman" w:hAnsi="Times New Roman" w:cs="Times New Roman"/>
          <w:i/>
          <w:iCs/>
          <w:sz w:val="24"/>
          <w:szCs w:val="24"/>
        </w:rPr>
        <w:t xml:space="preserve">, </w:t>
      </w:r>
      <w:proofErr w:type="spellStart"/>
      <w:r w:rsidR="003A6116" w:rsidRPr="00B73088">
        <w:rPr>
          <w:rFonts w:ascii="Times New Roman" w:hAnsi="Times New Roman" w:cs="Times New Roman"/>
          <w:i/>
          <w:iCs/>
          <w:sz w:val="24"/>
          <w:szCs w:val="24"/>
        </w:rPr>
        <w:t>S</w:t>
      </w:r>
      <w:r w:rsidRPr="00B73088">
        <w:rPr>
          <w:rFonts w:ascii="Times New Roman" w:hAnsi="Times New Roman" w:cs="Times New Roman"/>
          <w:i/>
          <w:iCs/>
          <w:sz w:val="24"/>
          <w:szCs w:val="24"/>
        </w:rPr>
        <w:t>eleksi</w:t>
      </w:r>
      <w:proofErr w:type="spellEnd"/>
      <w:r w:rsidRPr="00B73088">
        <w:rPr>
          <w:rFonts w:ascii="Times New Roman" w:hAnsi="Times New Roman" w:cs="Times New Roman"/>
          <w:i/>
          <w:iCs/>
          <w:sz w:val="24"/>
          <w:szCs w:val="24"/>
        </w:rPr>
        <w:t>.</w:t>
      </w:r>
    </w:p>
    <w:p w14:paraId="6B5CADB4" w14:textId="5D80BD63" w:rsidR="00B73088" w:rsidRPr="00B73088" w:rsidRDefault="00B73088" w:rsidP="00B73088">
      <w:pPr>
        <w:spacing w:after="0" w:line="240" w:lineRule="auto"/>
        <w:rPr>
          <w:rFonts w:ascii="Times New Roman" w:hAnsi="Times New Roman" w:cs="Times New Roman"/>
          <w:b/>
          <w:b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EEE677E" wp14:editId="0B050F2A">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A6BF35" w14:textId="2CAE845A" w:rsidR="0BBD65C8" w:rsidRPr="00B73088" w:rsidRDefault="0BBD65C8"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1AC93860" w14:textId="3484856E"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5AFF9C89" w14:textId="1B2509DD"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76F831CF" w14:textId="2A9BB9D4"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3334B596" w14:textId="0826FE7B"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5AFD76FE" w14:textId="48CAE4F6"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2ABE806B" w14:textId="6951548C"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70256A3B" w14:textId="66693E6F"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6E8D22D4" w14:textId="377E1E8B"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7C669A53" w14:textId="073B6E92"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0E0D99CE" w14:textId="3AD2213E"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2A522436" w14:textId="2C43F98B"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46C91FBD" w14:textId="2CD37220"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46CDEEA5" w14:textId="6549128C"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3F596033" w14:textId="62CC481C"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6DF7993C" w14:textId="77777777" w:rsidR="00B73088" w:rsidRDefault="00B73088">
      <w:pPr>
        <w:rPr>
          <w:rFonts w:ascii="Times New Roman" w:eastAsia="Times New Roman" w:hAnsi="Times New Roman" w:cs="Times New Roman"/>
          <w:b/>
          <w:i/>
          <w:sz w:val="24"/>
          <w:szCs w:val="24"/>
        </w:rPr>
      </w:pPr>
      <w:r>
        <w:rPr>
          <w:b/>
          <w:i/>
        </w:rPr>
        <w:br w:type="page"/>
      </w:r>
    </w:p>
    <w:p w14:paraId="2132FDCC" w14:textId="2152F94A" w:rsidR="00AA5C26" w:rsidRPr="00B73088" w:rsidRDefault="00030C64" w:rsidP="00B73088">
      <w:pPr>
        <w:pStyle w:val="BodyText"/>
        <w:jc w:val="center"/>
        <w:rPr>
          <w:b/>
          <w:i/>
        </w:rPr>
      </w:pPr>
      <w:r w:rsidRPr="00B73088">
        <w:rPr>
          <w:b/>
          <w:i/>
        </w:rPr>
        <w:lastRenderedPageBreak/>
        <w:t>IMPLEMENTATION OF THE RECRUITMENT AND SELECTION</w:t>
      </w:r>
      <w:r w:rsidR="00B73088" w:rsidRPr="00B73088">
        <w:rPr>
          <w:b/>
          <w:i/>
          <w:lang w:val="id-ID"/>
        </w:rPr>
        <w:t xml:space="preserve"> </w:t>
      </w:r>
      <w:r w:rsidRPr="00B73088">
        <w:rPr>
          <w:b/>
          <w:i/>
        </w:rPr>
        <w:t>PROCESS OF PT ENTREPOT SOLUSI DIGITAL (JNT) JANTI</w:t>
      </w:r>
      <w:r w:rsidR="00B73088" w:rsidRPr="00B73088">
        <w:rPr>
          <w:b/>
          <w:i/>
          <w:lang w:val="id-ID"/>
        </w:rPr>
        <w:t xml:space="preserve"> </w:t>
      </w:r>
      <w:r w:rsidRPr="00B73088">
        <w:rPr>
          <w:b/>
          <w:i/>
        </w:rPr>
        <w:t>YOGYAKARTA</w:t>
      </w:r>
    </w:p>
    <w:p w14:paraId="3C3F4151" w14:textId="77777777" w:rsidR="00AA5C26" w:rsidRPr="00B73088" w:rsidRDefault="00AA5C26" w:rsidP="00B73088">
      <w:pPr>
        <w:spacing w:after="0" w:line="240" w:lineRule="auto"/>
        <w:ind w:firstLine="720"/>
        <w:jc w:val="center"/>
        <w:rPr>
          <w:rFonts w:ascii="Times New Roman" w:hAnsi="Times New Roman" w:cs="Times New Roman"/>
          <w:b/>
          <w:bCs/>
          <w:i/>
          <w:sz w:val="24"/>
          <w:szCs w:val="24"/>
        </w:rPr>
      </w:pPr>
    </w:p>
    <w:p w14:paraId="61B9A1D5" w14:textId="77777777" w:rsidR="00AA5C26" w:rsidRPr="00B73088" w:rsidRDefault="00AA5C26" w:rsidP="00B73088">
      <w:pPr>
        <w:spacing w:after="0" w:line="240" w:lineRule="auto"/>
        <w:jc w:val="center"/>
        <w:rPr>
          <w:rFonts w:ascii="Times New Roman" w:hAnsi="Times New Roman" w:cs="Times New Roman"/>
          <w:b/>
          <w:bCs/>
          <w:i/>
          <w:sz w:val="24"/>
          <w:szCs w:val="24"/>
        </w:rPr>
      </w:pPr>
      <w:r w:rsidRPr="00B73088">
        <w:rPr>
          <w:rFonts w:ascii="Times New Roman" w:hAnsi="Times New Roman" w:cs="Times New Roman"/>
          <w:b/>
          <w:bCs/>
          <w:i/>
          <w:sz w:val="24"/>
          <w:szCs w:val="24"/>
        </w:rPr>
        <w:t>Janu Rizki Hernawan</w:t>
      </w:r>
    </w:p>
    <w:p w14:paraId="29824751" w14:textId="77777777" w:rsidR="00AA5C26" w:rsidRPr="00B73088" w:rsidRDefault="00AA5C26" w:rsidP="00B73088">
      <w:pPr>
        <w:spacing w:after="0" w:line="240" w:lineRule="auto"/>
        <w:ind w:firstLine="720"/>
        <w:jc w:val="center"/>
        <w:rPr>
          <w:rFonts w:ascii="Times New Roman" w:hAnsi="Times New Roman" w:cs="Times New Roman"/>
          <w:b/>
          <w:bCs/>
          <w:i/>
          <w:sz w:val="24"/>
          <w:szCs w:val="24"/>
        </w:rPr>
      </w:pPr>
    </w:p>
    <w:p w14:paraId="05F6A73A" w14:textId="77777777" w:rsidR="00AA5C26" w:rsidRPr="00B73088" w:rsidRDefault="00AA5C26" w:rsidP="00B73088">
      <w:pPr>
        <w:pStyle w:val="Heading1"/>
        <w:spacing w:line="240" w:lineRule="auto"/>
        <w:rPr>
          <w:rFonts w:cs="Times New Roman"/>
          <w:b w:val="0"/>
          <w:bCs/>
          <w:i/>
          <w:szCs w:val="24"/>
        </w:rPr>
      </w:pPr>
      <w:bookmarkStart w:id="1" w:name="_Toc104943687"/>
      <w:r w:rsidRPr="00B73088">
        <w:rPr>
          <w:rFonts w:cs="Times New Roman"/>
          <w:bCs/>
          <w:i/>
          <w:szCs w:val="24"/>
        </w:rPr>
        <w:t>Abstract</w:t>
      </w:r>
      <w:bookmarkEnd w:id="1"/>
    </w:p>
    <w:p w14:paraId="627A0368" w14:textId="6D02CDDE" w:rsidR="00AA5C26" w:rsidRPr="00B73088" w:rsidRDefault="00AA5C26" w:rsidP="00B73088">
      <w:pPr>
        <w:spacing w:after="0" w:line="240" w:lineRule="auto"/>
        <w:jc w:val="both"/>
        <w:rPr>
          <w:rFonts w:ascii="Times New Roman" w:hAnsi="Times New Roman" w:cs="Times New Roman"/>
          <w:i/>
          <w:color w:val="0D0D0D" w:themeColor="text1" w:themeTint="F2"/>
          <w:sz w:val="24"/>
          <w:szCs w:val="24"/>
        </w:rPr>
      </w:pPr>
      <w:r w:rsidRPr="00B73088">
        <w:rPr>
          <w:rFonts w:ascii="Times New Roman" w:hAnsi="Times New Roman" w:cs="Times New Roman"/>
          <w:i/>
          <w:color w:val="0D0D0D" w:themeColor="text1" w:themeTint="F2"/>
          <w:sz w:val="24"/>
          <w:szCs w:val="24"/>
        </w:rPr>
        <w:t xml:space="preserve">This study aims to determine the application of the recruitment and selection process of Entrepot Solusi Digital Inc. (JNT) </w:t>
      </w:r>
      <w:proofErr w:type="spellStart"/>
      <w:r w:rsidRPr="00B73088">
        <w:rPr>
          <w:rFonts w:ascii="Times New Roman" w:hAnsi="Times New Roman" w:cs="Times New Roman"/>
          <w:i/>
          <w:color w:val="0D0D0D" w:themeColor="text1" w:themeTint="F2"/>
          <w:sz w:val="24"/>
          <w:szCs w:val="24"/>
        </w:rPr>
        <w:t>Janti</w:t>
      </w:r>
      <w:proofErr w:type="spellEnd"/>
      <w:r w:rsidRPr="00B73088">
        <w:rPr>
          <w:rFonts w:ascii="Times New Roman" w:hAnsi="Times New Roman" w:cs="Times New Roman"/>
          <w:i/>
          <w:color w:val="0D0D0D" w:themeColor="text1" w:themeTint="F2"/>
          <w:sz w:val="24"/>
          <w:szCs w:val="24"/>
        </w:rPr>
        <w:t xml:space="preserve"> Yogyakarta. This research uses a qualitative descriptive method. Primary data obtained from observations and structured interviews. The sampling technique used purposive sampling with consideration of the manager as a planner, </w:t>
      </w:r>
      <w:proofErr w:type="gramStart"/>
      <w:r w:rsidRPr="00B73088">
        <w:rPr>
          <w:rFonts w:ascii="Times New Roman" w:hAnsi="Times New Roman" w:cs="Times New Roman"/>
          <w:i/>
          <w:color w:val="0D0D0D" w:themeColor="text1" w:themeTint="F2"/>
          <w:sz w:val="24"/>
          <w:szCs w:val="24"/>
        </w:rPr>
        <w:t>implementer</w:t>
      </w:r>
      <w:proofErr w:type="gramEnd"/>
      <w:r w:rsidRPr="00B73088">
        <w:rPr>
          <w:rFonts w:ascii="Times New Roman" w:hAnsi="Times New Roman" w:cs="Times New Roman"/>
          <w:i/>
          <w:color w:val="0D0D0D" w:themeColor="text1" w:themeTint="F2"/>
          <w:sz w:val="24"/>
          <w:szCs w:val="24"/>
        </w:rPr>
        <w:t xml:space="preserve"> and the person in charge of recruitment and selection. The source of recruitment depends on the company's needs, for internal sources the source is from mutation while external sources are employee references, Instagram and WhatsApp social media and internship programs. The recruitment method applied is a closed method when it requires employees, but saves time and costs, while the open method when needed </w:t>
      </w:r>
      <w:proofErr w:type="gramStart"/>
      <w:r w:rsidRPr="00B73088">
        <w:rPr>
          <w:rFonts w:ascii="Times New Roman" w:hAnsi="Times New Roman" w:cs="Times New Roman"/>
          <w:i/>
          <w:color w:val="0D0D0D" w:themeColor="text1" w:themeTint="F2"/>
          <w:sz w:val="24"/>
          <w:szCs w:val="24"/>
        </w:rPr>
        <w:t>a large number of</w:t>
      </w:r>
      <w:proofErr w:type="gramEnd"/>
      <w:r w:rsidRPr="00B73088">
        <w:rPr>
          <w:rFonts w:ascii="Times New Roman" w:hAnsi="Times New Roman" w:cs="Times New Roman"/>
          <w:i/>
          <w:color w:val="0D0D0D" w:themeColor="text1" w:themeTint="F2"/>
          <w:sz w:val="24"/>
          <w:szCs w:val="24"/>
        </w:rPr>
        <w:t xml:space="preserve"> employees and increase the chance of getting potential employees.</w:t>
      </w:r>
    </w:p>
    <w:p w14:paraId="7DE1947B" w14:textId="073244FB" w:rsidR="00AA5C26" w:rsidRPr="00B73088" w:rsidRDefault="00AA5C26" w:rsidP="00B73088">
      <w:pPr>
        <w:spacing w:after="0" w:line="240" w:lineRule="auto"/>
        <w:jc w:val="both"/>
        <w:rPr>
          <w:rFonts w:ascii="Times New Roman" w:hAnsi="Times New Roman" w:cs="Times New Roman"/>
          <w:i/>
          <w:color w:val="0D0D0D" w:themeColor="text1" w:themeTint="F2"/>
          <w:sz w:val="24"/>
          <w:szCs w:val="24"/>
        </w:rPr>
      </w:pPr>
    </w:p>
    <w:p w14:paraId="68CE288F" w14:textId="77777777" w:rsidR="00AA5C26" w:rsidRPr="00B73088" w:rsidRDefault="00AA5C26" w:rsidP="00B73088">
      <w:pPr>
        <w:spacing w:after="0" w:line="240" w:lineRule="auto"/>
        <w:jc w:val="both"/>
        <w:rPr>
          <w:rFonts w:ascii="Times New Roman" w:hAnsi="Times New Roman" w:cs="Times New Roman"/>
          <w:i/>
          <w:color w:val="0D0D0D" w:themeColor="text1" w:themeTint="F2"/>
          <w:sz w:val="24"/>
          <w:szCs w:val="24"/>
        </w:rPr>
      </w:pPr>
      <w:r w:rsidRPr="00B73088">
        <w:rPr>
          <w:rFonts w:ascii="Times New Roman" w:hAnsi="Times New Roman" w:cs="Times New Roman"/>
          <w:b/>
          <w:bCs/>
          <w:i/>
          <w:color w:val="0D0D0D" w:themeColor="text1" w:themeTint="F2"/>
          <w:sz w:val="24"/>
          <w:szCs w:val="24"/>
        </w:rPr>
        <w:t>Keyword</w:t>
      </w:r>
      <w:r w:rsidRPr="00B73088">
        <w:rPr>
          <w:rFonts w:ascii="Times New Roman" w:hAnsi="Times New Roman" w:cs="Times New Roman"/>
          <w:i/>
          <w:color w:val="0D0D0D" w:themeColor="text1" w:themeTint="F2"/>
          <w:sz w:val="24"/>
          <w:szCs w:val="24"/>
        </w:rPr>
        <w:t>: Recruitment, Selection.</w:t>
      </w:r>
    </w:p>
    <w:p w14:paraId="2DA34EF5" w14:textId="4141A0F7"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6C7A1661" w14:textId="22B96EDE"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3EDEF638" w14:textId="0A988555"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183FD031" w14:textId="6322B81F"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45FE72AD" w14:textId="4D822286"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14735A0E" w14:textId="285289BA"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017A78B8" w14:textId="5275DDA5"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0EC4E2A1" w14:textId="3236F7B5"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01C99D98" w14:textId="2EAF8498"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p w14:paraId="1E7E93CA" w14:textId="77777777" w:rsidR="006B0E1C" w:rsidRPr="00B73088" w:rsidRDefault="006B0E1C" w:rsidP="00B73088">
      <w:pPr>
        <w:pStyle w:val="ListParagraph"/>
        <w:spacing w:after="0" w:line="240" w:lineRule="auto"/>
        <w:ind w:left="0" w:hanging="426"/>
        <w:rPr>
          <w:rFonts w:ascii="Times New Roman" w:hAnsi="Times New Roman" w:cs="Times New Roman"/>
          <w:color w:val="0D0D0D" w:themeColor="text1" w:themeTint="F2"/>
          <w:sz w:val="24"/>
          <w:szCs w:val="24"/>
        </w:rPr>
      </w:pPr>
    </w:p>
    <w:sectPr w:rsidR="006B0E1C" w:rsidRPr="00B73088" w:rsidSect="00B73088">
      <w:headerReference w:type="default" r:id="rId9"/>
      <w:footerReference w:type="default" r:id="rId10"/>
      <w:pgSz w:w="11907" w:h="16840" w:code="9"/>
      <w:pgMar w:top="2268"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CE8A" w14:textId="77777777" w:rsidR="009F4925" w:rsidRDefault="009F4925" w:rsidP="00D26649">
      <w:pPr>
        <w:spacing w:after="0" w:line="240" w:lineRule="auto"/>
      </w:pPr>
      <w:r>
        <w:separator/>
      </w:r>
    </w:p>
  </w:endnote>
  <w:endnote w:type="continuationSeparator" w:id="0">
    <w:p w14:paraId="35A04B85" w14:textId="77777777" w:rsidR="009F4925" w:rsidRDefault="009F4925" w:rsidP="00D26649">
      <w:pPr>
        <w:spacing w:after="0" w:line="240" w:lineRule="auto"/>
      </w:pPr>
      <w:r>
        <w:continuationSeparator/>
      </w:r>
    </w:p>
  </w:endnote>
  <w:endnote w:type="continuationNotice" w:id="1">
    <w:p w14:paraId="36EEA8DB" w14:textId="77777777" w:rsidR="009F4925" w:rsidRDefault="009F49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45"/>
      <w:gridCol w:w="2645"/>
      <w:gridCol w:w="2645"/>
    </w:tblGrid>
    <w:tr w:rsidR="00462089" w14:paraId="5BFC9B68" w14:textId="77777777" w:rsidTr="1C697A6B">
      <w:tc>
        <w:tcPr>
          <w:tcW w:w="2645" w:type="dxa"/>
        </w:tcPr>
        <w:p w14:paraId="6B190521" w14:textId="644BBAA9" w:rsidR="00462089" w:rsidRDefault="00462089" w:rsidP="1C697A6B">
          <w:pPr>
            <w:pStyle w:val="Header"/>
            <w:ind w:left="-115"/>
          </w:pPr>
        </w:p>
      </w:tc>
      <w:tc>
        <w:tcPr>
          <w:tcW w:w="2645" w:type="dxa"/>
        </w:tcPr>
        <w:p w14:paraId="6ED67837" w14:textId="599B944D" w:rsidR="00462089" w:rsidRDefault="00462089" w:rsidP="1C697A6B">
          <w:pPr>
            <w:pStyle w:val="Header"/>
            <w:jc w:val="center"/>
          </w:pPr>
        </w:p>
      </w:tc>
      <w:tc>
        <w:tcPr>
          <w:tcW w:w="2645" w:type="dxa"/>
        </w:tcPr>
        <w:p w14:paraId="58F6B355" w14:textId="5CD9575F" w:rsidR="00462089" w:rsidRDefault="00462089" w:rsidP="1C697A6B">
          <w:pPr>
            <w:pStyle w:val="Header"/>
            <w:ind w:right="-115"/>
            <w:jc w:val="right"/>
          </w:pPr>
        </w:p>
      </w:tc>
    </w:tr>
  </w:tbl>
  <w:p w14:paraId="1E673446" w14:textId="25889AB7" w:rsidR="00462089" w:rsidRDefault="00462089" w:rsidP="1C697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420A0" w14:textId="77777777" w:rsidR="009F4925" w:rsidRDefault="009F4925" w:rsidP="00D26649">
      <w:pPr>
        <w:spacing w:after="0" w:line="240" w:lineRule="auto"/>
      </w:pPr>
      <w:r>
        <w:separator/>
      </w:r>
    </w:p>
  </w:footnote>
  <w:footnote w:type="continuationSeparator" w:id="0">
    <w:p w14:paraId="51F7AD03" w14:textId="77777777" w:rsidR="009F4925" w:rsidRDefault="009F4925" w:rsidP="00D26649">
      <w:pPr>
        <w:spacing w:after="0" w:line="240" w:lineRule="auto"/>
      </w:pPr>
      <w:r>
        <w:continuationSeparator/>
      </w:r>
    </w:p>
  </w:footnote>
  <w:footnote w:type="continuationNotice" w:id="1">
    <w:p w14:paraId="32AABF8E" w14:textId="77777777" w:rsidR="009F4925" w:rsidRDefault="009F49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681E" w14:textId="581D6C98" w:rsidR="00462089" w:rsidRPr="002751CA" w:rsidRDefault="00462089">
    <w:pPr>
      <w:pStyle w:val="Header"/>
      <w:jc w:val="right"/>
      <w:rPr>
        <w:rFonts w:ascii="Times New Roman" w:hAnsi="Times New Roman" w:cs="Times New Roman"/>
        <w:sz w:val="24"/>
        <w:szCs w:val="24"/>
      </w:rPr>
    </w:pPr>
  </w:p>
  <w:p w14:paraId="6A1817D2" w14:textId="77777777" w:rsidR="00462089" w:rsidRDefault="0046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4DBC"/>
    <w:multiLevelType w:val="hybridMultilevel"/>
    <w:tmpl w:val="FFFFFFFF"/>
    <w:lvl w:ilvl="0" w:tplc="EC90CF50">
      <w:start w:val="1"/>
      <w:numFmt w:val="decimal"/>
      <w:lvlText w:val="%1."/>
      <w:lvlJc w:val="left"/>
      <w:pPr>
        <w:ind w:left="720" w:hanging="360"/>
      </w:pPr>
    </w:lvl>
    <w:lvl w:ilvl="1" w:tplc="DB944FA8">
      <w:start w:val="1"/>
      <w:numFmt w:val="lowerLetter"/>
      <w:lvlText w:val="%2."/>
      <w:lvlJc w:val="left"/>
      <w:pPr>
        <w:ind w:left="1440" w:hanging="360"/>
      </w:pPr>
    </w:lvl>
    <w:lvl w:ilvl="2" w:tplc="3FB444E2">
      <w:start w:val="1"/>
      <w:numFmt w:val="lowerRoman"/>
      <w:lvlText w:val="%3."/>
      <w:lvlJc w:val="right"/>
      <w:pPr>
        <w:ind w:left="2160" w:hanging="180"/>
      </w:pPr>
    </w:lvl>
    <w:lvl w:ilvl="3" w:tplc="11B6C902">
      <w:start w:val="1"/>
      <w:numFmt w:val="decimal"/>
      <w:lvlText w:val="%4."/>
      <w:lvlJc w:val="left"/>
      <w:pPr>
        <w:ind w:left="2880" w:hanging="360"/>
      </w:pPr>
    </w:lvl>
    <w:lvl w:ilvl="4" w:tplc="E850DA78">
      <w:start w:val="1"/>
      <w:numFmt w:val="lowerLetter"/>
      <w:lvlText w:val="%5."/>
      <w:lvlJc w:val="left"/>
      <w:pPr>
        <w:ind w:left="3600" w:hanging="360"/>
      </w:pPr>
    </w:lvl>
    <w:lvl w:ilvl="5" w:tplc="D124F078">
      <w:start w:val="1"/>
      <w:numFmt w:val="lowerRoman"/>
      <w:lvlText w:val="%6."/>
      <w:lvlJc w:val="right"/>
      <w:pPr>
        <w:ind w:left="4320" w:hanging="180"/>
      </w:pPr>
    </w:lvl>
    <w:lvl w:ilvl="6" w:tplc="C552623A">
      <w:start w:val="1"/>
      <w:numFmt w:val="decimal"/>
      <w:lvlText w:val="%7."/>
      <w:lvlJc w:val="left"/>
      <w:pPr>
        <w:ind w:left="5040" w:hanging="360"/>
      </w:pPr>
    </w:lvl>
    <w:lvl w:ilvl="7" w:tplc="A8CAC752">
      <w:start w:val="1"/>
      <w:numFmt w:val="lowerLetter"/>
      <w:lvlText w:val="%8."/>
      <w:lvlJc w:val="left"/>
      <w:pPr>
        <w:ind w:left="5760" w:hanging="360"/>
      </w:pPr>
    </w:lvl>
    <w:lvl w:ilvl="8" w:tplc="4C805746">
      <w:start w:val="1"/>
      <w:numFmt w:val="lowerRoman"/>
      <w:lvlText w:val="%9."/>
      <w:lvlJc w:val="right"/>
      <w:pPr>
        <w:ind w:left="6480" w:hanging="180"/>
      </w:pPr>
    </w:lvl>
  </w:abstractNum>
  <w:abstractNum w:abstractNumId="1" w15:restartNumberingAfterBreak="0">
    <w:nsid w:val="0607786D"/>
    <w:multiLevelType w:val="hybridMultilevel"/>
    <w:tmpl w:val="62E8DD64"/>
    <w:lvl w:ilvl="0" w:tplc="38090011">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2" w15:restartNumberingAfterBreak="0">
    <w:nsid w:val="0BF9714D"/>
    <w:multiLevelType w:val="hybridMultilevel"/>
    <w:tmpl w:val="5EEAA84C"/>
    <w:lvl w:ilvl="0" w:tplc="04090019">
      <w:start w:val="1"/>
      <w:numFmt w:val="lowerLetter"/>
      <w:lvlText w:val="%1."/>
      <w:lvlJc w:val="left"/>
      <w:pPr>
        <w:ind w:left="3060" w:hanging="360"/>
      </w:pPr>
    </w:lvl>
    <w:lvl w:ilvl="1" w:tplc="179E570C">
      <w:start w:val="1"/>
      <w:numFmt w:val="decimal"/>
      <w:lvlText w:val="%2."/>
      <w:lvlJc w:val="left"/>
      <w:pPr>
        <w:ind w:left="450" w:hanging="360"/>
      </w:pPr>
      <w:rPr>
        <w:rFonts w:hint="default"/>
      </w:r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 w15:restartNumberingAfterBreak="0">
    <w:nsid w:val="0DEB2A53"/>
    <w:multiLevelType w:val="hybridMultilevel"/>
    <w:tmpl w:val="53069668"/>
    <w:lvl w:ilvl="0" w:tplc="04090019">
      <w:start w:val="1"/>
      <w:numFmt w:val="lowerLetter"/>
      <w:lvlText w:val="%1."/>
      <w:lvlJc w:val="left"/>
      <w:pPr>
        <w:ind w:left="810" w:hanging="360"/>
      </w:pPr>
      <w:rPr>
        <w:rFonts w:hint="default"/>
      </w:rPr>
    </w:lvl>
    <w:lvl w:ilvl="1" w:tplc="9BA824BA">
      <w:start w:val="1"/>
      <w:numFmt w:val="lowerLetter"/>
      <w:lvlText w:val="%2."/>
      <w:lvlJc w:val="left"/>
      <w:pPr>
        <w:ind w:left="450" w:hanging="360"/>
      </w:pPr>
      <w:rPr>
        <w:rFonts w:ascii="Times New Roman" w:eastAsia="Times New Roman" w:hAnsi="Times New Roman" w:cs="Times New Roman"/>
      </w:rPr>
    </w:lvl>
    <w:lvl w:ilvl="2" w:tplc="ED2677C4">
      <w:start w:val="1"/>
      <w:numFmt w:val="lowerLetter"/>
      <w:lvlText w:val="%3)"/>
      <w:lvlJc w:val="left"/>
      <w:pPr>
        <w:ind w:left="1350" w:hanging="36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79C4E886">
      <w:start w:val="1"/>
      <w:numFmt w:val="decimal"/>
      <w:lvlText w:val="%7."/>
      <w:lvlJc w:val="left"/>
      <w:pPr>
        <w:ind w:left="6120" w:hanging="360"/>
      </w:pPr>
      <w:rPr>
        <w:b w:val="0"/>
        <w:bCs w:val="0"/>
      </w:rPr>
    </w:lvl>
    <w:lvl w:ilvl="7" w:tplc="75CCB8FE">
      <w:start w:val="1"/>
      <w:numFmt w:val="lowerLetter"/>
      <w:lvlText w:val="%8."/>
      <w:lvlJc w:val="left"/>
      <w:pPr>
        <w:ind w:left="6840" w:hanging="360"/>
      </w:pPr>
      <w:rPr>
        <w:b w:val="0"/>
        <w:bCs w:val="0"/>
      </w:rPr>
    </w:lvl>
    <w:lvl w:ilvl="8" w:tplc="0409001B" w:tentative="1">
      <w:start w:val="1"/>
      <w:numFmt w:val="lowerRoman"/>
      <w:lvlText w:val="%9."/>
      <w:lvlJc w:val="right"/>
      <w:pPr>
        <w:ind w:left="7560" w:hanging="180"/>
      </w:pPr>
    </w:lvl>
  </w:abstractNum>
  <w:abstractNum w:abstractNumId="4" w15:restartNumberingAfterBreak="0">
    <w:nsid w:val="10147DD3"/>
    <w:multiLevelType w:val="hybridMultilevel"/>
    <w:tmpl w:val="9F26F594"/>
    <w:lvl w:ilvl="0" w:tplc="38090011">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5" w15:restartNumberingAfterBreak="0">
    <w:nsid w:val="10676FEE"/>
    <w:multiLevelType w:val="hybridMultilevel"/>
    <w:tmpl w:val="7F486C04"/>
    <w:lvl w:ilvl="0" w:tplc="3C90DE98">
      <w:start w:val="1"/>
      <w:numFmt w:val="upperLetter"/>
      <w:pStyle w:val="Heading2"/>
      <w:lvlText w:val="%1."/>
      <w:lvlJc w:val="left"/>
      <w:pPr>
        <w:ind w:left="36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6BF46E6"/>
    <w:multiLevelType w:val="hybridMultilevel"/>
    <w:tmpl w:val="218C647E"/>
    <w:lvl w:ilvl="0" w:tplc="04090011">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C33E0"/>
    <w:multiLevelType w:val="hybridMultilevel"/>
    <w:tmpl w:val="ADE0EA6C"/>
    <w:lvl w:ilvl="0" w:tplc="04090017">
      <w:start w:val="1"/>
      <w:numFmt w:val="lowerLetter"/>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B6936A1"/>
    <w:multiLevelType w:val="hybridMultilevel"/>
    <w:tmpl w:val="345E503E"/>
    <w:lvl w:ilvl="0" w:tplc="04090019">
      <w:start w:val="1"/>
      <w:numFmt w:val="lowerLetter"/>
      <w:lvlText w:val="%1."/>
      <w:lvlJc w:val="left"/>
      <w:pPr>
        <w:ind w:left="1800" w:hanging="360"/>
      </w:pPr>
      <w:rPr>
        <w:rFonts w:hint="default"/>
      </w:rPr>
    </w:lvl>
    <w:lvl w:ilvl="1" w:tplc="62501504">
      <w:start w:val="1"/>
      <w:numFmt w:val="lowerLetter"/>
      <w:lvlText w:val="%2."/>
      <w:lvlJc w:val="left"/>
      <w:pPr>
        <w:ind w:left="2520" w:hanging="360"/>
      </w:pPr>
      <w:rPr>
        <w:b w:val="0"/>
        <w:bCs w:val="0"/>
      </w:rPr>
    </w:lvl>
    <w:lvl w:ilvl="2" w:tplc="E60CEF9C">
      <w:start w:val="1"/>
      <w:numFmt w:val="upp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DF0397A"/>
    <w:multiLevelType w:val="hybridMultilevel"/>
    <w:tmpl w:val="584A950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E195018"/>
    <w:multiLevelType w:val="hybridMultilevel"/>
    <w:tmpl w:val="DAF80A92"/>
    <w:lvl w:ilvl="0" w:tplc="38090011">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1" w15:restartNumberingAfterBreak="0">
    <w:nsid w:val="21311BF9"/>
    <w:multiLevelType w:val="hybridMultilevel"/>
    <w:tmpl w:val="013A741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225C5457"/>
    <w:multiLevelType w:val="hybridMultilevel"/>
    <w:tmpl w:val="9BAEEA3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72206FF"/>
    <w:multiLevelType w:val="hybridMultilevel"/>
    <w:tmpl w:val="0506359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285AF3"/>
    <w:multiLevelType w:val="hybridMultilevel"/>
    <w:tmpl w:val="BDB8D48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C37FC6"/>
    <w:multiLevelType w:val="hybridMultilevel"/>
    <w:tmpl w:val="1256BF8E"/>
    <w:lvl w:ilvl="0" w:tplc="04090019">
      <w:start w:val="1"/>
      <w:numFmt w:val="lowerLetter"/>
      <w:lvlText w:val="%1."/>
      <w:lvlJc w:val="left"/>
      <w:pPr>
        <w:ind w:left="3436" w:hanging="360"/>
      </w:pPr>
    </w:lvl>
    <w:lvl w:ilvl="1" w:tplc="9578AF60">
      <w:start w:val="1"/>
      <w:numFmt w:val="decimal"/>
      <w:lvlText w:val="%2."/>
      <w:lvlJc w:val="left"/>
      <w:pPr>
        <w:ind w:left="720" w:hanging="360"/>
      </w:pPr>
      <w:rPr>
        <w:rFonts w:hint="default"/>
      </w:rPr>
    </w:lvl>
    <w:lvl w:ilvl="2" w:tplc="2862A1F0">
      <w:start w:val="1"/>
      <w:numFmt w:val="decimal"/>
      <w:lvlText w:val="(%3)"/>
      <w:lvlJc w:val="left"/>
      <w:pPr>
        <w:ind w:left="1530" w:hanging="360"/>
      </w:pPr>
      <w:rPr>
        <w:rFonts w:hint="default"/>
      </w:rPr>
    </w:lvl>
    <w:lvl w:ilvl="3" w:tplc="0409000F" w:tentative="1">
      <w:start w:val="1"/>
      <w:numFmt w:val="decimal"/>
      <w:lvlText w:val="%4."/>
      <w:lvlJc w:val="left"/>
      <w:pPr>
        <w:ind w:left="5596" w:hanging="360"/>
      </w:pPr>
    </w:lvl>
    <w:lvl w:ilvl="4" w:tplc="04090019" w:tentative="1">
      <w:start w:val="1"/>
      <w:numFmt w:val="lowerLetter"/>
      <w:lvlText w:val="%5."/>
      <w:lvlJc w:val="left"/>
      <w:pPr>
        <w:ind w:left="6316" w:hanging="360"/>
      </w:pPr>
    </w:lvl>
    <w:lvl w:ilvl="5" w:tplc="0409001B" w:tentative="1">
      <w:start w:val="1"/>
      <w:numFmt w:val="lowerRoman"/>
      <w:lvlText w:val="%6."/>
      <w:lvlJc w:val="right"/>
      <w:pPr>
        <w:ind w:left="7036" w:hanging="180"/>
      </w:pPr>
    </w:lvl>
    <w:lvl w:ilvl="6" w:tplc="0409000F" w:tentative="1">
      <w:start w:val="1"/>
      <w:numFmt w:val="decimal"/>
      <w:lvlText w:val="%7."/>
      <w:lvlJc w:val="left"/>
      <w:pPr>
        <w:ind w:left="7756" w:hanging="360"/>
      </w:pPr>
    </w:lvl>
    <w:lvl w:ilvl="7" w:tplc="04090019" w:tentative="1">
      <w:start w:val="1"/>
      <w:numFmt w:val="lowerLetter"/>
      <w:lvlText w:val="%8."/>
      <w:lvlJc w:val="left"/>
      <w:pPr>
        <w:ind w:left="8476" w:hanging="360"/>
      </w:pPr>
    </w:lvl>
    <w:lvl w:ilvl="8" w:tplc="0409001B" w:tentative="1">
      <w:start w:val="1"/>
      <w:numFmt w:val="lowerRoman"/>
      <w:lvlText w:val="%9."/>
      <w:lvlJc w:val="right"/>
      <w:pPr>
        <w:ind w:left="9196" w:hanging="180"/>
      </w:pPr>
    </w:lvl>
  </w:abstractNum>
  <w:abstractNum w:abstractNumId="16" w15:restartNumberingAfterBreak="0">
    <w:nsid w:val="2CC9438A"/>
    <w:multiLevelType w:val="hybridMultilevel"/>
    <w:tmpl w:val="76AC46B4"/>
    <w:lvl w:ilvl="0" w:tplc="38090011">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7" w15:restartNumberingAfterBreak="0">
    <w:nsid w:val="2D2238DC"/>
    <w:multiLevelType w:val="hybridMultilevel"/>
    <w:tmpl w:val="2D2A29DE"/>
    <w:lvl w:ilvl="0" w:tplc="04090019">
      <w:start w:val="1"/>
      <w:numFmt w:val="lowerLetter"/>
      <w:lvlText w:val="%1."/>
      <w:lvlJc w:val="left"/>
      <w:pPr>
        <w:ind w:left="3060" w:hanging="360"/>
      </w:pPr>
    </w:lvl>
    <w:lvl w:ilvl="1" w:tplc="847605AC">
      <w:start w:val="1"/>
      <w:numFmt w:val="decimal"/>
      <w:lvlText w:val="%2."/>
      <w:lvlJc w:val="left"/>
      <w:pPr>
        <w:ind w:left="450" w:hanging="360"/>
      </w:pPr>
      <w:rPr>
        <w:rFonts w:hint="default"/>
      </w:r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8" w15:restartNumberingAfterBreak="0">
    <w:nsid w:val="2DC51953"/>
    <w:multiLevelType w:val="hybridMultilevel"/>
    <w:tmpl w:val="89CE0E5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2935E6D"/>
    <w:multiLevelType w:val="hybridMultilevel"/>
    <w:tmpl w:val="78B67BC8"/>
    <w:lvl w:ilvl="0" w:tplc="04090019">
      <w:start w:val="1"/>
      <w:numFmt w:val="lowerLetter"/>
      <w:lvlText w:val="%1."/>
      <w:lvlJc w:val="left"/>
      <w:pPr>
        <w:ind w:left="2520" w:hanging="360"/>
      </w:pPr>
    </w:lvl>
    <w:lvl w:ilvl="1" w:tplc="1B444A86">
      <w:start w:val="1"/>
      <w:numFmt w:val="decimal"/>
      <w:lvlText w:val="%2."/>
      <w:lvlJc w:val="left"/>
      <w:pPr>
        <w:ind w:left="450" w:hanging="360"/>
      </w:pPr>
      <w:rPr>
        <w:rFonts w:hint="default"/>
      </w:rPr>
    </w:lvl>
    <w:lvl w:ilvl="2" w:tplc="34703858">
      <w:start w:val="1"/>
      <w:numFmt w:val="lowerLetter"/>
      <w:lvlText w:val="%3."/>
      <w:lvlJc w:val="left"/>
      <w:pPr>
        <w:ind w:left="1170" w:hanging="360"/>
      </w:pPr>
      <w:rPr>
        <w:rFonts w:hint="default"/>
      </w:rPr>
    </w:lvl>
    <w:lvl w:ilvl="3" w:tplc="1BB2E266">
      <w:start w:val="1"/>
      <w:numFmt w:val="lowerLetter"/>
      <w:lvlText w:val="%4)"/>
      <w:lvlJc w:val="left"/>
      <w:pPr>
        <w:ind w:left="360" w:hanging="360"/>
      </w:pPr>
      <w:rPr>
        <w:rFonts w:ascii="Times New Roman" w:eastAsia="Times New Roman" w:hAnsi="Times New Roman" w:cs="Times New Roman"/>
      </w:r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4362B70"/>
    <w:multiLevelType w:val="hybridMultilevel"/>
    <w:tmpl w:val="FFFFFFFF"/>
    <w:lvl w:ilvl="0" w:tplc="2AA6A7C4">
      <w:start w:val="1"/>
      <w:numFmt w:val="lowerLetter"/>
      <w:lvlText w:val="%1)"/>
      <w:lvlJc w:val="left"/>
      <w:pPr>
        <w:ind w:left="720" w:hanging="360"/>
      </w:pPr>
    </w:lvl>
    <w:lvl w:ilvl="1" w:tplc="903A9954">
      <w:start w:val="1"/>
      <w:numFmt w:val="lowerLetter"/>
      <w:lvlText w:val="%2."/>
      <w:lvlJc w:val="left"/>
      <w:pPr>
        <w:ind w:left="1440" w:hanging="360"/>
      </w:pPr>
    </w:lvl>
    <w:lvl w:ilvl="2" w:tplc="990E244A">
      <w:start w:val="1"/>
      <w:numFmt w:val="lowerRoman"/>
      <w:lvlText w:val="%3."/>
      <w:lvlJc w:val="right"/>
      <w:pPr>
        <w:ind w:left="2160" w:hanging="180"/>
      </w:pPr>
    </w:lvl>
    <w:lvl w:ilvl="3" w:tplc="87F64A28">
      <w:start w:val="1"/>
      <w:numFmt w:val="decimal"/>
      <w:lvlText w:val="%4."/>
      <w:lvlJc w:val="left"/>
      <w:pPr>
        <w:ind w:left="2880" w:hanging="360"/>
      </w:pPr>
    </w:lvl>
    <w:lvl w:ilvl="4" w:tplc="3482BF84">
      <w:start w:val="1"/>
      <w:numFmt w:val="lowerLetter"/>
      <w:lvlText w:val="%5."/>
      <w:lvlJc w:val="left"/>
      <w:pPr>
        <w:ind w:left="3600" w:hanging="360"/>
      </w:pPr>
    </w:lvl>
    <w:lvl w:ilvl="5" w:tplc="AA864348">
      <w:start w:val="1"/>
      <w:numFmt w:val="lowerRoman"/>
      <w:lvlText w:val="%6."/>
      <w:lvlJc w:val="right"/>
      <w:pPr>
        <w:ind w:left="4320" w:hanging="180"/>
      </w:pPr>
    </w:lvl>
    <w:lvl w:ilvl="6" w:tplc="742A08A6">
      <w:start w:val="1"/>
      <w:numFmt w:val="decimal"/>
      <w:lvlText w:val="%7."/>
      <w:lvlJc w:val="left"/>
      <w:pPr>
        <w:ind w:left="5040" w:hanging="360"/>
      </w:pPr>
    </w:lvl>
    <w:lvl w:ilvl="7" w:tplc="0D7EE20E">
      <w:start w:val="1"/>
      <w:numFmt w:val="lowerLetter"/>
      <w:lvlText w:val="%8."/>
      <w:lvlJc w:val="left"/>
      <w:pPr>
        <w:ind w:left="5760" w:hanging="360"/>
      </w:pPr>
    </w:lvl>
    <w:lvl w:ilvl="8" w:tplc="BBFC681C">
      <w:start w:val="1"/>
      <w:numFmt w:val="lowerRoman"/>
      <w:lvlText w:val="%9."/>
      <w:lvlJc w:val="right"/>
      <w:pPr>
        <w:ind w:left="6480" w:hanging="180"/>
      </w:pPr>
    </w:lvl>
  </w:abstractNum>
  <w:abstractNum w:abstractNumId="21" w15:restartNumberingAfterBreak="0">
    <w:nsid w:val="353030C9"/>
    <w:multiLevelType w:val="hybridMultilevel"/>
    <w:tmpl w:val="6ED20C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622982"/>
    <w:multiLevelType w:val="hybridMultilevel"/>
    <w:tmpl w:val="1900562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15234DD"/>
    <w:multiLevelType w:val="hybridMultilevel"/>
    <w:tmpl w:val="218C647E"/>
    <w:lvl w:ilvl="0" w:tplc="04090011">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1600F"/>
    <w:multiLevelType w:val="hybridMultilevel"/>
    <w:tmpl w:val="3498058A"/>
    <w:lvl w:ilvl="0" w:tplc="C5A61CBA">
      <w:start w:val="1"/>
      <w:numFmt w:val="lowerLetter"/>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2F7662"/>
    <w:multiLevelType w:val="hybridMultilevel"/>
    <w:tmpl w:val="DC6EE136"/>
    <w:lvl w:ilvl="0" w:tplc="38090017">
      <w:start w:val="1"/>
      <w:numFmt w:val="lowerLetter"/>
      <w:lvlText w:val="%1)"/>
      <w:lvlJc w:val="left"/>
      <w:pPr>
        <w:ind w:left="2847" w:hanging="360"/>
      </w:pPr>
    </w:lvl>
    <w:lvl w:ilvl="1" w:tplc="38090019" w:tentative="1">
      <w:start w:val="1"/>
      <w:numFmt w:val="lowerLetter"/>
      <w:lvlText w:val="%2."/>
      <w:lvlJc w:val="left"/>
      <w:pPr>
        <w:ind w:left="3567" w:hanging="360"/>
      </w:pPr>
    </w:lvl>
    <w:lvl w:ilvl="2" w:tplc="3809001B" w:tentative="1">
      <w:start w:val="1"/>
      <w:numFmt w:val="lowerRoman"/>
      <w:lvlText w:val="%3."/>
      <w:lvlJc w:val="right"/>
      <w:pPr>
        <w:ind w:left="4287" w:hanging="180"/>
      </w:pPr>
    </w:lvl>
    <w:lvl w:ilvl="3" w:tplc="3809000F" w:tentative="1">
      <w:start w:val="1"/>
      <w:numFmt w:val="decimal"/>
      <w:lvlText w:val="%4."/>
      <w:lvlJc w:val="left"/>
      <w:pPr>
        <w:ind w:left="5007" w:hanging="360"/>
      </w:pPr>
    </w:lvl>
    <w:lvl w:ilvl="4" w:tplc="38090019" w:tentative="1">
      <w:start w:val="1"/>
      <w:numFmt w:val="lowerLetter"/>
      <w:lvlText w:val="%5."/>
      <w:lvlJc w:val="left"/>
      <w:pPr>
        <w:ind w:left="5727" w:hanging="360"/>
      </w:pPr>
    </w:lvl>
    <w:lvl w:ilvl="5" w:tplc="3809001B" w:tentative="1">
      <w:start w:val="1"/>
      <w:numFmt w:val="lowerRoman"/>
      <w:lvlText w:val="%6."/>
      <w:lvlJc w:val="right"/>
      <w:pPr>
        <w:ind w:left="6447" w:hanging="180"/>
      </w:pPr>
    </w:lvl>
    <w:lvl w:ilvl="6" w:tplc="3809000F" w:tentative="1">
      <w:start w:val="1"/>
      <w:numFmt w:val="decimal"/>
      <w:lvlText w:val="%7."/>
      <w:lvlJc w:val="left"/>
      <w:pPr>
        <w:ind w:left="7167" w:hanging="360"/>
      </w:pPr>
    </w:lvl>
    <w:lvl w:ilvl="7" w:tplc="38090019" w:tentative="1">
      <w:start w:val="1"/>
      <w:numFmt w:val="lowerLetter"/>
      <w:lvlText w:val="%8."/>
      <w:lvlJc w:val="left"/>
      <w:pPr>
        <w:ind w:left="7887" w:hanging="360"/>
      </w:pPr>
    </w:lvl>
    <w:lvl w:ilvl="8" w:tplc="3809001B" w:tentative="1">
      <w:start w:val="1"/>
      <w:numFmt w:val="lowerRoman"/>
      <w:lvlText w:val="%9."/>
      <w:lvlJc w:val="right"/>
      <w:pPr>
        <w:ind w:left="8607" w:hanging="180"/>
      </w:pPr>
    </w:lvl>
  </w:abstractNum>
  <w:abstractNum w:abstractNumId="26" w15:restartNumberingAfterBreak="0">
    <w:nsid w:val="49580568"/>
    <w:multiLevelType w:val="hybridMultilevel"/>
    <w:tmpl w:val="B1E6658C"/>
    <w:lvl w:ilvl="0" w:tplc="04090017">
      <w:start w:val="1"/>
      <w:numFmt w:val="lowerLetter"/>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4FB643C6"/>
    <w:multiLevelType w:val="hybridMultilevel"/>
    <w:tmpl w:val="AE6CE4D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1">
      <w:start w:val="1"/>
      <w:numFmt w:val="decimal"/>
      <w:lvlText w:val="%3)"/>
      <w:lvlJc w:val="lef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4906A1F"/>
    <w:multiLevelType w:val="hybridMultilevel"/>
    <w:tmpl w:val="218C647E"/>
    <w:lvl w:ilvl="0" w:tplc="04090011">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66E05"/>
    <w:multiLevelType w:val="hybridMultilevel"/>
    <w:tmpl w:val="1538771E"/>
    <w:lvl w:ilvl="0" w:tplc="38090011">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30" w15:restartNumberingAfterBreak="0">
    <w:nsid w:val="594E5DFC"/>
    <w:multiLevelType w:val="hybridMultilevel"/>
    <w:tmpl w:val="BE707FBC"/>
    <w:lvl w:ilvl="0" w:tplc="FFFFFFFF">
      <w:start w:val="1"/>
      <w:numFmt w:val="upperLetter"/>
      <w:lvlText w:val="%1."/>
      <w:lvlJc w:val="left"/>
      <w:pPr>
        <w:ind w:left="360" w:hanging="360"/>
      </w:pPr>
      <w:rPr>
        <w:rFonts w:hint="default"/>
      </w:rPr>
    </w:lvl>
    <w:lvl w:ilvl="1" w:tplc="DA9292AC">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AA28AD"/>
    <w:multiLevelType w:val="hybridMultilevel"/>
    <w:tmpl w:val="C76E83D6"/>
    <w:lvl w:ilvl="0" w:tplc="04090019">
      <w:start w:val="1"/>
      <w:numFmt w:val="lowerLetter"/>
      <w:lvlText w:val="%1."/>
      <w:lvlJc w:val="left"/>
      <w:pPr>
        <w:ind w:left="2520" w:hanging="360"/>
      </w:pPr>
      <w:rPr>
        <w:rFonts w:hint="default"/>
      </w:rPr>
    </w:lvl>
    <w:lvl w:ilvl="1" w:tplc="04090011">
      <w:start w:val="1"/>
      <w:numFmt w:val="decimal"/>
      <w:lvlText w:val="%2)"/>
      <w:lvlJc w:val="left"/>
      <w:pPr>
        <w:ind w:left="3240" w:hanging="360"/>
      </w:pPr>
    </w:lvl>
    <w:lvl w:ilvl="2" w:tplc="E70099BE">
      <w:start w:val="1"/>
      <w:numFmt w:val="lowerLetter"/>
      <w:lvlText w:val="%3)"/>
      <w:lvlJc w:val="left"/>
      <w:pPr>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5A82784F"/>
    <w:multiLevelType w:val="hybridMultilevel"/>
    <w:tmpl w:val="0C4AB8C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B106CF38">
      <w:start w:val="1"/>
      <w:numFmt w:val="decimal"/>
      <w:lvlText w:val="%3)"/>
      <w:lvlJc w:val="left"/>
      <w:pPr>
        <w:ind w:left="2160" w:hanging="180"/>
      </w:pPr>
      <w:rPr>
        <w:b w:val="0"/>
        <w:bCs w:val="0"/>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6D7345"/>
    <w:multiLevelType w:val="hybridMultilevel"/>
    <w:tmpl w:val="FDB6B790"/>
    <w:lvl w:ilvl="0" w:tplc="6A84A38C">
      <w:start w:val="1"/>
      <w:numFmt w:val="lowerLetter"/>
      <w:lvlText w:val="%1."/>
      <w:lvlJc w:val="left"/>
      <w:pPr>
        <w:ind w:left="720" w:hanging="360"/>
      </w:pPr>
      <w:rPr>
        <w:rFonts w:ascii="Times New Roman" w:eastAsiaTheme="minorEastAsia" w:hAnsi="Times New Roman" w:cs="Times New Roman"/>
      </w:rPr>
    </w:lvl>
    <w:lvl w:ilvl="1" w:tplc="B3D4464A">
      <w:start w:val="1"/>
      <w:numFmt w:val="decimal"/>
      <w:lvlText w:val="%2."/>
      <w:lvlJc w:val="left"/>
      <w:pPr>
        <w:ind w:left="5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506CD4"/>
    <w:multiLevelType w:val="hybridMultilevel"/>
    <w:tmpl w:val="A0D8075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F9C1D15"/>
    <w:multiLevelType w:val="hybridMultilevel"/>
    <w:tmpl w:val="AF2CCD1E"/>
    <w:lvl w:ilvl="0" w:tplc="FFFFFFFF">
      <w:start w:val="1"/>
      <w:numFmt w:val="upperLetter"/>
      <w:lvlText w:val="%1."/>
      <w:lvlJc w:val="left"/>
      <w:pPr>
        <w:ind w:left="720" w:hanging="360"/>
      </w:pPr>
      <w:rPr>
        <w:rFonts w:hint="default"/>
      </w:rPr>
    </w:lvl>
    <w:lvl w:ilvl="1" w:tplc="9FFC11D6">
      <w:start w:val="1"/>
      <w:numFmt w:val="decimal"/>
      <w:lvlText w:val="%2."/>
      <w:lvlJc w:val="left"/>
      <w:pPr>
        <w:ind w:left="900" w:hanging="360"/>
      </w:pPr>
      <w:rPr>
        <w:rFonts w:hint="default"/>
        <w:b w:val="0"/>
        <w:bCs/>
      </w:rPr>
    </w:lvl>
    <w:lvl w:ilvl="2" w:tplc="65D8A564">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1319DD"/>
    <w:multiLevelType w:val="hybridMultilevel"/>
    <w:tmpl w:val="218C647E"/>
    <w:lvl w:ilvl="0" w:tplc="04090011">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4931D7"/>
    <w:multiLevelType w:val="hybridMultilevel"/>
    <w:tmpl w:val="0AB666D6"/>
    <w:lvl w:ilvl="0" w:tplc="0409000F">
      <w:start w:val="1"/>
      <w:numFmt w:val="decimal"/>
      <w:lvlText w:val="%1."/>
      <w:lvlJc w:val="left"/>
      <w:pPr>
        <w:ind w:left="2160" w:hanging="360"/>
      </w:pPr>
    </w:lvl>
    <w:lvl w:ilvl="1" w:tplc="9EDAA4CE">
      <w:start w:val="1"/>
      <w:numFmt w:val="low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63516B96"/>
    <w:multiLevelType w:val="hybridMultilevel"/>
    <w:tmpl w:val="39C8F8FE"/>
    <w:lvl w:ilvl="0" w:tplc="903A995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4FD1BB9"/>
    <w:multiLevelType w:val="hybridMultilevel"/>
    <w:tmpl w:val="5A5E40AE"/>
    <w:lvl w:ilvl="0" w:tplc="04090015">
      <w:start w:val="1"/>
      <w:numFmt w:val="upperLetter"/>
      <w:lvlText w:val="%1."/>
      <w:lvlJc w:val="left"/>
      <w:pPr>
        <w:ind w:left="630" w:hanging="360"/>
      </w:pPr>
    </w:lvl>
    <w:lvl w:ilvl="1" w:tplc="72DA95D2">
      <w:start w:val="1"/>
      <w:numFmt w:val="decimal"/>
      <w:lvlText w:val="%2."/>
      <w:lvlJc w:val="left"/>
      <w:pPr>
        <w:ind w:left="810" w:hanging="360"/>
      </w:pPr>
      <w:rPr>
        <w:b/>
        <w:bCs/>
      </w:rPr>
    </w:lvl>
    <w:lvl w:ilvl="2" w:tplc="0409001B">
      <w:start w:val="1"/>
      <w:numFmt w:val="lowerRoman"/>
      <w:lvlText w:val="%3."/>
      <w:lvlJc w:val="right"/>
      <w:pPr>
        <w:ind w:left="2160" w:hanging="180"/>
      </w:pPr>
    </w:lvl>
    <w:lvl w:ilvl="3" w:tplc="28906AEA">
      <w:start w:val="1"/>
      <w:numFmt w:val="decimal"/>
      <w:lvlText w:val="%4."/>
      <w:lvlJc w:val="left"/>
      <w:pPr>
        <w:ind w:left="2880" w:hanging="360"/>
      </w:pPr>
      <w:rPr>
        <w:rFonts w:hint="default"/>
      </w:rPr>
    </w:lvl>
    <w:lvl w:ilvl="4" w:tplc="84D0B9A6">
      <w:start w:val="2"/>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A40B20"/>
    <w:multiLevelType w:val="hybridMultilevel"/>
    <w:tmpl w:val="EC82BCA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 w15:restartNumberingAfterBreak="0">
    <w:nsid w:val="66214C93"/>
    <w:multiLevelType w:val="hybridMultilevel"/>
    <w:tmpl w:val="E8F484A8"/>
    <w:lvl w:ilvl="0" w:tplc="1D20BFD0">
      <w:start w:val="1"/>
      <w:numFmt w:val="decimal"/>
      <w:lvlText w:val="(%1)"/>
      <w:lvlJc w:val="left"/>
      <w:pPr>
        <w:ind w:left="2160" w:hanging="360"/>
      </w:pPr>
      <w:rPr>
        <w:rFonts w:ascii="Times New Roman" w:eastAsiaTheme="minorEastAsia" w:hAnsi="Times New Roman" w:cs="Times New Roman"/>
      </w:rPr>
    </w:lvl>
    <w:lvl w:ilvl="1" w:tplc="DCB83B48">
      <w:start w:val="1"/>
      <w:numFmt w:val="decimal"/>
      <w:lvlText w:val="%2."/>
      <w:lvlJc w:val="left"/>
      <w:pPr>
        <w:ind w:left="450" w:hanging="360"/>
      </w:pPr>
      <w:rPr>
        <w:rFonts w:hint="default"/>
        <w:b/>
        <w:bCs/>
      </w:rPr>
    </w:lvl>
    <w:lvl w:ilvl="2" w:tplc="1C14AFF0">
      <w:start w:val="1"/>
      <w:numFmt w:val="upperLetter"/>
      <w:lvlText w:val="%3."/>
      <w:lvlJc w:val="left"/>
      <w:pPr>
        <w:ind w:left="360" w:hanging="360"/>
      </w:pPr>
      <w:rPr>
        <w:rFonts w:hint="default"/>
        <w:b/>
        <w:bCs/>
      </w:rPr>
    </w:lvl>
    <w:lvl w:ilvl="3" w:tplc="B1EAED66">
      <w:start w:val="1"/>
      <w:numFmt w:val="lowerLetter"/>
      <w:lvlText w:val="%4)"/>
      <w:lvlJc w:val="left"/>
      <w:pPr>
        <w:ind w:left="4320" w:hanging="360"/>
      </w:pPr>
      <w:rPr>
        <w:rFonts w:hint="default"/>
      </w:rPr>
    </w:lvl>
    <w:lvl w:ilvl="4" w:tplc="15EAF15A">
      <w:start w:val="1"/>
      <w:numFmt w:val="decimal"/>
      <w:lvlText w:val="(%5)"/>
      <w:lvlJc w:val="left"/>
      <w:pPr>
        <w:ind w:left="5040" w:hanging="360"/>
      </w:pPr>
      <w:rPr>
        <w:rFonts w:hint="default"/>
      </w:rPr>
    </w:lvl>
    <w:lvl w:ilvl="5" w:tplc="A2D2C8AA">
      <w:start w:val="1"/>
      <w:numFmt w:val="lowerLetter"/>
      <w:lvlText w:val="%6."/>
      <w:lvlJc w:val="left"/>
      <w:pPr>
        <w:ind w:left="810" w:hanging="360"/>
      </w:pPr>
      <w:rPr>
        <w:rFonts w:hint="default"/>
        <w:i w:val="0"/>
      </w:rPr>
    </w:lvl>
    <w:lvl w:ilvl="6" w:tplc="334447B8">
      <w:start w:val="1"/>
      <w:numFmt w:val="decimal"/>
      <w:lvlText w:val="%7)"/>
      <w:lvlJc w:val="left"/>
      <w:pPr>
        <w:ind w:left="810" w:hanging="360"/>
      </w:pPr>
      <w:rPr>
        <w:rFonts w:hint="default"/>
      </w:rPr>
    </w:lvl>
    <w:lvl w:ilvl="7" w:tplc="04090019">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62C6EDF"/>
    <w:multiLevelType w:val="hybridMultilevel"/>
    <w:tmpl w:val="4C909712"/>
    <w:lvl w:ilvl="0" w:tplc="04210011">
      <w:start w:val="1"/>
      <w:numFmt w:val="decimal"/>
      <w:lvlText w:val="%1)"/>
      <w:lvlJc w:val="left"/>
      <w:pPr>
        <w:ind w:left="2138" w:hanging="360"/>
      </w:pPr>
      <w:rPr>
        <w:rFonts w:hint="default"/>
        <w:lang w:eastAsia="en-US" w:bidi="ar-SA"/>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3" w15:restartNumberingAfterBreak="0">
    <w:nsid w:val="6737676F"/>
    <w:multiLevelType w:val="hybridMultilevel"/>
    <w:tmpl w:val="C37E6264"/>
    <w:lvl w:ilvl="0" w:tplc="04090019">
      <w:start w:val="1"/>
      <w:numFmt w:val="lowerLetter"/>
      <w:lvlText w:val="%1."/>
      <w:lvlJc w:val="left"/>
      <w:pPr>
        <w:ind w:left="720" w:hanging="360"/>
      </w:pPr>
    </w:lvl>
    <w:lvl w:ilvl="1" w:tplc="2280F6F8">
      <w:start w:val="1"/>
      <w:numFmt w:val="upp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73E77DA"/>
    <w:multiLevelType w:val="hybridMultilevel"/>
    <w:tmpl w:val="B2EE06CC"/>
    <w:lvl w:ilvl="0" w:tplc="04090011">
      <w:start w:val="1"/>
      <w:numFmt w:val="decimal"/>
      <w:lvlText w:val="%1)"/>
      <w:lvlJc w:val="left"/>
      <w:pPr>
        <w:ind w:left="2943" w:hanging="360"/>
      </w:pPr>
      <w:rPr>
        <w:rFonts w:hint="default"/>
      </w:rPr>
    </w:lvl>
    <w:lvl w:ilvl="1" w:tplc="1A56950A">
      <w:start w:val="1"/>
      <w:numFmt w:val="decimal"/>
      <w:lvlText w:val="(%2)"/>
      <w:lvlJc w:val="left"/>
      <w:pPr>
        <w:ind w:left="3663" w:hanging="360"/>
      </w:pPr>
      <w:rPr>
        <w:rFonts w:hint="default"/>
      </w:rPr>
    </w:lvl>
    <w:lvl w:ilvl="2" w:tplc="5234FADC">
      <w:start w:val="1"/>
      <w:numFmt w:val="lowerLetter"/>
      <w:lvlText w:val="%3."/>
      <w:lvlJc w:val="left"/>
      <w:pPr>
        <w:ind w:left="4383" w:hanging="360"/>
      </w:pPr>
      <w:rPr>
        <w:rFonts w:hint="default"/>
      </w:rPr>
    </w:lvl>
    <w:lvl w:ilvl="3" w:tplc="04090001">
      <w:start w:val="1"/>
      <w:numFmt w:val="bullet"/>
      <w:lvlText w:val=""/>
      <w:lvlJc w:val="left"/>
      <w:pPr>
        <w:ind w:left="5103" w:hanging="360"/>
      </w:pPr>
      <w:rPr>
        <w:rFonts w:ascii="Symbol" w:hAnsi="Symbol" w:hint="default"/>
      </w:rPr>
    </w:lvl>
    <w:lvl w:ilvl="4" w:tplc="5BB474E8">
      <w:start w:val="1"/>
      <w:numFmt w:val="decimal"/>
      <w:lvlText w:val="(%5)"/>
      <w:lvlJc w:val="left"/>
      <w:pPr>
        <w:ind w:left="5823" w:hanging="360"/>
      </w:pPr>
      <w:rPr>
        <w:rFonts w:ascii="Times New Roman" w:eastAsiaTheme="minorEastAsia" w:hAnsi="Times New Roman" w:cs="Times New Roman"/>
      </w:rPr>
    </w:lvl>
    <w:lvl w:ilvl="5" w:tplc="04090005" w:tentative="1">
      <w:start w:val="1"/>
      <w:numFmt w:val="bullet"/>
      <w:lvlText w:val=""/>
      <w:lvlJc w:val="left"/>
      <w:pPr>
        <w:ind w:left="6543" w:hanging="360"/>
      </w:pPr>
      <w:rPr>
        <w:rFonts w:ascii="Wingdings" w:hAnsi="Wingdings" w:hint="default"/>
      </w:rPr>
    </w:lvl>
    <w:lvl w:ilvl="6" w:tplc="04090001" w:tentative="1">
      <w:start w:val="1"/>
      <w:numFmt w:val="bullet"/>
      <w:lvlText w:val=""/>
      <w:lvlJc w:val="left"/>
      <w:pPr>
        <w:ind w:left="7263" w:hanging="360"/>
      </w:pPr>
      <w:rPr>
        <w:rFonts w:ascii="Symbol" w:hAnsi="Symbol" w:hint="default"/>
      </w:rPr>
    </w:lvl>
    <w:lvl w:ilvl="7" w:tplc="04090003" w:tentative="1">
      <w:start w:val="1"/>
      <w:numFmt w:val="bullet"/>
      <w:lvlText w:val="o"/>
      <w:lvlJc w:val="left"/>
      <w:pPr>
        <w:ind w:left="7983" w:hanging="360"/>
      </w:pPr>
      <w:rPr>
        <w:rFonts w:ascii="Courier New" w:hAnsi="Courier New" w:cs="Courier New" w:hint="default"/>
      </w:rPr>
    </w:lvl>
    <w:lvl w:ilvl="8" w:tplc="04090005" w:tentative="1">
      <w:start w:val="1"/>
      <w:numFmt w:val="bullet"/>
      <w:lvlText w:val=""/>
      <w:lvlJc w:val="left"/>
      <w:pPr>
        <w:ind w:left="8703" w:hanging="360"/>
      </w:pPr>
      <w:rPr>
        <w:rFonts w:ascii="Wingdings" w:hAnsi="Wingdings" w:hint="default"/>
      </w:rPr>
    </w:lvl>
  </w:abstractNum>
  <w:abstractNum w:abstractNumId="45" w15:restartNumberingAfterBreak="0">
    <w:nsid w:val="69E369F3"/>
    <w:multiLevelType w:val="hybridMultilevel"/>
    <w:tmpl w:val="C34839EC"/>
    <w:lvl w:ilvl="0" w:tplc="38090017">
      <w:start w:val="1"/>
      <w:numFmt w:val="lowerLetter"/>
      <w:lvlText w:val="%1)"/>
      <w:lvlJc w:val="left"/>
      <w:pPr>
        <w:ind w:left="2847" w:hanging="360"/>
      </w:pPr>
    </w:lvl>
    <w:lvl w:ilvl="1" w:tplc="38090019" w:tentative="1">
      <w:start w:val="1"/>
      <w:numFmt w:val="lowerLetter"/>
      <w:lvlText w:val="%2."/>
      <w:lvlJc w:val="left"/>
      <w:pPr>
        <w:ind w:left="3567" w:hanging="360"/>
      </w:pPr>
    </w:lvl>
    <w:lvl w:ilvl="2" w:tplc="3809001B" w:tentative="1">
      <w:start w:val="1"/>
      <w:numFmt w:val="lowerRoman"/>
      <w:lvlText w:val="%3."/>
      <w:lvlJc w:val="right"/>
      <w:pPr>
        <w:ind w:left="4287" w:hanging="180"/>
      </w:pPr>
    </w:lvl>
    <w:lvl w:ilvl="3" w:tplc="3809000F" w:tentative="1">
      <w:start w:val="1"/>
      <w:numFmt w:val="decimal"/>
      <w:lvlText w:val="%4."/>
      <w:lvlJc w:val="left"/>
      <w:pPr>
        <w:ind w:left="5007" w:hanging="360"/>
      </w:pPr>
    </w:lvl>
    <w:lvl w:ilvl="4" w:tplc="38090019" w:tentative="1">
      <w:start w:val="1"/>
      <w:numFmt w:val="lowerLetter"/>
      <w:lvlText w:val="%5."/>
      <w:lvlJc w:val="left"/>
      <w:pPr>
        <w:ind w:left="5727" w:hanging="360"/>
      </w:pPr>
    </w:lvl>
    <w:lvl w:ilvl="5" w:tplc="3809001B" w:tentative="1">
      <w:start w:val="1"/>
      <w:numFmt w:val="lowerRoman"/>
      <w:lvlText w:val="%6."/>
      <w:lvlJc w:val="right"/>
      <w:pPr>
        <w:ind w:left="6447" w:hanging="180"/>
      </w:pPr>
    </w:lvl>
    <w:lvl w:ilvl="6" w:tplc="3809000F" w:tentative="1">
      <w:start w:val="1"/>
      <w:numFmt w:val="decimal"/>
      <w:lvlText w:val="%7."/>
      <w:lvlJc w:val="left"/>
      <w:pPr>
        <w:ind w:left="7167" w:hanging="360"/>
      </w:pPr>
    </w:lvl>
    <w:lvl w:ilvl="7" w:tplc="38090019" w:tentative="1">
      <w:start w:val="1"/>
      <w:numFmt w:val="lowerLetter"/>
      <w:lvlText w:val="%8."/>
      <w:lvlJc w:val="left"/>
      <w:pPr>
        <w:ind w:left="7887" w:hanging="360"/>
      </w:pPr>
    </w:lvl>
    <w:lvl w:ilvl="8" w:tplc="3809001B" w:tentative="1">
      <w:start w:val="1"/>
      <w:numFmt w:val="lowerRoman"/>
      <w:lvlText w:val="%9."/>
      <w:lvlJc w:val="right"/>
      <w:pPr>
        <w:ind w:left="8607" w:hanging="180"/>
      </w:pPr>
    </w:lvl>
  </w:abstractNum>
  <w:abstractNum w:abstractNumId="46" w15:restartNumberingAfterBreak="0">
    <w:nsid w:val="6C4015D3"/>
    <w:multiLevelType w:val="hybridMultilevel"/>
    <w:tmpl w:val="5A5E40AE"/>
    <w:lvl w:ilvl="0" w:tplc="04090015">
      <w:start w:val="1"/>
      <w:numFmt w:val="upperLetter"/>
      <w:lvlText w:val="%1."/>
      <w:lvlJc w:val="left"/>
      <w:pPr>
        <w:ind w:left="630" w:hanging="360"/>
      </w:pPr>
    </w:lvl>
    <w:lvl w:ilvl="1" w:tplc="72DA95D2">
      <w:start w:val="1"/>
      <w:numFmt w:val="decimal"/>
      <w:lvlText w:val="%2."/>
      <w:lvlJc w:val="left"/>
      <w:pPr>
        <w:ind w:left="810" w:hanging="360"/>
      </w:pPr>
      <w:rPr>
        <w:b/>
        <w:bCs/>
      </w:rPr>
    </w:lvl>
    <w:lvl w:ilvl="2" w:tplc="0409001B">
      <w:start w:val="1"/>
      <w:numFmt w:val="lowerRoman"/>
      <w:lvlText w:val="%3."/>
      <w:lvlJc w:val="right"/>
      <w:pPr>
        <w:ind w:left="2160" w:hanging="180"/>
      </w:pPr>
    </w:lvl>
    <w:lvl w:ilvl="3" w:tplc="28906AEA">
      <w:start w:val="1"/>
      <w:numFmt w:val="decimal"/>
      <w:lvlText w:val="%4."/>
      <w:lvlJc w:val="left"/>
      <w:pPr>
        <w:ind w:left="2880" w:hanging="360"/>
      </w:pPr>
      <w:rPr>
        <w:rFonts w:hint="default"/>
      </w:rPr>
    </w:lvl>
    <w:lvl w:ilvl="4" w:tplc="84D0B9A6">
      <w:start w:val="2"/>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153A3D"/>
    <w:multiLevelType w:val="hybridMultilevel"/>
    <w:tmpl w:val="218C647E"/>
    <w:lvl w:ilvl="0" w:tplc="04090011">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6F413C"/>
    <w:multiLevelType w:val="hybridMultilevel"/>
    <w:tmpl w:val="ACFA8B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81E745A"/>
    <w:multiLevelType w:val="hybridMultilevel"/>
    <w:tmpl w:val="D4042EB2"/>
    <w:lvl w:ilvl="0" w:tplc="CF48BD90">
      <w:start w:val="1"/>
      <w:numFmt w:val="decimal"/>
      <w:lvlText w:val="(%1)"/>
      <w:lvlJc w:val="left"/>
      <w:pPr>
        <w:ind w:left="1800" w:hanging="360"/>
      </w:pPr>
      <w:rPr>
        <w:rFonts w:ascii="Times New Roman" w:eastAsiaTheme="minorEastAsia"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C6B58B4"/>
    <w:multiLevelType w:val="hybridMultilevel"/>
    <w:tmpl w:val="56BA83D8"/>
    <w:lvl w:ilvl="0" w:tplc="9E84C702">
      <w:start w:val="1"/>
      <w:numFmt w:val="lowerLetter"/>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4C4A01"/>
    <w:multiLevelType w:val="hybridMultilevel"/>
    <w:tmpl w:val="7AD60A7A"/>
    <w:lvl w:ilvl="0" w:tplc="04090019">
      <w:start w:val="1"/>
      <w:numFmt w:val="lowerLetter"/>
      <w:lvlText w:val="%1."/>
      <w:lvlJc w:val="left"/>
      <w:pPr>
        <w:ind w:left="1530" w:hanging="360"/>
      </w:pPr>
    </w:lvl>
    <w:lvl w:ilvl="1" w:tplc="06181004">
      <w:start w:val="1"/>
      <w:numFmt w:val="decimal"/>
      <w:lvlText w:val="%2."/>
      <w:lvlJc w:val="left"/>
      <w:pPr>
        <w:ind w:left="2250" w:hanging="360"/>
      </w:pPr>
      <w:rPr>
        <w:rFonts w:hint="default"/>
      </w:rPr>
    </w:lvl>
    <w:lvl w:ilvl="2" w:tplc="0409001B">
      <w:start w:val="1"/>
      <w:numFmt w:val="lowerRoman"/>
      <w:lvlText w:val="%3."/>
      <w:lvlJc w:val="right"/>
      <w:pPr>
        <w:ind w:left="2970" w:hanging="180"/>
      </w:pPr>
    </w:lvl>
    <w:lvl w:ilvl="3" w:tplc="6B5E51CA">
      <w:start w:val="1"/>
      <w:numFmt w:val="upperLetter"/>
      <w:lvlText w:val="%4."/>
      <w:lvlJc w:val="left"/>
      <w:pPr>
        <w:ind w:left="810" w:hanging="360"/>
      </w:pPr>
      <w:rPr>
        <w:rFonts w:hint="default"/>
      </w:r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20"/>
  </w:num>
  <w:num w:numId="2">
    <w:abstractNumId w:val="35"/>
  </w:num>
  <w:num w:numId="3">
    <w:abstractNumId w:val="31"/>
  </w:num>
  <w:num w:numId="4">
    <w:abstractNumId w:val="26"/>
  </w:num>
  <w:num w:numId="5">
    <w:abstractNumId w:val="7"/>
  </w:num>
  <w:num w:numId="6">
    <w:abstractNumId w:val="8"/>
  </w:num>
  <w:num w:numId="7">
    <w:abstractNumId w:val="38"/>
  </w:num>
  <w:num w:numId="8">
    <w:abstractNumId w:val="3"/>
  </w:num>
  <w:num w:numId="9">
    <w:abstractNumId w:val="46"/>
  </w:num>
  <w:num w:numId="10">
    <w:abstractNumId w:val="44"/>
  </w:num>
  <w:num w:numId="11">
    <w:abstractNumId w:val="41"/>
  </w:num>
  <w:num w:numId="12">
    <w:abstractNumId w:val="30"/>
  </w:num>
  <w:num w:numId="13">
    <w:abstractNumId w:val="37"/>
  </w:num>
  <w:num w:numId="14">
    <w:abstractNumId w:val="17"/>
  </w:num>
  <w:num w:numId="15">
    <w:abstractNumId w:val="2"/>
  </w:num>
  <w:num w:numId="16">
    <w:abstractNumId w:val="49"/>
  </w:num>
  <w:num w:numId="17">
    <w:abstractNumId w:val="33"/>
  </w:num>
  <w:num w:numId="18">
    <w:abstractNumId w:val="50"/>
  </w:num>
  <w:num w:numId="19">
    <w:abstractNumId w:val="24"/>
  </w:num>
  <w:num w:numId="20">
    <w:abstractNumId w:val="43"/>
  </w:num>
  <w:num w:numId="21">
    <w:abstractNumId w:val="15"/>
  </w:num>
  <w:num w:numId="22">
    <w:abstractNumId w:val="51"/>
  </w:num>
  <w:num w:numId="23">
    <w:abstractNumId w:val="19"/>
  </w:num>
  <w:num w:numId="24">
    <w:abstractNumId w:val="40"/>
  </w:num>
  <w:num w:numId="25">
    <w:abstractNumId w:val="36"/>
  </w:num>
  <w:num w:numId="26">
    <w:abstractNumId w:val="39"/>
  </w:num>
  <w:num w:numId="27">
    <w:abstractNumId w:val="6"/>
  </w:num>
  <w:num w:numId="28">
    <w:abstractNumId w:val="28"/>
  </w:num>
  <w:num w:numId="29">
    <w:abstractNumId w:val="23"/>
  </w:num>
  <w:num w:numId="30">
    <w:abstractNumId w:val="47"/>
  </w:num>
  <w:num w:numId="31">
    <w:abstractNumId w:val="25"/>
  </w:num>
  <w:num w:numId="32">
    <w:abstractNumId w:val="45"/>
  </w:num>
  <w:num w:numId="33">
    <w:abstractNumId w:val="13"/>
  </w:num>
  <w:num w:numId="34">
    <w:abstractNumId w:val="14"/>
  </w:num>
  <w:num w:numId="35">
    <w:abstractNumId w:val="9"/>
  </w:num>
  <w:num w:numId="36">
    <w:abstractNumId w:val="34"/>
  </w:num>
  <w:num w:numId="37">
    <w:abstractNumId w:val="18"/>
  </w:num>
  <w:num w:numId="38">
    <w:abstractNumId w:val="29"/>
  </w:num>
  <w:num w:numId="39">
    <w:abstractNumId w:val="27"/>
  </w:num>
  <w:num w:numId="40">
    <w:abstractNumId w:val="32"/>
  </w:num>
  <w:num w:numId="41">
    <w:abstractNumId w:val="4"/>
  </w:num>
  <w:num w:numId="42">
    <w:abstractNumId w:val="1"/>
  </w:num>
  <w:num w:numId="43">
    <w:abstractNumId w:val="16"/>
  </w:num>
  <w:num w:numId="44">
    <w:abstractNumId w:val="10"/>
  </w:num>
  <w:num w:numId="45">
    <w:abstractNumId w:val="0"/>
  </w:num>
  <w:num w:numId="46">
    <w:abstractNumId w:val="48"/>
  </w:num>
  <w:num w:numId="47">
    <w:abstractNumId w:val="5"/>
  </w:num>
  <w:num w:numId="48">
    <w:abstractNumId w:val="22"/>
  </w:num>
  <w:num w:numId="49">
    <w:abstractNumId w:val="11"/>
  </w:num>
  <w:num w:numId="50">
    <w:abstractNumId w:val="21"/>
  </w:num>
  <w:num w:numId="51">
    <w:abstractNumId w:val="12"/>
  </w:num>
  <w:num w:numId="52">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wMzM3NTAGYiUdpeDU4uLM/DyQAsNaAM2HNcksAAAA"/>
  </w:docVars>
  <w:rsids>
    <w:rsidRoot w:val="00615B05"/>
    <w:rsid w:val="000000DF"/>
    <w:rsid w:val="000017EC"/>
    <w:rsid w:val="00001869"/>
    <w:rsid w:val="00002D95"/>
    <w:rsid w:val="0000347A"/>
    <w:rsid w:val="000039BF"/>
    <w:rsid w:val="00003BA4"/>
    <w:rsid w:val="000041E3"/>
    <w:rsid w:val="00005333"/>
    <w:rsid w:val="00010975"/>
    <w:rsid w:val="00011118"/>
    <w:rsid w:val="0001120D"/>
    <w:rsid w:val="00011DCA"/>
    <w:rsid w:val="000128F6"/>
    <w:rsid w:val="00012CEA"/>
    <w:rsid w:val="00012DBE"/>
    <w:rsid w:val="00012F6B"/>
    <w:rsid w:val="000141C3"/>
    <w:rsid w:val="0001585E"/>
    <w:rsid w:val="00015C7A"/>
    <w:rsid w:val="00016ACF"/>
    <w:rsid w:val="00017BAC"/>
    <w:rsid w:val="00017EC4"/>
    <w:rsid w:val="000203A7"/>
    <w:rsid w:val="00020B44"/>
    <w:rsid w:val="00021878"/>
    <w:rsid w:val="0002299F"/>
    <w:rsid w:val="00022AB9"/>
    <w:rsid w:val="00022FAC"/>
    <w:rsid w:val="00023FAA"/>
    <w:rsid w:val="000254D9"/>
    <w:rsid w:val="00026084"/>
    <w:rsid w:val="000268A5"/>
    <w:rsid w:val="00026EDD"/>
    <w:rsid w:val="000277BF"/>
    <w:rsid w:val="00030C64"/>
    <w:rsid w:val="000314E6"/>
    <w:rsid w:val="0003272A"/>
    <w:rsid w:val="000346BC"/>
    <w:rsid w:val="00034F5E"/>
    <w:rsid w:val="0003578D"/>
    <w:rsid w:val="00035BCD"/>
    <w:rsid w:val="00041F33"/>
    <w:rsid w:val="00042867"/>
    <w:rsid w:val="000428C2"/>
    <w:rsid w:val="00045168"/>
    <w:rsid w:val="00045C93"/>
    <w:rsid w:val="00046D7B"/>
    <w:rsid w:val="00047664"/>
    <w:rsid w:val="00050295"/>
    <w:rsid w:val="00050374"/>
    <w:rsid w:val="00051160"/>
    <w:rsid w:val="00051703"/>
    <w:rsid w:val="00051A74"/>
    <w:rsid w:val="000525F9"/>
    <w:rsid w:val="00054471"/>
    <w:rsid w:val="00054C38"/>
    <w:rsid w:val="0005523C"/>
    <w:rsid w:val="000552AD"/>
    <w:rsid w:val="00055B52"/>
    <w:rsid w:val="000562A5"/>
    <w:rsid w:val="00056931"/>
    <w:rsid w:val="00057976"/>
    <w:rsid w:val="00060943"/>
    <w:rsid w:val="0006127D"/>
    <w:rsid w:val="00062DC6"/>
    <w:rsid w:val="00063DC5"/>
    <w:rsid w:val="00063E88"/>
    <w:rsid w:val="000647CA"/>
    <w:rsid w:val="000651DC"/>
    <w:rsid w:val="00065C51"/>
    <w:rsid w:val="00067E10"/>
    <w:rsid w:val="000704EF"/>
    <w:rsid w:val="000709C0"/>
    <w:rsid w:val="00071398"/>
    <w:rsid w:val="00071807"/>
    <w:rsid w:val="0007282E"/>
    <w:rsid w:val="00072A04"/>
    <w:rsid w:val="00073314"/>
    <w:rsid w:val="000742A0"/>
    <w:rsid w:val="00074826"/>
    <w:rsid w:val="0007502A"/>
    <w:rsid w:val="00075563"/>
    <w:rsid w:val="0007630D"/>
    <w:rsid w:val="000764A2"/>
    <w:rsid w:val="000800A1"/>
    <w:rsid w:val="0008041E"/>
    <w:rsid w:val="0008053E"/>
    <w:rsid w:val="000822A6"/>
    <w:rsid w:val="00082C88"/>
    <w:rsid w:val="0008345C"/>
    <w:rsid w:val="00083546"/>
    <w:rsid w:val="000835C4"/>
    <w:rsid w:val="00083CF3"/>
    <w:rsid w:val="00085843"/>
    <w:rsid w:val="00085A4E"/>
    <w:rsid w:val="0008745C"/>
    <w:rsid w:val="000903BA"/>
    <w:rsid w:val="0009165D"/>
    <w:rsid w:val="000922B1"/>
    <w:rsid w:val="0009250A"/>
    <w:rsid w:val="00092B07"/>
    <w:rsid w:val="00092D08"/>
    <w:rsid w:val="00093B8F"/>
    <w:rsid w:val="00094CC3"/>
    <w:rsid w:val="00094DA0"/>
    <w:rsid w:val="0009634A"/>
    <w:rsid w:val="000971AB"/>
    <w:rsid w:val="0009748F"/>
    <w:rsid w:val="000A068C"/>
    <w:rsid w:val="000A2635"/>
    <w:rsid w:val="000A36DB"/>
    <w:rsid w:val="000A3BB1"/>
    <w:rsid w:val="000A4D49"/>
    <w:rsid w:val="000A56E9"/>
    <w:rsid w:val="000A6CB4"/>
    <w:rsid w:val="000A6FC8"/>
    <w:rsid w:val="000A704B"/>
    <w:rsid w:val="000B1FEA"/>
    <w:rsid w:val="000B233A"/>
    <w:rsid w:val="000B2EBF"/>
    <w:rsid w:val="000B3017"/>
    <w:rsid w:val="000B4DBA"/>
    <w:rsid w:val="000B53C2"/>
    <w:rsid w:val="000B69E5"/>
    <w:rsid w:val="000B6A36"/>
    <w:rsid w:val="000B705A"/>
    <w:rsid w:val="000B7D58"/>
    <w:rsid w:val="000B7D9D"/>
    <w:rsid w:val="000C00EC"/>
    <w:rsid w:val="000C02C4"/>
    <w:rsid w:val="000C07D0"/>
    <w:rsid w:val="000C0ACE"/>
    <w:rsid w:val="000C2426"/>
    <w:rsid w:val="000C2B56"/>
    <w:rsid w:val="000C31EE"/>
    <w:rsid w:val="000C40E2"/>
    <w:rsid w:val="000C5025"/>
    <w:rsid w:val="000C5519"/>
    <w:rsid w:val="000C64AD"/>
    <w:rsid w:val="000C650A"/>
    <w:rsid w:val="000C6617"/>
    <w:rsid w:val="000D0734"/>
    <w:rsid w:val="000D07FE"/>
    <w:rsid w:val="000D0EAE"/>
    <w:rsid w:val="000D0EB9"/>
    <w:rsid w:val="000D1EFF"/>
    <w:rsid w:val="000D2E80"/>
    <w:rsid w:val="000D39D5"/>
    <w:rsid w:val="000D3AFA"/>
    <w:rsid w:val="000D432F"/>
    <w:rsid w:val="000D55E7"/>
    <w:rsid w:val="000D584B"/>
    <w:rsid w:val="000D70C2"/>
    <w:rsid w:val="000E319C"/>
    <w:rsid w:val="000E41BA"/>
    <w:rsid w:val="000E712F"/>
    <w:rsid w:val="000E7BF1"/>
    <w:rsid w:val="000F1937"/>
    <w:rsid w:val="000F2D04"/>
    <w:rsid w:val="000F2DCB"/>
    <w:rsid w:val="000F2FA3"/>
    <w:rsid w:val="000F477F"/>
    <w:rsid w:val="000F52C1"/>
    <w:rsid w:val="000F626D"/>
    <w:rsid w:val="000F6701"/>
    <w:rsid w:val="000F75C9"/>
    <w:rsid w:val="000F7727"/>
    <w:rsid w:val="001005B2"/>
    <w:rsid w:val="00100B1D"/>
    <w:rsid w:val="00101E77"/>
    <w:rsid w:val="00102020"/>
    <w:rsid w:val="00102779"/>
    <w:rsid w:val="001051EE"/>
    <w:rsid w:val="00106123"/>
    <w:rsid w:val="00106707"/>
    <w:rsid w:val="001068F0"/>
    <w:rsid w:val="00106AF0"/>
    <w:rsid w:val="0010785A"/>
    <w:rsid w:val="00107E47"/>
    <w:rsid w:val="0011073A"/>
    <w:rsid w:val="00111AF5"/>
    <w:rsid w:val="00111CFC"/>
    <w:rsid w:val="00113169"/>
    <w:rsid w:val="00114AE1"/>
    <w:rsid w:val="00114E02"/>
    <w:rsid w:val="00115BD2"/>
    <w:rsid w:val="00115C71"/>
    <w:rsid w:val="0011620A"/>
    <w:rsid w:val="00117127"/>
    <w:rsid w:val="001174E4"/>
    <w:rsid w:val="00117C48"/>
    <w:rsid w:val="0012036B"/>
    <w:rsid w:val="00120605"/>
    <w:rsid w:val="0012094B"/>
    <w:rsid w:val="001209B0"/>
    <w:rsid w:val="00120EE6"/>
    <w:rsid w:val="0012276B"/>
    <w:rsid w:val="00122F7F"/>
    <w:rsid w:val="00123BE9"/>
    <w:rsid w:val="001242E1"/>
    <w:rsid w:val="00124781"/>
    <w:rsid w:val="00124AE9"/>
    <w:rsid w:val="00124ED0"/>
    <w:rsid w:val="001270C5"/>
    <w:rsid w:val="001277B6"/>
    <w:rsid w:val="00127DA2"/>
    <w:rsid w:val="00130064"/>
    <w:rsid w:val="001303B2"/>
    <w:rsid w:val="00130DDC"/>
    <w:rsid w:val="00130E3D"/>
    <w:rsid w:val="001314BB"/>
    <w:rsid w:val="00131D02"/>
    <w:rsid w:val="00132758"/>
    <w:rsid w:val="00137675"/>
    <w:rsid w:val="00137D44"/>
    <w:rsid w:val="001407AF"/>
    <w:rsid w:val="00140C13"/>
    <w:rsid w:val="001413C4"/>
    <w:rsid w:val="00143A23"/>
    <w:rsid w:val="00143B49"/>
    <w:rsid w:val="00144299"/>
    <w:rsid w:val="0014483D"/>
    <w:rsid w:val="001449CC"/>
    <w:rsid w:val="00145EE7"/>
    <w:rsid w:val="00147270"/>
    <w:rsid w:val="00147959"/>
    <w:rsid w:val="00147A0A"/>
    <w:rsid w:val="00147C3B"/>
    <w:rsid w:val="001511A5"/>
    <w:rsid w:val="00152474"/>
    <w:rsid w:val="001524EC"/>
    <w:rsid w:val="00152768"/>
    <w:rsid w:val="001534DB"/>
    <w:rsid w:val="001545AD"/>
    <w:rsid w:val="00155D2D"/>
    <w:rsid w:val="00155EDA"/>
    <w:rsid w:val="00156CAF"/>
    <w:rsid w:val="00157B95"/>
    <w:rsid w:val="00157C2B"/>
    <w:rsid w:val="00157F28"/>
    <w:rsid w:val="001642A9"/>
    <w:rsid w:val="00164F76"/>
    <w:rsid w:val="001656F6"/>
    <w:rsid w:val="00166EEF"/>
    <w:rsid w:val="001670FD"/>
    <w:rsid w:val="00167FBD"/>
    <w:rsid w:val="00170615"/>
    <w:rsid w:val="00170CD1"/>
    <w:rsid w:val="00171599"/>
    <w:rsid w:val="00171A81"/>
    <w:rsid w:val="00173291"/>
    <w:rsid w:val="00176303"/>
    <w:rsid w:val="0017649D"/>
    <w:rsid w:val="001769D8"/>
    <w:rsid w:val="00176AAC"/>
    <w:rsid w:val="00177076"/>
    <w:rsid w:val="00177DFF"/>
    <w:rsid w:val="00180848"/>
    <w:rsid w:val="0018125F"/>
    <w:rsid w:val="001818F9"/>
    <w:rsid w:val="00181A83"/>
    <w:rsid w:val="00181C08"/>
    <w:rsid w:val="0018287E"/>
    <w:rsid w:val="00182B86"/>
    <w:rsid w:val="00184707"/>
    <w:rsid w:val="00185A8D"/>
    <w:rsid w:val="00185BC0"/>
    <w:rsid w:val="001861A0"/>
    <w:rsid w:val="00186392"/>
    <w:rsid w:val="001878EB"/>
    <w:rsid w:val="00187B82"/>
    <w:rsid w:val="00190814"/>
    <w:rsid w:val="00190A8A"/>
    <w:rsid w:val="00190F6C"/>
    <w:rsid w:val="001911C7"/>
    <w:rsid w:val="0019236C"/>
    <w:rsid w:val="00192A7C"/>
    <w:rsid w:val="00192F94"/>
    <w:rsid w:val="00193314"/>
    <w:rsid w:val="001934E6"/>
    <w:rsid w:val="00194273"/>
    <w:rsid w:val="001959EF"/>
    <w:rsid w:val="00195B05"/>
    <w:rsid w:val="00197069"/>
    <w:rsid w:val="00197916"/>
    <w:rsid w:val="001A1069"/>
    <w:rsid w:val="001A256F"/>
    <w:rsid w:val="001A2EE4"/>
    <w:rsid w:val="001A334C"/>
    <w:rsid w:val="001A376D"/>
    <w:rsid w:val="001A3D81"/>
    <w:rsid w:val="001A3D8B"/>
    <w:rsid w:val="001A3ECC"/>
    <w:rsid w:val="001A437F"/>
    <w:rsid w:val="001A65D3"/>
    <w:rsid w:val="001A6F4F"/>
    <w:rsid w:val="001A6FFE"/>
    <w:rsid w:val="001B045B"/>
    <w:rsid w:val="001B07C1"/>
    <w:rsid w:val="001B0871"/>
    <w:rsid w:val="001B1576"/>
    <w:rsid w:val="001B20BC"/>
    <w:rsid w:val="001B283A"/>
    <w:rsid w:val="001B2916"/>
    <w:rsid w:val="001B415B"/>
    <w:rsid w:val="001B41BB"/>
    <w:rsid w:val="001B454E"/>
    <w:rsid w:val="001B4C5F"/>
    <w:rsid w:val="001B4EA4"/>
    <w:rsid w:val="001B617E"/>
    <w:rsid w:val="001B6D3D"/>
    <w:rsid w:val="001B7DDD"/>
    <w:rsid w:val="001C03A0"/>
    <w:rsid w:val="001C090A"/>
    <w:rsid w:val="001C0BB3"/>
    <w:rsid w:val="001C1B11"/>
    <w:rsid w:val="001C1DE9"/>
    <w:rsid w:val="001C21FA"/>
    <w:rsid w:val="001C280A"/>
    <w:rsid w:val="001C3815"/>
    <w:rsid w:val="001C687C"/>
    <w:rsid w:val="001C6CC7"/>
    <w:rsid w:val="001C724A"/>
    <w:rsid w:val="001D075F"/>
    <w:rsid w:val="001D0A14"/>
    <w:rsid w:val="001D0AD5"/>
    <w:rsid w:val="001D0D12"/>
    <w:rsid w:val="001D1501"/>
    <w:rsid w:val="001D1559"/>
    <w:rsid w:val="001D15EA"/>
    <w:rsid w:val="001D1AA5"/>
    <w:rsid w:val="001D263A"/>
    <w:rsid w:val="001D394B"/>
    <w:rsid w:val="001D4509"/>
    <w:rsid w:val="001D5118"/>
    <w:rsid w:val="001D5D44"/>
    <w:rsid w:val="001D6192"/>
    <w:rsid w:val="001E0345"/>
    <w:rsid w:val="001E2D48"/>
    <w:rsid w:val="001E31E0"/>
    <w:rsid w:val="001E4F40"/>
    <w:rsid w:val="001E5005"/>
    <w:rsid w:val="001E688D"/>
    <w:rsid w:val="001E74EA"/>
    <w:rsid w:val="001F0D3D"/>
    <w:rsid w:val="001F119E"/>
    <w:rsid w:val="001F29B5"/>
    <w:rsid w:val="001F2A56"/>
    <w:rsid w:val="001F2EB9"/>
    <w:rsid w:val="001F33D1"/>
    <w:rsid w:val="001F3C50"/>
    <w:rsid w:val="001F6EBD"/>
    <w:rsid w:val="001F759F"/>
    <w:rsid w:val="001F760E"/>
    <w:rsid w:val="001F7ABF"/>
    <w:rsid w:val="00200054"/>
    <w:rsid w:val="00200F11"/>
    <w:rsid w:val="0020101F"/>
    <w:rsid w:val="0020103E"/>
    <w:rsid w:val="0020160C"/>
    <w:rsid w:val="002022F3"/>
    <w:rsid w:val="00202BD2"/>
    <w:rsid w:val="00202CDD"/>
    <w:rsid w:val="00202FDB"/>
    <w:rsid w:val="0020323D"/>
    <w:rsid w:val="0020339F"/>
    <w:rsid w:val="002040C2"/>
    <w:rsid w:val="00204130"/>
    <w:rsid w:val="0020468F"/>
    <w:rsid w:val="002053EB"/>
    <w:rsid w:val="002058BA"/>
    <w:rsid w:val="00205939"/>
    <w:rsid w:val="00205C2E"/>
    <w:rsid w:val="00206CE2"/>
    <w:rsid w:val="002070A9"/>
    <w:rsid w:val="00210699"/>
    <w:rsid w:val="00210C1F"/>
    <w:rsid w:val="00210DB4"/>
    <w:rsid w:val="00210FA6"/>
    <w:rsid w:val="002117C6"/>
    <w:rsid w:val="00211960"/>
    <w:rsid w:val="0021199F"/>
    <w:rsid w:val="00211CF2"/>
    <w:rsid w:val="0021234A"/>
    <w:rsid w:val="002128BB"/>
    <w:rsid w:val="00213A2D"/>
    <w:rsid w:val="00213B88"/>
    <w:rsid w:val="00214051"/>
    <w:rsid w:val="00214869"/>
    <w:rsid w:val="00215099"/>
    <w:rsid w:val="00215770"/>
    <w:rsid w:val="002165D8"/>
    <w:rsid w:val="00220D6B"/>
    <w:rsid w:val="0022156E"/>
    <w:rsid w:val="00222183"/>
    <w:rsid w:val="00222D25"/>
    <w:rsid w:val="002230C4"/>
    <w:rsid w:val="0022393C"/>
    <w:rsid w:val="00224DB3"/>
    <w:rsid w:val="00225B8B"/>
    <w:rsid w:val="00230FFB"/>
    <w:rsid w:val="002323CF"/>
    <w:rsid w:val="00232B5C"/>
    <w:rsid w:val="00232F24"/>
    <w:rsid w:val="00233CD9"/>
    <w:rsid w:val="0023450F"/>
    <w:rsid w:val="00234D45"/>
    <w:rsid w:val="00234E51"/>
    <w:rsid w:val="002351CE"/>
    <w:rsid w:val="00236246"/>
    <w:rsid w:val="002373BA"/>
    <w:rsid w:val="002379E8"/>
    <w:rsid w:val="00240119"/>
    <w:rsid w:val="00240352"/>
    <w:rsid w:val="00243168"/>
    <w:rsid w:val="002438E8"/>
    <w:rsid w:val="00243E9A"/>
    <w:rsid w:val="00243F7F"/>
    <w:rsid w:val="00244DA1"/>
    <w:rsid w:val="00244E93"/>
    <w:rsid w:val="0024620B"/>
    <w:rsid w:val="00246BD0"/>
    <w:rsid w:val="00246E65"/>
    <w:rsid w:val="002507C6"/>
    <w:rsid w:val="00250DE7"/>
    <w:rsid w:val="0025292C"/>
    <w:rsid w:val="00252940"/>
    <w:rsid w:val="00252A63"/>
    <w:rsid w:val="00252DC4"/>
    <w:rsid w:val="0025360F"/>
    <w:rsid w:val="002536EE"/>
    <w:rsid w:val="00253B2E"/>
    <w:rsid w:val="00253DE9"/>
    <w:rsid w:val="00253F25"/>
    <w:rsid w:val="0025491A"/>
    <w:rsid w:val="002552E7"/>
    <w:rsid w:val="0025536F"/>
    <w:rsid w:val="002557BF"/>
    <w:rsid w:val="002563B2"/>
    <w:rsid w:val="00256444"/>
    <w:rsid w:val="00256D1E"/>
    <w:rsid w:val="002576D6"/>
    <w:rsid w:val="00260F0A"/>
    <w:rsid w:val="002639F8"/>
    <w:rsid w:val="00263B10"/>
    <w:rsid w:val="00263B4F"/>
    <w:rsid w:val="0026455A"/>
    <w:rsid w:val="0026488F"/>
    <w:rsid w:val="00264949"/>
    <w:rsid w:val="00264DAD"/>
    <w:rsid w:val="00264F1D"/>
    <w:rsid w:val="00265190"/>
    <w:rsid w:val="002667CD"/>
    <w:rsid w:val="002667D8"/>
    <w:rsid w:val="00267337"/>
    <w:rsid w:val="0026773B"/>
    <w:rsid w:val="00270B50"/>
    <w:rsid w:val="002716C2"/>
    <w:rsid w:val="0027172B"/>
    <w:rsid w:val="0027219F"/>
    <w:rsid w:val="00272289"/>
    <w:rsid w:val="002724CB"/>
    <w:rsid w:val="0027269F"/>
    <w:rsid w:val="00273472"/>
    <w:rsid w:val="00273B46"/>
    <w:rsid w:val="002751CA"/>
    <w:rsid w:val="00275AB1"/>
    <w:rsid w:val="002775F5"/>
    <w:rsid w:val="00277896"/>
    <w:rsid w:val="0027796E"/>
    <w:rsid w:val="00277ADB"/>
    <w:rsid w:val="0028084E"/>
    <w:rsid w:val="00280DC6"/>
    <w:rsid w:val="00281FF3"/>
    <w:rsid w:val="002821D1"/>
    <w:rsid w:val="002828B0"/>
    <w:rsid w:val="00282C04"/>
    <w:rsid w:val="00283071"/>
    <w:rsid w:val="0028379A"/>
    <w:rsid w:val="00284688"/>
    <w:rsid w:val="0028587C"/>
    <w:rsid w:val="00285C43"/>
    <w:rsid w:val="00286076"/>
    <w:rsid w:val="002878A1"/>
    <w:rsid w:val="0029073A"/>
    <w:rsid w:val="00290BED"/>
    <w:rsid w:val="00291669"/>
    <w:rsid w:val="00292FC1"/>
    <w:rsid w:val="0029397E"/>
    <w:rsid w:val="00294301"/>
    <w:rsid w:val="002946B6"/>
    <w:rsid w:val="00294CB8"/>
    <w:rsid w:val="002951ED"/>
    <w:rsid w:val="002951F5"/>
    <w:rsid w:val="00295421"/>
    <w:rsid w:val="00295F22"/>
    <w:rsid w:val="002A013E"/>
    <w:rsid w:val="002A0811"/>
    <w:rsid w:val="002A0C55"/>
    <w:rsid w:val="002A1650"/>
    <w:rsid w:val="002A2404"/>
    <w:rsid w:val="002A3B58"/>
    <w:rsid w:val="002A3D8B"/>
    <w:rsid w:val="002A3E74"/>
    <w:rsid w:val="002A499F"/>
    <w:rsid w:val="002A4BEB"/>
    <w:rsid w:val="002A54C1"/>
    <w:rsid w:val="002A5AAE"/>
    <w:rsid w:val="002A5BB9"/>
    <w:rsid w:val="002A5D01"/>
    <w:rsid w:val="002A6E30"/>
    <w:rsid w:val="002A7070"/>
    <w:rsid w:val="002B04DF"/>
    <w:rsid w:val="002B065B"/>
    <w:rsid w:val="002B2CD3"/>
    <w:rsid w:val="002B2CF1"/>
    <w:rsid w:val="002B3201"/>
    <w:rsid w:val="002B4400"/>
    <w:rsid w:val="002B469E"/>
    <w:rsid w:val="002B5432"/>
    <w:rsid w:val="002B6CBB"/>
    <w:rsid w:val="002B6E46"/>
    <w:rsid w:val="002B7642"/>
    <w:rsid w:val="002C02A1"/>
    <w:rsid w:val="002C1674"/>
    <w:rsid w:val="002C1B3E"/>
    <w:rsid w:val="002C25C1"/>
    <w:rsid w:val="002C2820"/>
    <w:rsid w:val="002C2E6A"/>
    <w:rsid w:val="002C2EDB"/>
    <w:rsid w:val="002C4B2F"/>
    <w:rsid w:val="002C5972"/>
    <w:rsid w:val="002C5C89"/>
    <w:rsid w:val="002C6FE7"/>
    <w:rsid w:val="002C7186"/>
    <w:rsid w:val="002C7607"/>
    <w:rsid w:val="002D0344"/>
    <w:rsid w:val="002D15D3"/>
    <w:rsid w:val="002D180B"/>
    <w:rsid w:val="002D1D93"/>
    <w:rsid w:val="002D1DEC"/>
    <w:rsid w:val="002D23AA"/>
    <w:rsid w:val="002D2BB4"/>
    <w:rsid w:val="002D3771"/>
    <w:rsid w:val="002D3DBD"/>
    <w:rsid w:val="002D3F2E"/>
    <w:rsid w:val="002D4C74"/>
    <w:rsid w:val="002D4F50"/>
    <w:rsid w:val="002D722C"/>
    <w:rsid w:val="002E2796"/>
    <w:rsid w:val="002E327D"/>
    <w:rsid w:val="002E37A0"/>
    <w:rsid w:val="002E6FD0"/>
    <w:rsid w:val="002E768C"/>
    <w:rsid w:val="002E7B9A"/>
    <w:rsid w:val="002F1AAA"/>
    <w:rsid w:val="002F346F"/>
    <w:rsid w:val="002F56B2"/>
    <w:rsid w:val="002F6940"/>
    <w:rsid w:val="002F78C2"/>
    <w:rsid w:val="003006B1"/>
    <w:rsid w:val="00300889"/>
    <w:rsid w:val="00300990"/>
    <w:rsid w:val="00300D97"/>
    <w:rsid w:val="00301C94"/>
    <w:rsid w:val="003027A1"/>
    <w:rsid w:val="00302C4A"/>
    <w:rsid w:val="003034D1"/>
    <w:rsid w:val="00303F56"/>
    <w:rsid w:val="0030402D"/>
    <w:rsid w:val="0030408F"/>
    <w:rsid w:val="003043AE"/>
    <w:rsid w:val="003047EA"/>
    <w:rsid w:val="003049F3"/>
    <w:rsid w:val="003054F1"/>
    <w:rsid w:val="00305E00"/>
    <w:rsid w:val="00306FD8"/>
    <w:rsid w:val="0030745B"/>
    <w:rsid w:val="00307464"/>
    <w:rsid w:val="0030766A"/>
    <w:rsid w:val="00310362"/>
    <w:rsid w:val="0031049B"/>
    <w:rsid w:val="003110AC"/>
    <w:rsid w:val="00312100"/>
    <w:rsid w:val="003121CA"/>
    <w:rsid w:val="003122DA"/>
    <w:rsid w:val="00312750"/>
    <w:rsid w:val="00313377"/>
    <w:rsid w:val="0031393B"/>
    <w:rsid w:val="0031426B"/>
    <w:rsid w:val="00314B56"/>
    <w:rsid w:val="0031513D"/>
    <w:rsid w:val="003154C0"/>
    <w:rsid w:val="00315539"/>
    <w:rsid w:val="0031605A"/>
    <w:rsid w:val="00316AC3"/>
    <w:rsid w:val="003179AA"/>
    <w:rsid w:val="00317B54"/>
    <w:rsid w:val="0032018F"/>
    <w:rsid w:val="00320799"/>
    <w:rsid w:val="00322BB5"/>
    <w:rsid w:val="003230F3"/>
    <w:rsid w:val="00323882"/>
    <w:rsid w:val="003246F2"/>
    <w:rsid w:val="00325770"/>
    <w:rsid w:val="003265F6"/>
    <w:rsid w:val="00326CE7"/>
    <w:rsid w:val="0033000B"/>
    <w:rsid w:val="003306D6"/>
    <w:rsid w:val="00330B5A"/>
    <w:rsid w:val="00331621"/>
    <w:rsid w:val="0033172C"/>
    <w:rsid w:val="00331A8A"/>
    <w:rsid w:val="0033213E"/>
    <w:rsid w:val="00332E60"/>
    <w:rsid w:val="00332EF1"/>
    <w:rsid w:val="00333E73"/>
    <w:rsid w:val="0033562C"/>
    <w:rsid w:val="00336AE4"/>
    <w:rsid w:val="00336C63"/>
    <w:rsid w:val="003372CE"/>
    <w:rsid w:val="00337E14"/>
    <w:rsid w:val="0034022C"/>
    <w:rsid w:val="00341070"/>
    <w:rsid w:val="00341A08"/>
    <w:rsid w:val="00341AE8"/>
    <w:rsid w:val="00342975"/>
    <w:rsid w:val="00342C33"/>
    <w:rsid w:val="00343A73"/>
    <w:rsid w:val="00344EE5"/>
    <w:rsid w:val="00345E67"/>
    <w:rsid w:val="00346407"/>
    <w:rsid w:val="00347288"/>
    <w:rsid w:val="003477B0"/>
    <w:rsid w:val="00347AE6"/>
    <w:rsid w:val="00351CAE"/>
    <w:rsid w:val="003526DA"/>
    <w:rsid w:val="00352A0D"/>
    <w:rsid w:val="00352C86"/>
    <w:rsid w:val="00352E3C"/>
    <w:rsid w:val="00353657"/>
    <w:rsid w:val="00353B3A"/>
    <w:rsid w:val="00353D79"/>
    <w:rsid w:val="00354028"/>
    <w:rsid w:val="00354E3F"/>
    <w:rsid w:val="00355711"/>
    <w:rsid w:val="003557AA"/>
    <w:rsid w:val="00355BEC"/>
    <w:rsid w:val="003561ED"/>
    <w:rsid w:val="00357644"/>
    <w:rsid w:val="00360974"/>
    <w:rsid w:val="003610EB"/>
    <w:rsid w:val="00361476"/>
    <w:rsid w:val="0036160D"/>
    <w:rsid w:val="0036193D"/>
    <w:rsid w:val="00362C04"/>
    <w:rsid w:val="0036318E"/>
    <w:rsid w:val="00363C71"/>
    <w:rsid w:val="00364836"/>
    <w:rsid w:val="00364EDE"/>
    <w:rsid w:val="00365B6B"/>
    <w:rsid w:val="003662C2"/>
    <w:rsid w:val="003669AD"/>
    <w:rsid w:val="00366DCC"/>
    <w:rsid w:val="00367A7B"/>
    <w:rsid w:val="00367AA7"/>
    <w:rsid w:val="003701A1"/>
    <w:rsid w:val="003701EB"/>
    <w:rsid w:val="0037068D"/>
    <w:rsid w:val="003736C4"/>
    <w:rsid w:val="0037497A"/>
    <w:rsid w:val="0037569C"/>
    <w:rsid w:val="003758A1"/>
    <w:rsid w:val="00375F07"/>
    <w:rsid w:val="0037610F"/>
    <w:rsid w:val="00377811"/>
    <w:rsid w:val="00377BB5"/>
    <w:rsid w:val="00377E45"/>
    <w:rsid w:val="003803EE"/>
    <w:rsid w:val="00380802"/>
    <w:rsid w:val="00380B86"/>
    <w:rsid w:val="003820AA"/>
    <w:rsid w:val="0038220C"/>
    <w:rsid w:val="00382601"/>
    <w:rsid w:val="0038270D"/>
    <w:rsid w:val="00383646"/>
    <w:rsid w:val="0038477D"/>
    <w:rsid w:val="00384791"/>
    <w:rsid w:val="003847F0"/>
    <w:rsid w:val="00385762"/>
    <w:rsid w:val="00385F23"/>
    <w:rsid w:val="00386143"/>
    <w:rsid w:val="003867D9"/>
    <w:rsid w:val="003878CC"/>
    <w:rsid w:val="00387915"/>
    <w:rsid w:val="003903B9"/>
    <w:rsid w:val="003907D2"/>
    <w:rsid w:val="003908A0"/>
    <w:rsid w:val="00390AA9"/>
    <w:rsid w:val="00390ACF"/>
    <w:rsid w:val="00391C51"/>
    <w:rsid w:val="00393D8F"/>
    <w:rsid w:val="0039599E"/>
    <w:rsid w:val="00395A53"/>
    <w:rsid w:val="0039608E"/>
    <w:rsid w:val="00396ADD"/>
    <w:rsid w:val="003976BF"/>
    <w:rsid w:val="003A05AF"/>
    <w:rsid w:val="003A0C4A"/>
    <w:rsid w:val="003A1DC8"/>
    <w:rsid w:val="003A2095"/>
    <w:rsid w:val="003A36CB"/>
    <w:rsid w:val="003A39DF"/>
    <w:rsid w:val="003A6116"/>
    <w:rsid w:val="003A65E2"/>
    <w:rsid w:val="003A6B57"/>
    <w:rsid w:val="003A6DBD"/>
    <w:rsid w:val="003A7FF0"/>
    <w:rsid w:val="003B0A65"/>
    <w:rsid w:val="003B0F9C"/>
    <w:rsid w:val="003B1216"/>
    <w:rsid w:val="003B1A22"/>
    <w:rsid w:val="003B21FD"/>
    <w:rsid w:val="003B2914"/>
    <w:rsid w:val="003B3161"/>
    <w:rsid w:val="003B34DC"/>
    <w:rsid w:val="003B35B9"/>
    <w:rsid w:val="003B4FFE"/>
    <w:rsid w:val="003B6516"/>
    <w:rsid w:val="003B6699"/>
    <w:rsid w:val="003B6D9E"/>
    <w:rsid w:val="003C0460"/>
    <w:rsid w:val="003C0497"/>
    <w:rsid w:val="003C0B95"/>
    <w:rsid w:val="003C1436"/>
    <w:rsid w:val="003C19A1"/>
    <w:rsid w:val="003C30CE"/>
    <w:rsid w:val="003C3FF6"/>
    <w:rsid w:val="003C4CC5"/>
    <w:rsid w:val="003C501B"/>
    <w:rsid w:val="003D1778"/>
    <w:rsid w:val="003D1DAD"/>
    <w:rsid w:val="003D21D4"/>
    <w:rsid w:val="003D23FD"/>
    <w:rsid w:val="003D437C"/>
    <w:rsid w:val="003D568B"/>
    <w:rsid w:val="003E0441"/>
    <w:rsid w:val="003E11D4"/>
    <w:rsid w:val="003E1356"/>
    <w:rsid w:val="003E1F56"/>
    <w:rsid w:val="003E3E05"/>
    <w:rsid w:val="003E3EA2"/>
    <w:rsid w:val="003E5D93"/>
    <w:rsid w:val="003F0308"/>
    <w:rsid w:val="003F1FDD"/>
    <w:rsid w:val="003F2370"/>
    <w:rsid w:val="003F2D06"/>
    <w:rsid w:val="003F3637"/>
    <w:rsid w:val="003F4D3C"/>
    <w:rsid w:val="003F5E62"/>
    <w:rsid w:val="003F6AAC"/>
    <w:rsid w:val="003F6BEF"/>
    <w:rsid w:val="00400110"/>
    <w:rsid w:val="00400720"/>
    <w:rsid w:val="00400941"/>
    <w:rsid w:val="00400D02"/>
    <w:rsid w:val="00401417"/>
    <w:rsid w:val="00401656"/>
    <w:rsid w:val="00401F77"/>
    <w:rsid w:val="0040272C"/>
    <w:rsid w:val="00402BF7"/>
    <w:rsid w:val="00403ED0"/>
    <w:rsid w:val="0040443D"/>
    <w:rsid w:val="00404C50"/>
    <w:rsid w:val="00404D97"/>
    <w:rsid w:val="00405693"/>
    <w:rsid w:val="00405E22"/>
    <w:rsid w:val="004062A4"/>
    <w:rsid w:val="00406A66"/>
    <w:rsid w:val="004071C5"/>
    <w:rsid w:val="00407349"/>
    <w:rsid w:val="004076A0"/>
    <w:rsid w:val="004077B6"/>
    <w:rsid w:val="00410D6F"/>
    <w:rsid w:val="004132DB"/>
    <w:rsid w:val="00413A7E"/>
    <w:rsid w:val="00413BD5"/>
    <w:rsid w:val="00414C5B"/>
    <w:rsid w:val="00415999"/>
    <w:rsid w:val="0041788E"/>
    <w:rsid w:val="004200C6"/>
    <w:rsid w:val="00420810"/>
    <w:rsid w:val="00420C01"/>
    <w:rsid w:val="004213B9"/>
    <w:rsid w:val="00421C85"/>
    <w:rsid w:val="00421EAE"/>
    <w:rsid w:val="00422024"/>
    <w:rsid w:val="00423744"/>
    <w:rsid w:val="0042513E"/>
    <w:rsid w:val="004251C8"/>
    <w:rsid w:val="0042537F"/>
    <w:rsid w:val="00425564"/>
    <w:rsid w:val="00425BC8"/>
    <w:rsid w:val="00425D41"/>
    <w:rsid w:val="004270BE"/>
    <w:rsid w:val="004301A6"/>
    <w:rsid w:val="00432F9A"/>
    <w:rsid w:val="0043344C"/>
    <w:rsid w:val="00433810"/>
    <w:rsid w:val="00433B36"/>
    <w:rsid w:val="00434E31"/>
    <w:rsid w:val="00435EFF"/>
    <w:rsid w:val="00441111"/>
    <w:rsid w:val="004416BF"/>
    <w:rsid w:val="00443DCB"/>
    <w:rsid w:val="00444308"/>
    <w:rsid w:val="004450BA"/>
    <w:rsid w:val="00445C08"/>
    <w:rsid w:val="00446794"/>
    <w:rsid w:val="0044722B"/>
    <w:rsid w:val="00451118"/>
    <w:rsid w:val="004514B3"/>
    <w:rsid w:val="00451F79"/>
    <w:rsid w:val="00453068"/>
    <w:rsid w:val="00453623"/>
    <w:rsid w:val="004539B2"/>
    <w:rsid w:val="00454090"/>
    <w:rsid w:val="004544AA"/>
    <w:rsid w:val="004547FE"/>
    <w:rsid w:val="00455827"/>
    <w:rsid w:val="00455979"/>
    <w:rsid w:val="00455EB4"/>
    <w:rsid w:val="0046186D"/>
    <w:rsid w:val="00462089"/>
    <w:rsid w:val="00462CE3"/>
    <w:rsid w:val="00463C09"/>
    <w:rsid w:val="00463F5B"/>
    <w:rsid w:val="0046480D"/>
    <w:rsid w:val="004649C4"/>
    <w:rsid w:val="00464DDE"/>
    <w:rsid w:val="00465E88"/>
    <w:rsid w:val="004662D6"/>
    <w:rsid w:val="00466605"/>
    <w:rsid w:val="00467B58"/>
    <w:rsid w:val="00467DA5"/>
    <w:rsid w:val="00467DC2"/>
    <w:rsid w:val="00467DF4"/>
    <w:rsid w:val="00467F1C"/>
    <w:rsid w:val="00470B39"/>
    <w:rsid w:val="00471425"/>
    <w:rsid w:val="0047151B"/>
    <w:rsid w:val="00471656"/>
    <w:rsid w:val="0047237F"/>
    <w:rsid w:val="00473851"/>
    <w:rsid w:val="00473D4C"/>
    <w:rsid w:val="00474A1C"/>
    <w:rsid w:val="004753FA"/>
    <w:rsid w:val="00475D1C"/>
    <w:rsid w:val="00476BB3"/>
    <w:rsid w:val="00477E21"/>
    <w:rsid w:val="0048101B"/>
    <w:rsid w:val="00482737"/>
    <w:rsid w:val="004835C4"/>
    <w:rsid w:val="004842CD"/>
    <w:rsid w:val="0048449C"/>
    <w:rsid w:val="004906C4"/>
    <w:rsid w:val="0049074B"/>
    <w:rsid w:val="00492BB1"/>
    <w:rsid w:val="00493174"/>
    <w:rsid w:val="004932C9"/>
    <w:rsid w:val="00493A4D"/>
    <w:rsid w:val="00496194"/>
    <w:rsid w:val="00496302"/>
    <w:rsid w:val="0049632A"/>
    <w:rsid w:val="004A02D6"/>
    <w:rsid w:val="004A0565"/>
    <w:rsid w:val="004A0E19"/>
    <w:rsid w:val="004A1744"/>
    <w:rsid w:val="004A1B1A"/>
    <w:rsid w:val="004A1CC6"/>
    <w:rsid w:val="004A21F9"/>
    <w:rsid w:val="004A3452"/>
    <w:rsid w:val="004A3A41"/>
    <w:rsid w:val="004A3F6C"/>
    <w:rsid w:val="004A55BA"/>
    <w:rsid w:val="004A573D"/>
    <w:rsid w:val="004A5FF3"/>
    <w:rsid w:val="004A660C"/>
    <w:rsid w:val="004A6BE5"/>
    <w:rsid w:val="004B1D3A"/>
    <w:rsid w:val="004B20DF"/>
    <w:rsid w:val="004B252F"/>
    <w:rsid w:val="004B3090"/>
    <w:rsid w:val="004B3CE9"/>
    <w:rsid w:val="004B3EE2"/>
    <w:rsid w:val="004B40B8"/>
    <w:rsid w:val="004B4306"/>
    <w:rsid w:val="004B4F6A"/>
    <w:rsid w:val="004B54B1"/>
    <w:rsid w:val="004B792B"/>
    <w:rsid w:val="004C0A66"/>
    <w:rsid w:val="004C1411"/>
    <w:rsid w:val="004C27FA"/>
    <w:rsid w:val="004C32A5"/>
    <w:rsid w:val="004C3407"/>
    <w:rsid w:val="004C3B29"/>
    <w:rsid w:val="004C4AA3"/>
    <w:rsid w:val="004C4EF9"/>
    <w:rsid w:val="004C53CF"/>
    <w:rsid w:val="004C559A"/>
    <w:rsid w:val="004C606D"/>
    <w:rsid w:val="004C6236"/>
    <w:rsid w:val="004C6809"/>
    <w:rsid w:val="004C6E90"/>
    <w:rsid w:val="004C7088"/>
    <w:rsid w:val="004D1814"/>
    <w:rsid w:val="004D1A67"/>
    <w:rsid w:val="004D1E04"/>
    <w:rsid w:val="004D1EDE"/>
    <w:rsid w:val="004D273F"/>
    <w:rsid w:val="004D3872"/>
    <w:rsid w:val="004D3DF0"/>
    <w:rsid w:val="004D4C8C"/>
    <w:rsid w:val="004D5371"/>
    <w:rsid w:val="004D6E1B"/>
    <w:rsid w:val="004D70D7"/>
    <w:rsid w:val="004D7242"/>
    <w:rsid w:val="004E0542"/>
    <w:rsid w:val="004E0C2A"/>
    <w:rsid w:val="004E1096"/>
    <w:rsid w:val="004E16A8"/>
    <w:rsid w:val="004E1F5D"/>
    <w:rsid w:val="004E233B"/>
    <w:rsid w:val="004E2743"/>
    <w:rsid w:val="004E2D90"/>
    <w:rsid w:val="004E3574"/>
    <w:rsid w:val="004E5F8D"/>
    <w:rsid w:val="004E6262"/>
    <w:rsid w:val="004E6912"/>
    <w:rsid w:val="004E704F"/>
    <w:rsid w:val="004E70FE"/>
    <w:rsid w:val="004E77F8"/>
    <w:rsid w:val="004E7E36"/>
    <w:rsid w:val="004F0FCF"/>
    <w:rsid w:val="004F17F8"/>
    <w:rsid w:val="004F248C"/>
    <w:rsid w:val="004F25CC"/>
    <w:rsid w:val="004F2867"/>
    <w:rsid w:val="004F28EB"/>
    <w:rsid w:val="004F4DFE"/>
    <w:rsid w:val="004F5764"/>
    <w:rsid w:val="004F5E78"/>
    <w:rsid w:val="004F6BDA"/>
    <w:rsid w:val="004F6C11"/>
    <w:rsid w:val="004F6D02"/>
    <w:rsid w:val="00500594"/>
    <w:rsid w:val="00500900"/>
    <w:rsid w:val="00500B86"/>
    <w:rsid w:val="00501382"/>
    <w:rsid w:val="005013C2"/>
    <w:rsid w:val="0050174C"/>
    <w:rsid w:val="005026CF"/>
    <w:rsid w:val="00503432"/>
    <w:rsid w:val="005039F7"/>
    <w:rsid w:val="00503D77"/>
    <w:rsid w:val="00504053"/>
    <w:rsid w:val="00504187"/>
    <w:rsid w:val="00504352"/>
    <w:rsid w:val="00504E5D"/>
    <w:rsid w:val="00504E76"/>
    <w:rsid w:val="00504F00"/>
    <w:rsid w:val="00505161"/>
    <w:rsid w:val="00505731"/>
    <w:rsid w:val="00505E56"/>
    <w:rsid w:val="00505FBB"/>
    <w:rsid w:val="0050676F"/>
    <w:rsid w:val="00506DE6"/>
    <w:rsid w:val="00506E10"/>
    <w:rsid w:val="005101DB"/>
    <w:rsid w:val="00511329"/>
    <w:rsid w:val="005113ED"/>
    <w:rsid w:val="005115AD"/>
    <w:rsid w:val="005122FC"/>
    <w:rsid w:val="00512B45"/>
    <w:rsid w:val="00513668"/>
    <w:rsid w:val="00513A2C"/>
    <w:rsid w:val="00513BA5"/>
    <w:rsid w:val="005144CB"/>
    <w:rsid w:val="00514BAA"/>
    <w:rsid w:val="00515662"/>
    <w:rsid w:val="0051632A"/>
    <w:rsid w:val="005168B0"/>
    <w:rsid w:val="00516F41"/>
    <w:rsid w:val="00521769"/>
    <w:rsid w:val="00521982"/>
    <w:rsid w:val="00522795"/>
    <w:rsid w:val="005231A0"/>
    <w:rsid w:val="00523B27"/>
    <w:rsid w:val="0052445B"/>
    <w:rsid w:val="00525470"/>
    <w:rsid w:val="00525E7C"/>
    <w:rsid w:val="00526124"/>
    <w:rsid w:val="00526E59"/>
    <w:rsid w:val="00527B30"/>
    <w:rsid w:val="00530832"/>
    <w:rsid w:val="00530BC2"/>
    <w:rsid w:val="00530E16"/>
    <w:rsid w:val="0053120D"/>
    <w:rsid w:val="00531632"/>
    <w:rsid w:val="00532E63"/>
    <w:rsid w:val="005336CD"/>
    <w:rsid w:val="00533808"/>
    <w:rsid w:val="00534108"/>
    <w:rsid w:val="005342C3"/>
    <w:rsid w:val="005365AD"/>
    <w:rsid w:val="00536A45"/>
    <w:rsid w:val="00536B68"/>
    <w:rsid w:val="00536C9F"/>
    <w:rsid w:val="00536D1A"/>
    <w:rsid w:val="00537981"/>
    <w:rsid w:val="005400B6"/>
    <w:rsid w:val="00540103"/>
    <w:rsid w:val="00541107"/>
    <w:rsid w:val="005416C4"/>
    <w:rsid w:val="005416ED"/>
    <w:rsid w:val="00541EED"/>
    <w:rsid w:val="0054289B"/>
    <w:rsid w:val="005428CC"/>
    <w:rsid w:val="00543081"/>
    <w:rsid w:val="005448BC"/>
    <w:rsid w:val="00544DA4"/>
    <w:rsid w:val="0054524D"/>
    <w:rsid w:val="005461AC"/>
    <w:rsid w:val="005466E2"/>
    <w:rsid w:val="00546946"/>
    <w:rsid w:val="00546A39"/>
    <w:rsid w:val="00551680"/>
    <w:rsid w:val="005516B1"/>
    <w:rsid w:val="005519A2"/>
    <w:rsid w:val="00552A40"/>
    <w:rsid w:val="00552EF4"/>
    <w:rsid w:val="005530B6"/>
    <w:rsid w:val="005539CE"/>
    <w:rsid w:val="00553F4E"/>
    <w:rsid w:val="00553F7D"/>
    <w:rsid w:val="00553F87"/>
    <w:rsid w:val="00556A63"/>
    <w:rsid w:val="00556D68"/>
    <w:rsid w:val="005577C0"/>
    <w:rsid w:val="005578A0"/>
    <w:rsid w:val="00560C8E"/>
    <w:rsid w:val="00561219"/>
    <w:rsid w:val="00561B9F"/>
    <w:rsid w:val="0056240B"/>
    <w:rsid w:val="005626AF"/>
    <w:rsid w:val="005626DC"/>
    <w:rsid w:val="005627F9"/>
    <w:rsid w:val="00562AE6"/>
    <w:rsid w:val="00562E75"/>
    <w:rsid w:val="005635C2"/>
    <w:rsid w:val="005646A1"/>
    <w:rsid w:val="00564F43"/>
    <w:rsid w:val="00565507"/>
    <w:rsid w:val="005657E9"/>
    <w:rsid w:val="0056684F"/>
    <w:rsid w:val="00567D2A"/>
    <w:rsid w:val="005704B4"/>
    <w:rsid w:val="005706C6"/>
    <w:rsid w:val="00570D9F"/>
    <w:rsid w:val="005710D9"/>
    <w:rsid w:val="0057172B"/>
    <w:rsid w:val="005724A4"/>
    <w:rsid w:val="00572E21"/>
    <w:rsid w:val="0057444C"/>
    <w:rsid w:val="005748CB"/>
    <w:rsid w:val="00574A1D"/>
    <w:rsid w:val="005752E6"/>
    <w:rsid w:val="00575468"/>
    <w:rsid w:val="00580CF5"/>
    <w:rsid w:val="00581C24"/>
    <w:rsid w:val="00581EE8"/>
    <w:rsid w:val="00583553"/>
    <w:rsid w:val="005836C9"/>
    <w:rsid w:val="00584182"/>
    <w:rsid w:val="00584555"/>
    <w:rsid w:val="00584708"/>
    <w:rsid w:val="00585B49"/>
    <w:rsid w:val="00586E1B"/>
    <w:rsid w:val="005872FF"/>
    <w:rsid w:val="00587657"/>
    <w:rsid w:val="005878CC"/>
    <w:rsid w:val="00587F55"/>
    <w:rsid w:val="00587FE1"/>
    <w:rsid w:val="005902FE"/>
    <w:rsid w:val="00590C62"/>
    <w:rsid w:val="00591185"/>
    <w:rsid w:val="00591361"/>
    <w:rsid w:val="00592022"/>
    <w:rsid w:val="00592F2A"/>
    <w:rsid w:val="00592FA9"/>
    <w:rsid w:val="0059389D"/>
    <w:rsid w:val="005944AC"/>
    <w:rsid w:val="00594AB7"/>
    <w:rsid w:val="00595C44"/>
    <w:rsid w:val="005966F2"/>
    <w:rsid w:val="005974DC"/>
    <w:rsid w:val="005979EC"/>
    <w:rsid w:val="005A01EC"/>
    <w:rsid w:val="005A0F01"/>
    <w:rsid w:val="005A1758"/>
    <w:rsid w:val="005A268C"/>
    <w:rsid w:val="005A2772"/>
    <w:rsid w:val="005A331B"/>
    <w:rsid w:val="005A3960"/>
    <w:rsid w:val="005A3F9D"/>
    <w:rsid w:val="005A46E7"/>
    <w:rsid w:val="005A4BBB"/>
    <w:rsid w:val="005A5110"/>
    <w:rsid w:val="005A54E7"/>
    <w:rsid w:val="005A5DE3"/>
    <w:rsid w:val="005A5EDD"/>
    <w:rsid w:val="005A7C65"/>
    <w:rsid w:val="005B0327"/>
    <w:rsid w:val="005B07BF"/>
    <w:rsid w:val="005B0BE1"/>
    <w:rsid w:val="005B1116"/>
    <w:rsid w:val="005B15ED"/>
    <w:rsid w:val="005B1849"/>
    <w:rsid w:val="005B25D7"/>
    <w:rsid w:val="005B269E"/>
    <w:rsid w:val="005B28B5"/>
    <w:rsid w:val="005B4004"/>
    <w:rsid w:val="005B4CEB"/>
    <w:rsid w:val="005B5056"/>
    <w:rsid w:val="005B5675"/>
    <w:rsid w:val="005B5C81"/>
    <w:rsid w:val="005B5E04"/>
    <w:rsid w:val="005B6A6F"/>
    <w:rsid w:val="005B786B"/>
    <w:rsid w:val="005C02AA"/>
    <w:rsid w:val="005C0AE7"/>
    <w:rsid w:val="005C22AC"/>
    <w:rsid w:val="005C29C2"/>
    <w:rsid w:val="005C2E9F"/>
    <w:rsid w:val="005C3CA9"/>
    <w:rsid w:val="005C6F0C"/>
    <w:rsid w:val="005C7346"/>
    <w:rsid w:val="005C7741"/>
    <w:rsid w:val="005D0E29"/>
    <w:rsid w:val="005D1B20"/>
    <w:rsid w:val="005D28FD"/>
    <w:rsid w:val="005D297C"/>
    <w:rsid w:val="005D46A8"/>
    <w:rsid w:val="005D47E2"/>
    <w:rsid w:val="005D49C2"/>
    <w:rsid w:val="005D4C5A"/>
    <w:rsid w:val="005D5949"/>
    <w:rsid w:val="005D5A2B"/>
    <w:rsid w:val="005D5BA5"/>
    <w:rsid w:val="005D6636"/>
    <w:rsid w:val="005D76F7"/>
    <w:rsid w:val="005D7C5B"/>
    <w:rsid w:val="005E02D8"/>
    <w:rsid w:val="005E06D9"/>
    <w:rsid w:val="005E080E"/>
    <w:rsid w:val="005E0AF5"/>
    <w:rsid w:val="005E17BC"/>
    <w:rsid w:val="005E1A96"/>
    <w:rsid w:val="005E2D51"/>
    <w:rsid w:val="005E3B4F"/>
    <w:rsid w:val="005E4129"/>
    <w:rsid w:val="005E449D"/>
    <w:rsid w:val="005E48B5"/>
    <w:rsid w:val="005E4A2A"/>
    <w:rsid w:val="005E4C3B"/>
    <w:rsid w:val="005E5527"/>
    <w:rsid w:val="005E664B"/>
    <w:rsid w:val="005E705E"/>
    <w:rsid w:val="005E70A4"/>
    <w:rsid w:val="005E7113"/>
    <w:rsid w:val="005F0B30"/>
    <w:rsid w:val="005F1BD3"/>
    <w:rsid w:val="005F1C84"/>
    <w:rsid w:val="005F20AE"/>
    <w:rsid w:val="005F341C"/>
    <w:rsid w:val="005F46C1"/>
    <w:rsid w:val="005F5BB4"/>
    <w:rsid w:val="005F5FC5"/>
    <w:rsid w:val="005F708A"/>
    <w:rsid w:val="00600389"/>
    <w:rsid w:val="00600AF6"/>
    <w:rsid w:val="0060149D"/>
    <w:rsid w:val="00601917"/>
    <w:rsid w:val="006026DE"/>
    <w:rsid w:val="00602899"/>
    <w:rsid w:val="00603267"/>
    <w:rsid w:val="00604184"/>
    <w:rsid w:val="00604277"/>
    <w:rsid w:val="00604968"/>
    <w:rsid w:val="00604F70"/>
    <w:rsid w:val="0060601C"/>
    <w:rsid w:val="0060623D"/>
    <w:rsid w:val="006067E5"/>
    <w:rsid w:val="00606A8A"/>
    <w:rsid w:val="00606E63"/>
    <w:rsid w:val="00607A92"/>
    <w:rsid w:val="00607CCB"/>
    <w:rsid w:val="00610464"/>
    <w:rsid w:val="00610A8B"/>
    <w:rsid w:val="00610DF8"/>
    <w:rsid w:val="00612C86"/>
    <w:rsid w:val="00612E8A"/>
    <w:rsid w:val="006136C4"/>
    <w:rsid w:val="00615095"/>
    <w:rsid w:val="006151A4"/>
    <w:rsid w:val="00615287"/>
    <w:rsid w:val="006155B1"/>
    <w:rsid w:val="00615B05"/>
    <w:rsid w:val="0062061D"/>
    <w:rsid w:val="0062100E"/>
    <w:rsid w:val="00621159"/>
    <w:rsid w:val="00621B64"/>
    <w:rsid w:val="00621F07"/>
    <w:rsid w:val="006234AE"/>
    <w:rsid w:val="00624B8F"/>
    <w:rsid w:val="00626295"/>
    <w:rsid w:val="006272D3"/>
    <w:rsid w:val="0062763E"/>
    <w:rsid w:val="006308D7"/>
    <w:rsid w:val="006311A6"/>
    <w:rsid w:val="00633E02"/>
    <w:rsid w:val="00634480"/>
    <w:rsid w:val="00635B7F"/>
    <w:rsid w:val="00636786"/>
    <w:rsid w:val="00636CEC"/>
    <w:rsid w:val="00640E75"/>
    <w:rsid w:val="00641654"/>
    <w:rsid w:val="00641F31"/>
    <w:rsid w:val="00642D32"/>
    <w:rsid w:val="00644391"/>
    <w:rsid w:val="006460AD"/>
    <w:rsid w:val="006467BE"/>
    <w:rsid w:val="006467CE"/>
    <w:rsid w:val="00646AC1"/>
    <w:rsid w:val="00646F2D"/>
    <w:rsid w:val="00647509"/>
    <w:rsid w:val="00654049"/>
    <w:rsid w:val="00654A53"/>
    <w:rsid w:val="00654E36"/>
    <w:rsid w:val="00655AB2"/>
    <w:rsid w:val="00655EA4"/>
    <w:rsid w:val="0065636D"/>
    <w:rsid w:val="00656887"/>
    <w:rsid w:val="00656974"/>
    <w:rsid w:val="00656FF1"/>
    <w:rsid w:val="00660A51"/>
    <w:rsid w:val="00660C79"/>
    <w:rsid w:val="00660DFB"/>
    <w:rsid w:val="00661817"/>
    <w:rsid w:val="0066210D"/>
    <w:rsid w:val="006621A4"/>
    <w:rsid w:val="006626FA"/>
    <w:rsid w:val="0066270F"/>
    <w:rsid w:val="00662733"/>
    <w:rsid w:val="00662F39"/>
    <w:rsid w:val="006633C8"/>
    <w:rsid w:val="00664884"/>
    <w:rsid w:val="006664ED"/>
    <w:rsid w:val="00666CC7"/>
    <w:rsid w:val="00667CAB"/>
    <w:rsid w:val="00667DF0"/>
    <w:rsid w:val="006704CD"/>
    <w:rsid w:val="00670D8D"/>
    <w:rsid w:val="00670FEF"/>
    <w:rsid w:val="0067115F"/>
    <w:rsid w:val="00671A2D"/>
    <w:rsid w:val="00671D79"/>
    <w:rsid w:val="006732CC"/>
    <w:rsid w:val="00673EA2"/>
    <w:rsid w:val="006746AB"/>
    <w:rsid w:val="00675976"/>
    <w:rsid w:val="00676C32"/>
    <w:rsid w:val="00677467"/>
    <w:rsid w:val="006800DD"/>
    <w:rsid w:val="00680B9A"/>
    <w:rsid w:val="0068185F"/>
    <w:rsid w:val="006818ED"/>
    <w:rsid w:val="00681F8B"/>
    <w:rsid w:val="00682433"/>
    <w:rsid w:val="00682DE9"/>
    <w:rsid w:val="006845FA"/>
    <w:rsid w:val="00686F26"/>
    <w:rsid w:val="006877F1"/>
    <w:rsid w:val="00687D89"/>
    <w:rsid w:val="00687D9C"/>
    <w:rsid w:val="006908F6"/>
    <w:rsid w:val="006908F7"/>
    <w:rsid w:val="006909A0"/>
    <w:rsid w:val="00690AC0"/>
    <w:rsid w:val="00692B68"/>
    <w:rsid w:val="006931D4"/>
    <w:rsid w:val="00693432"/>
    <w:rsid w:val="00694FB3"/>
    <w:rsid w:val="00695E43"/>
    <w:rsid w:val="00696154"/>
    <w:rsid w:val="006973C7"/>
    <w:rsid w:val="0069765A"/>
    <w:rsid w:val="00697EE8"/>
    <w:rsid w:val="006A1520"/>
    <w:rsid w:val="006A1E78"/>
    <w:rsid w:val="006A2FF4"/>
    <w:rsid w:val="006A3076"/>
    <w:rsid w:val="006A31EB"/>
    <w:rsid w:val="006A36DC"/>
    <w:rsid w:val="006A371D"/>
    <w:rsid w:val="006A41D1"/>
    <w:rsid w:val="006A5BE3"/>
    <w:rsid w:val="006A5C2E"/>
    <w:rsid w:val="006A5EB2"/>
    <w:rsid w:val="006A60BD"/>
    <w:rsid w:val="006A6732"/>
    <w:rsid w:val="006A6A08"/>
    <w:rsid w:val="006A6B51"/>
    <w:rsid w:val="006A6D91"/>
    <w:rsid w:val="006A6D99"/>
    <w:rsid w:val="006A7756"/>
    <w:rsid w:val="006A7A31"/>
    <w:rsid w:val="006A7EB4"/>
    <w:rsid w:val="006B01C1"/>
    <w:rsid w:val="006B020D"/>
    <w:rsid w:val="006B0968"/>
    <w:rsid w:val="006B0E1C"/>
    <w:rsid w:val="006B1043"/>
    <w:rsid w:val="006B16A0"/>
    <w:rsid w:val="006B17FD"/>
    <w:rsid w:val="006B246F"/>
    <w:rsid w:val="006B3A59"/>
    <w:rsid w:val="006B4111"/>
    <w:rsid w:val="006B4D85"/>
    <w:rsid w:val="006B610B"/>
    <w:rsid w:val="006B68E7"/>
    <w:rsid w:val="006C0E8C"/>
    <w:rsid w:val="006C1DC9"/>
    <w:rsid w:val="006C1F12"/>
    <w:rsid w:val="006C2B60"/>
    <w:rsid w:val="006C2DDE"/>
    <w:rsid w:val="006C32AA"/>
    <w:rsid w:val="006C38C9"/>
    <w:rsid w:val="006C3A04"/>
    <w:rsid w:val="006C3A4C"/>
    <w:rsid w:val="006C3B09"/>
    <w:rsid w:val="006C3D32"/>
    <w:rsid w:val="006C3E94"/>
    <w:rsid w:val="006C3FD4"/>
    <w:rsid w:val="006C4449"/>
    <w:rsid w:val="006C4CFF"/>
    <w:rsid w:val="006C4EEC"/>
    <w:rsid w:val="006C5FB6"/>
    <w:rsid w:val="006C60D7"/>
    <w:rsid w:val="006C621F"/>
    <w:rsid w:val="006C6470"/>
    <w:rsid w:val="006D016B"/>
    <w:rsid w:val="006D01CF"/>
    <w:rsid w:val="006D0536"/>
    <w:rsid w:val="006D13D9"/>
    <w:rsid w:val="006D31BB"/>
    <w:rsid w:val="006D333B"/>
    <w:rsid w:val="006D3971"/>
    <w:rsid w:val="006D3F98"/>
    <w:rsid w:val="006D412A"/>
    <w:rsid w:val="006D4170"/>
    <w:rsid w:val="006D478F"/>
    <w:rsid w:val="006D47BB"/>
    <w:rsid w:val="006D4C97"/>
    <w:rsid w:val="006D4E66"/>
    <w:rsid w:val="006D4F53"/>
    <w:rsid w:val="006D50BE"/>
    <w:rsid w:val="006D548A"/>
    <w:rsid w:val="006D5885"/>
    <w:rsid w:val="006D6DE6"/>
    <w:rsid w:val="006E0463"/>
    <w:rsid w:val="006E0AA6"/>
    <w:rsid w:val="006E1530"/>
    <w:rsid w:val="006E240C"/>
    <w:rsid w:val="006E35B7"/>
    <w:rsid w:val="006E35E7"/>
    <w:rsid w:val="006E379C"/>
    <w:rsid w:val="006E3B31"/>
    <w:rsid w:val="006E40D2"/>
    <w:rsid w:val="006E44C1"/>
    <w:rsid w:val="006E4512"/>
    <w:rsid w:val="006E5D58"/>
    <w:rsid w:val="006E600A"/>
    <w:rsid w:val="006E618F"/>
    <w:rsid w:val="006E650A"/>
    <w:rsid w:val="006E6A14"/>
    <w:rsid w:val="006E6D97"/>
    <w:rsid w:val="006E6FBB"/>
    <w:rsid w:val="006E78DF"/>
    <w:rsid w:val="006F0892"/>
    <w:rsid w:val="006F0A5B"/>
    <w:rsid w:val="006F1E59"/>
    <w:rsid w:val="006F26B4"/>
    <w:rsid w:val="006F3626"/>
    <w:rsid w:val="006F422E"/>
    <w:rsid w:val="006F449C"/>
    <w:rsid w:val="006F4598"/>
    <w:rsid w:val="006F57EE"/>
    <w:rsid w:val="006F5971"/>
    <w:rsid w:val="006F5DD4"/>
    <w:rsid w:val="006F5E45"/>
    <w:rsid w:val="006F6012"/>
    <w:rsid w:val="006F6E0A"/>
    <w:rsid w:val="006F7DC5"/>
    <w:rsid w:val="00700298"/>
    <w:rsid w:val="007006A1"/>
    <w:rsid w:val="00700770"/>
    <w:rsid w:val="0070224A"/>
    <w:rsid w:val="00702486"/>
    <w:rsid w:val="00703A31"/>
    <w:rsid w:val="007042D6"/>
    <w:rsid w:val="00705339"/>
    <w:rsid w:val="00705496"/>
    <w:rsid w:val="00705641"/>
    <w:rsid w:val="007063D0"/>
    <w:rsid w:val="00706909"/>
    <w:rsid w:val="00706A4B"/>
    <w:rsid w:val="00706E31"/>
    <w:rsid w:val="00707689"/>
    <w:rsid w:val="00707BC0"/>
    <w:rsid w:val="0071058C"/>
    <w:rsid w:val="007107FC"/>
    <w:rsid w:val="007108C2"/>
    <w:rsid w:val="0071094E"/>
    <w:rsid w:val="00710B98"/>
    <w:rsid w:val="0071127B"/>
    <w:rsid w:val="00713A08"/>
    <w:rsid w:val="00713FD9"/>
    <w:rsid w:val="00714958"/>
    <w:rsid w:val="00715D09"/>
    <w:rsid w:val="00716839"/>
    <w:rsid w:val="00716B38"/>
    <w:rsid w:val="00716CFA"/>
    <w:rsid w:val="00717C89"/>
    <w:rsid w:val="00717D9E"/>
    <w:rsid w:val="0072006D"/>
    <w:rsid w:val="00721325"/>
    <w:rsid w:val="00721439"/>
    <w:rsid w:val="00722751"/>
    <w:rsid w:val="00723399"/>
    <w:rsid w:val="00723A09"/>
    <w:rsid w:val="00724DF7"/>
    <w:rsid w:val="0072502D"/>
    <w:rsid w:val="00725A2F"/>
    <w:rsid w:val="007267A5"/>
    <w:rsid w:val="007277E9"/>
    <w:rsid w:val="007278AF"/>
    <w:rsid w:val="007302A2"/>
    <w:rsid w:val="007306D4"/>
    <w:rsid w:val="00730B98"/>
    <w:rsid w:val="00730BBB"/>
    <w:rsid w:val="00730E63"/>
    <w:rsid w:val="0073267E"/>
    <w:rsid w:val="00733A6A"/>
    <w:rsid w:val="00733AD9"/>
    <w:rsid w:val="00735095"/>
    <w:rsid w:val="00735D06"/>
    <w:rsid w:val="00735DFE"/>
    <w:rsid w:val="00736028"/>
    <w:rsid w:val="0073618C"/>
    <w:rsid w:val="0073668A"/>
    <w:rsid w:val="007372FC"/>
    <w:rsid w:val="0073734B"/>
    <w:rsid w:val="00737554"/>
    <w:rsid w:val="007404B2"/>
    <w:rsid w:val="00740C2B"/>
    <w:rsid w:val="007415DA"/>
    <w:rsid w:val="007422F1"/>
    <w:rsid w:val="00742E5B"/>
    <w:rsid w:val="00742F07"/>
    <w:rsid w:val="007430D8"/>
    <w:rsid w:val="0074405D"/>
    <w:rsid w:val="007458A5"/>
    <w:rsid w:val="0074596F"/>
    <w:rsid w:val="00746608"/>
    <w:rsid w:val="00746670"/>
    <w:rsid w:val="00747032"/>
    <w:rsid w:val="00750ABD"/>
    <w:rsid w:val="00751093"/>
    <w:rsid w:val="00751557"/>
    <w:rsid w:val="00752516"/>
    <w:rsid w:val="00752734"/>
    <w:rsid w:val="007537F4"/>
    <w:rsid w:val="00753DCB"/>
    <w:rsid w:val="00757663"/>
    <w:rsid w:val="007579AD"/>
    <w:rsid w:val="00757B23"/>
    <w:rsid w:val="00760034"/>
    <w:rsid w:val="00760103"/>
    <w:rsid w:val="0076079D"/>
    <w:rsid w:val="00760B80"/>
    <w:rsid w:val="00760FED"/>
    <w:rsid w:val="007612AB"/>
    <w:rsid w:val="00763401"/>
    <w:rsid w:val="00763406"/>
    <w:rsid w:val="007634BB"/>
    <w:rsid w:val="00763785"/>
    <w:rsid w:val="00764A87"/>
    <w:rsid w:val="00765497"/>
    <w:rsid w:val="00767514"/>
    <w:rsid w:val="00767FAF"/>
    <w:rsid w:val="0077200B"/>
    <w:rsid w:val="0077219C"/>
    <w:rsid w:val="00773B6C"/>
    <w:rsid w:val="0077427E"/>
    <w:rsid w:val="007743C6"/>
    <w:rsid w:val="0077492E"/>
    <w:rsid w:val="007752D9"/>
    <w:rsid w:val="00775986"/>
    <w:rsid w:val="007778CC"/>
    <w:rsid w:val="00777F01"/>
    <w:rsid w:val="00780873"/>
    <w:rsid w:val="0078196E"/>
    <w:rsid w:val="00781FDB"/>
    <w:rsid w:val="0078232E"/>
    <w:rsid w:val="007823AC"/>
    <w:rsid w:val="00782464"/>
    <w:rsid w:val="00783C95"/>
    <w:rsid w:val="00785648"/>
    <w:rsid w:val="0078748F"/>
    <w:rsid w:val="00790BEC"/>
    <w:rsid w:val="00790D88"/>
    <w:rsid w:val="00790E52"/>
    <w:rsid w:val="007912DE"/>
    <w:rsid w:val="007914CC"/>
    <w:rsid w:val="00791734"/>
    <w:rsid w:val="00792482"/>
    <w:rsid w:val="007930B6"/>
    <w:rsid w:val="007935B5"/>
    <w:rsid w:val="00793820"/>
    <w:rsid w:val="0079391A"/>
    <w:rsid w:val="00793B1D"/>
    <w:rsid w:val="00794735"/>
    <w:rsid w:val="007A0092"/>
    <w:rsid w:val="007A00A6"/>
    <w:rsid w:val="007A1952"/>
    <w:rsid w:val="007A27E9"/>
    <w:rsid w:val="007A2BA5"/>
    <w:rsid w:val="007A3021"/>
    <w:rsid w:val="007A40CF"/>
    <w:rsid w:val="007A59C7"/>
    <w:rsid w:val="007A5AF1"/>
    <w:rsid w:val="007A5C1A"/>
    <w:rsid w:val="007A6AD1"/>
    <w:rsid w:val="007A76BB"/>
    <w:rsid w:val="007A7CCA"/>
    <w:rsid w:val="007B02EA"/>
    <w:rsid w:val="007B15C7"/>
    <w:rsid w:val="007B2FC9"/>
    <w:rsid w:val="007B424B"/>
    <w:rsid w:val="007B51F0"/>
    <w:rsid w:val="007B5625"/>
    <w:rsid w:val="007B5FD4"/>
    <w:rsid w:val="007B6221"/>
    <w:rsid w:val="007B63DA"/>
    <w:rsid w:val="007B7088"/>
    <w:rsid w:val="007B7459"/>
    <w:rsid w:val="007B776D"/>
    <w:rsid w:val="007B7E0A"/>
    <w:rsid w:val="007C0CEF"/>
    <w:rsid w:val="007C1244"/>
    <w:rsid w:val="007C1554"/>
    <w:rsid w:val="007C22C7"/>
    <w:rsid w:val="007C23F8"/>
    <w:rsid w:val="007C26E3"/>
    <w:rsid w:val="007C2B02"/>
    <w:rsid w:val="007C312A"/>
    <w:rsid w:val="007C378F"/>
    <w:rsid w:val="007C3A67"/>
    <w:rsid w:val="007C3CD9"/>
    <w:rsid w:val="007C3DD1"/>
    <w:rsid w:val="007C4149"/>
    <w:rsid w:val="007C52C1"/>
    <w:rsid w:val="007C5F70"/>
    <w:rsid w:val="007C61C1"/>
    <w:rsid w:val="007C6D36"/>
    <w:rsid w:val="007D051D"/>
    <w:rsid w:val="007D0747"/>
    <w:rsid w:val="007D0E2F"/>
    <w:rsid w:val="007D11A4"/>
    <w:rsid w:val="007D26EE"/>
    <w:rsid w:val="007D3FCB"/>
    <w:rsid w:val="007D50D8"/>
    <w:rsid w:val="007D59F6"/>
    <w:rsid w:val="007D5EEE"/>
    <w:rsid w:val="007D642E"/>
    <w:rsid w:val="007D6711"/>
    <w:rsid w:val="007D731C"/>
    <w:rsid w:val="007D77F8"/>
    <w:rsid w:val="007E019D"/>
    <w:rsid w:val="007E1047"/>
    <w:rsid w:val="007E10FB"/>
    <w:rsid w:val="007E1539"/>
    <w:rsid w:val="007E155F"/>
    <w:rsid w:val="007E2F43"/>
    <w:rsid w:val="007E46D0"/>
    <w:rsid w:val="007E5180"/>
    <w:rsid w:val="007E59DB"/>
    <w:rsid w:val="007E68DE"/>
    <w:rsid w:val="007E6FE0"/>
    <w:rsid w:val="007F0274"/>
    <w:rsid w:val="007F0E8D"/>
    <w:rsid w:val="007F0F2F"/>
    <w:rsid w:val="007F17CA"/>
    <w:rsid w:val="007F2CF1"/>
    <w:rsid w:val="007F3680"/>
    <w:rsid w:val="007F572C"/>
    <w:rsid w:val="007F573C"/>
    <w:rsid w:val="007F5EB4"/>
    <w:rsid w:val="008018C2"/>
    <w:rsid w:val="00801B27"/>
    <w:rsid w:val="00802006"/>
    <w:rsid w:val="008029F6"/>
    <w:rsid w:val="0080317E"/>
    <w:rsid w:val="0080364B"/>
    <w:rsid w:val="00804C6D"/>
    <w:rsid w:val="00804D59"/>
    <w:rsid w:val="008054C9"/>
    <w:rsid w:val="008054DD"/>
    <w:rsid w:val="00805C9A"/>
    <w:rsid w:val="00806473"/>
    <w:rsid w:val="008068C7"/>
    <w:rsid w:val="00806D3C"/>
    <w:rsid w:val="008070C5"/>
    <w:rsid w:val="00807B3D"/>
    <w:rsid w:val="00814374"/>
    <w:rsid w:val="00814393"/>
    <w:rsid w:val="0081470B"/>
    <w:rsid w:val="00814BF9"/>
    <w:rsid w:val="00814CDD"/>
    <w:rsid w:val="00814E33"/>
    <w:rsid w:val="00817061"/>
    <w:rsid w:val="00817148"/>
    <w:rsid w:val="00820048"/>
    <w:rsid w:val="00820ACE"/>
    <w:rsid w:val="00820B23"/>
    <w:rsid w:val="008213CA"/>
    <w:rsid w:val="00821408"/>
    <w:rsid w:val="00821D01"/>
    <w:rsid w:val="008227E0"/>
    <w:rsid w:val="00822C5E"/>
    <w:rsid w:val="00822D45"/>
    <w:rsid w:val="00822F0F"/>
    <w:rsid w:val="0082311E"/>
    <w:rsid w:val="008237E0"/>
    <w:rsid w:val="008239C8"/>
    <w:rsid w:val="008241D6"/>
    <w:rsid w:val="00824284"/>
    <w:rsid w:val="00824920"/>
    <w:rsid w:val="00824B8C"/>
    <w:rsid w:val="00825FD8"/>
    <w:rsid w:val="00826059"/>
    <w:rsid w:val="00826B3E"/>
    <w:rsid w:val="00827016"/>
    <w:rsid w:val="00827B7F"/>
    <w:rsid w:val="008320A9"/>
    <w:rsid w:val="008348A7"/>
    <w:rsid w:val="0083491F"/>
    <w:rsid w:val="00834A7D"/>
    <w:rsid w:val="0083595B"/>
    <w:rsid w:val="0083667C"/>
    <w:rsid w:val="00836A89"/>
    <w:rsid w:val="0083740B"/>
    <w:rsid w:val="008409F8"/>
    <w:rsid w:val="0084271C"/>
    <w:rsid w:val="00842C95"/>
    <w:rsid w:val="008439A9"/>
    <w:rsid w:val="00844316"/>
    <w:rsid w:val="008455F9"/>
    <w:rsid w:val="0084564A"/>
    <w:rsid w:val="00845913"/>
    <w:rsid w:val="00845B91"/>
    <w:rsid w:val="0084672F"/>
    <w:rsid w:val="0084709F"/>
    <w:rsid w:val="0084734D"/>
    <w:rsid w:val="00847CC4"/>
    <w:rsid w:val="00850999"/>
    <w:rsid w:val="00851445"/>
    <w:rsid w:val="00851926"/>
    <w:rsid w:val="00853505"/>
    <w:rsid w:val="00854809"/>
    <w:rsid w:val="00855751"/>
    <w:rsid w:val="008558CC"/>
    <w:rsid w:val="00856930"/>
    <w:rsid w:val="00856D21"/>
    <w:rsid w:val="00857CB5"/>
    <w:rsid w:val="00857FB1"/>
    <w:rsid w:val="008600D7"/>
    <w:rsid w:val="00863201"/>
    <w:rsid w:val="008654A2"/>
    <w:rsid w:val="00865CD5"/>
    <w:rsid w:val="00865D86"/>
    <w:rsid w:val="00866064"/>
    <w:rsid w:val="00866768"/>
    <w:rsid w:val="00867BC4"/>
    <w:rsid w:val="00867C85"/>
    <w:rsid w:val="008707B3"/>
    <w:rsid w:val="008717FB"/>
    <w:rsid w:val="00871B5B"/>
    <w:rsid w:val="00871E9F"/>
    <w:rsid w:val="00872094"/>
    <w:rsid w:val="00873EB6"/>
    <w:rsid w:val="008745E0"/>
    <w:rsid w:val="008754C1"/>
    <w:rsid w:val="00875EA5"/>
    <w:rsid w:val="00876326"/>
    <w:rsid w:val="00877B44"/>
    <w:rsid w:val="0088089E"/>
    <w:rsid w:val="008829F3"/>
    <w:rsid w:val="00883339"/>
    <w:rsid w:val="00883717"/>
    <w:rsid w:val="008841FC"/>
    <w:rsid w:val="00884B77"/>
    <w:rsid w:val="008852E8"/>
    <w:rsid w:val="008857C8"/>
    <w:rsid w:val="00887706"/>
    <w:rsid w:val="00891427"/>
    <w:rsid w:val="00891599"/>
    <w:rsid w:val="00891631"/>
    <w:rsid w:val="0089260B"/>
    <w:rsid w:val="00892CDB"/>
    <w:rsid w:val="008933E5"/>
    <w:rsid w:val="00894A10"/>
    <w:rsid w:val="00895C43"/>
    <w:rsid w:val="00896169"/>
    <w:rsid w:val="008A03B7"/>
    <w:rsid w:val="008A06AB"/>
    <w:rsid w:val="008A0E0A"/>
    <w:rsid w:val="008A27F5"/>
    <w:rsid w:val="008A2A61"/>
    <w:rsid w:val="008A5196"/>
    <w:rsid w:val="008A5CB5"/>
    <w:rsid w:val="008A5EE8"/>
    <w:rsid w:val="008A75C5"/>
    <w:rsid w:val="008A7A27"/>
    <w:rsid w:val="008A7C08"/>
    <w:rsid w:val="008B01EE"/>
    <w:rsid w:val="008B02FD"/>
    <w:rsid w:val="008B1F49"/>
    <w:rsid w:val="008B25E9"/>
    <w:rsid w:val="008B2D67"/>
    <w:rsid w:val="008B3261"/>
    <w:rsid w:val="008B37D3"/>
    <w:rsid w:val="008B39A5"/>
    <w:rsid w:val="008B3B7A"/>
    <w:rsid w:val="008B3C95"/>
    <w:rsid w:val="008B410F"/>
    <w:rsid w:val="008B4422"/>
    <w:rsid w:val="008B4C8C"/>
    <w:rsid w:val="008B5A52"/>
    <w:rsid w:val="008B643F"/>
    <w:rsid w:val="008B659F"/>
    <w:rsid w:val="008B716A"/>
    <w:rsid w:val="008B72CB"/>
    <w:rsid w:val="008C007F"/>
    <w:rsid w:val="008C00D7"/>
    <w:rsid w:val="008C0B28"/>
    <w:rsid w:val="008C0F0E"/>
    <w:rsid w:val="008C0F35"/>
    <w:rsid w:val="008C1168"/>
    <w:rsid w:val="008C14CF"/>
    <w:rsid w:val="008C26E8"/>
    <w:rsid w:val="008C2AAF"/>
    <w:rsid w:val="008C3D0D"/>
    <w:rsid w:val="008C41FD"/>
    <w:rsid w:val="008C5369"/>
    <w:rsid w:val="008C5678"/>
    <w:rsid w:val="008C58EC"/>
    <w:rsid w:val="008C5FF9"/>
    <w:rsid w:val="008C69C6"/>
    <w:rsid w:val="008C7D82"/>
    <w:rsid w:val="008C7E7C"/>
    <w:rsid w:val="008D1A84"/>
    <w:rsid w:val="008D20A9"/>
    <w:rsid w:val="008D278C"/>
    <w:rsid w:val="008D39E3"/>
    <w:rsid w:val="008D39FB"/>
    <w:rsid w:val="008D43A3"/>
    <w:rsid w:val="008D4F4C"/>
    <w:rsid w:val="008D62D7"/>
    <w:rsid w:val="008D636B"/>
    <w:rsid w:val="008D6FD3"/>
    <w:rsid w:val="008E009D"/>
    <w:rsid w:val="008E118C"/>
    <w:rsid w:val="008E1845"/>
    <w:rsid w:val="008E236D"/>
    <w:rsid w:val="008E278F"/>
    <w:rsid w:val="008E2AE4"/>
    <w:rsid w:val="008E30C9"/>
    <w:rsid w:val="008E4191"/>
    <w:rsid w:val="008E45F1"/>
    <w:rsid w:val="008E4CE2"/>
    <w:rsid w:val="008E4D60"/>
    <w:rsid w:val="008E58C0"/>
    <w:rsid w:val="008E600B"/>
    <w:rsid w:val="008E794F"/>
    <w:rsid w:val="008F1442"/>
    <w:rsid w:val="008F1FD5"/>
    <w:rsid w:val="008F2E86"/>
    <w:rsid w:val="008F30A8"/>
    <w:rsid w:val="008F5A5B"/>
    <w:rsid w:val="008F72B6"/>
    <w:rsid w:val="008F7834"/>
    <w:rsid w:val="009011E0"/>
    <w:rsid w:val="00902AF5"/>
    <w:rsid w:val="009043C5"/>
    <w:rsid w:val="009044B7"/>
    <w:rsid w:val="00904C69"/>
    <w:rsid w:val="00906361"/>
    <w:rsid w:val="009064B9"/>
    <w:rsid w:val="00911845"/>
    <w:rsid w:val="00911E03"/>
    <w:rsid w:val="0091226D"/>
    <w:rsid w:val="00913001"/>
    <w:rsid w:val="00913103"/>
    <w:rsid w:val="00913991"/>
    <w:rsid w:val="00913C90"/>
    <w:rsid w:val="0091412F"/>
    <w:rsid w:val="009145B4"/>
    <w:rsid w:val="009145D9"/>
    <w:rsid w:val="009146E1"/>
    <w:rsid w:val="00914C1E"/>
    <w:rsid w:val="00914F87"/>
    <w:rsid w:val="009156EF"/>
    <w:rsid w:val="00915FD0"/>
    <w:rsid w:val="00916304"/>
    <w:rsid w:val="00916A9F"/>
    <w:rsid w:val="00917017"/>
    <w:rsid w:val="00917B23"/>
    <w:rsid w:val="009202D5"/>
    <w:rsid w:val="00920C05"/>
    <w:rsid w:val="00922797"/>
    <w:rsid w:val="00923490"/>
    <w:rsid w:val="0092362E"/>
    <w:rsid w:val="00923F6D"/>
    <w:rsid w:val="009260FF"/>
    <w:rsid w:val="00931184"/>
    <w:rsid w:val="009313C3"/>
    <w:rsid w:val="00932D47"/>
    <w:rsid w:val="0093309E"/>
    <w:rsid w:val="009332FA"/>
    <w:rsid w:val="00933A90"/>
    <w:rsid w:val="00933F85"/>
    <w:rsid w:val="00934B3E"/>
    <w:rsid w:val="00935BA7"/>
    <w:rsid w:val="00936314"/>
    <w:rsid w:val="00936B00"/>
    <w:rsid w:val="00936DA6"/>
    <w:rsid w:val="00941080"/>
    <w:rsid w:val="009423B7"/>
    <w:rsid w:val="009423BB"/>
    <w:rsid w:val="00942933"/>
    <w:rsid w:val="00943C35"/>
    <w:rsid w:val="00944B33"/>
    <w:rsid w:val="00944B6B"/>
    <w:rsid w:val="00944EDD"/>
    <w:rsid w:val="00945688"/>
    <w:rsid w:val="00946120"/>
    <w:rsid w:val="009467AF"/>
    <w:rsid w:val="009505D1"/>
    <w:rsid w:val="00950C17"/>
    <w:rsid w:val="009542CD"/>
    <w:rsid w:val="00955244"/>
    <w:rsid w:val="009556A9"/>
    <w:rsid w:val="00955913"/>
    <w:rsid w:val="00956789"/>
    <w:rsid w:val="0095757C"/>
    <w:rsid w:val="009606F3"/>
    <w:rsid w:val="00960A23"/>
    <w:rsid w:val="00960B71"/>
    <w:rsid w:val="0096234B"/>
    <w:rsid w:val="00962CAF"/>
    <w:rsid w:val="00962D0B"/>
    <w:rsid w:val="00962FCF"/>
    <w:rsid w:val="00963B21"/>
    <w:rsid w:val="00963D48"/>
    <w:rsid w:val="009648D2"/>
    <w:rsid w:val="00964BBD"/>
    <w:rsid w:val="00965336"/>
    <w:rsid w:val="00966532"/>
    <w:rsid w:val="00966A6B"/>
    <w:rsid w:val="009674DA"/>
    <w:rsid w:val="009706B8"/>
    <w:rsid w:val="009709F1"/>
    <w:rsid w:val="009717CE"/>
    <w:rsid w:val="0097191C"/>
    <w:rsid w:val="009721CF"/>
    <w:rsid w:val="00972241"/>
    <w:rsid w:val="0097282C"/>
    <w:rsid w:val="00972D01"/>
    <w:rsid w:val="0097329D"/>
    <w:rsid w:val="00973381"/>
    <w:rsid w:val="00973865"/>
    <w:rsid w:val="009740F9"/>
    <w:rsid w:val="0097489A"/>
    <w:rsid w:val="00974A24"/>
    <w:rsid w:val="00975D84"/>
    <w:rsid w:val="009760BE"/>
    <w:rsid w:val="00977FBE"/>
    <w:rsid w:val="00980808"/>
    <w:rsid w:val="00980DF5"/>
    <w:rsid w:val="009848E4"/>
    <w:rsid w:val="00985249"/>
    <w:rsid w:val="00985403"/>
    <w:rsid w:val="009856DA"/>
    <w:rsid w:val="00985EF8"/>
    <w:rsid w:val="009867A7"/>
    <w:rsid w:val="0098689C"/>
    <w:rsid w:val="00986F43"/>
    <w:rsid w:val="009877D0"/>
    <w:rsid w:val="00990688"/>
    <w:rsid w:val="0099098A"/>
    <w:rsid w:val="009918C7"/>
    <w:rsid w:val="00992917"/>
    <w:rsid w:val="009935CB"/>
    <w:rsid w:val="00994086"/>
    <w:rsid w:val="0099468D"/>
    <w:rsid w:val="00994B7F"/>
    <w:rsid w:val="00994D60"/>
    <w:rsid w:val="009956E4"/>
    <w:rsid w:val="00995B49"/>
    <w:rsid w:val="00995EA7"/>
    <w:rsid w:val="00996382"/>
    <w:rsid w:val="009966B9"/>
    <w:rsid w:val="00996D3B"/>
    <w:rsid w:val="009973D0"/>
    <w:rsid w:val="009978A2"/>
    <w:rsid w:val="00997ECC"/>
    <w:rsid w:val="009A0076"/>
    <w:rsid w:val="009A0542"/>
    <w:rsid w:val="009A14B3"/>
    <w:rsid w:val="009A2592"/>
    <w:rsid w:val="009A446E"/>
    <w:rsid w:val="009A4C5C"/>
    <w:rsid w:val="009A71F9"/>
    <w:rsid w:val="009A7587"/>
    <w:rsid w:val="009A7F34"/>
    <w:rsid w:val="009B01CC"/>
    <w:rsid w:val="009B0653"/>
    <w:rsid w:val="009B1852"/>
    <w:rsid w:val="009B1B67"/>
    <w:rsid w:val="009B26E8"/>
    <w:rsid w:val="009B293F"/>
    <w:rsid w:val="009B2ED0"/>
    <w:rsid w:val="009B2F62"/>
    <w:rsid w:val="009B382E"/>
    <w:rsid w:val="009B395C"/>
    <w:rsid w:val="009B5551"/>
    <w:rsid w:val="009B679B"/>
    <w:rsid w:val="009B6992"/>
    <w:rsid w:val="009B6FE6"/>
    <w:rsid w:val="009B73C1"/>
    <w:rsid w:val="009C098C"/>
    <w:rsid w:val="009C0A44"/>
    <w:rsid w:val="009C199F"/>
    <w:rsid w:val="009C31BA"/>
    <w:rsid w:val="009C3CEF"/>
    <w:rsid w:val="009C435D"/>
    <w:rsid w:val="009C58F7"/>
    <w:rsid w:val="009D0C68"/>
    <w:rsid w:val="009D17B9"/>
    <w:rsid w:val="009D17E7"/>
    <w:rsid w:val="009D217F"/>
    <w:rsid w:val="009D22A1"/>
    <w:rsid w:val="009D25E7"/>
    <w:rsid w:val="009D2CFF"/>
    <w:rsid w:val="009D2DC1"/>
    <w:rsid w:val="009D4004"/>
    <w:rsid w:val="009D50AB"/>
    <w:rsid w:val="009D53F6"/>
    <w:rsid w:val="009D54F7"/>
    <w:rsid w:val="009D5D48"/>
    <w:rsid w:val="009D6523"/>
    <w:rsid w:val="009D6B79"/>
    <w:rsid w:val="009D75A3"/>
    <w:rsid w:val="009E1E6F"/>
    <w:rsid w:val="009E2096"/>
    <w:rsid w:val="009E221C"/>
    <w:rsid w:val="009E36D9"/>
    <w:rsid w:val="009E442B"/>
    <w:rsid w:val="009E447C"/>
    <w:rsid w:val="009F06E7"/>
    <w:rsid w:val="009F1698"/>
    <w:rsid w:val="009F1745"/>
    <w:rsid w:val="009F1C9D"/>
    <w:rsid w:val="009F31EA"/>
    <w:rsid w:val="009F4048"/>
    <w:rsid w:val="009F4657"/>
    <w:rsid w:val="009F4925"/>
    <w:rsid w:val="009F55E5"/>
    <w:rsid w:val="009F5754"/>
    <w:rsid w:val="009F5AD3"/>
    <w:rsid w:val="009F5B8F"/>
    <w:rsid w:val="009F6BBF"/>
    <w:rsid w:val="009F71B0"/>
    <w:rsid w:val="00A00598"/>
    <w:rsid w:val="00A00E12"/>
    <w:rsid w:val="00A010ED"/>
    <w:rsid w:val="00A01155"/>
    <w:rsid w:val="00A0151E"/>
    <w:rsid w:val="00A01F97"/>
    <w:rsid w:val="00A02E23"/>
    <w:rsid w:val="00A0342E"/>
    <w:rsid w:val="00A034BF"/>
    <w:rsid w:val="00A03D2F"/>
    <w:rsid w:val="00A0404C"/>
    <w:rsid w:val="00A04403"/>
    <w:rsid w:val="00A062B1"/>
    <w:rsid w:val="00A076DA"/>
    <w:rsid w:val="00A07857"/>
    <w:rsid w:val="00A1121A"/>
    <w:rsid w:val="00A11CB6"/>
    <w:rsid w:val="00A12C9A"/>
    <w:rsid w:val="00A12EF4"/>
    <w:rsid w:val="00A130CD"/>
    <w:rsid w:val="00A13B4C"/>
    <w:rsid w:val="00A144EC"/>
    <w:rsid w:val="00A147D8"/>
    <w:rsid w:val="00A14CCC"/>
    <w:rsid w:val="00A14E82"/>
    <w:rsid w:val="00A154BA"/>
    <w:rsid w:val="00A162FC"/>
    <w:rsid w:val="00A1669E"/>
    <w:rsid w:val="00A168FA"/>
    <w:rsid w:val="00A16B4A"/>
    <w:rsid w:val="00A17129"/>
    <w:rsid w:val="00A174D2"/>
    <w:rsid w:val="00A17B0E"/>
    <w:rsid w:val="00A17D83"/>
    <w:rsid w:val="00A213D1"/>
    <w:rsid w:val="00A218A9"/>
    <w:rsid w:val="00A22831"/>
    <w:rsid w:val="00A22A78"/>
    <w:rsid w:val="00A24F19"/>
    <w:rsid w:val="00A251FF"/>
    <w:rsid w:val="00A259B4"/>
    <w:rsid w:val="00A261AF"/>
    <w:rsid w:val="00A267D9"/>
    <w:rsid w:val="00A26872"/>
    <w:rsid w:val="00A277BF"/>
    <w:rsid w:val="00A2793F"/>
    <w:rsid w:val="00A279BB"/>
    <w:rsid w:val="00A27F94"/>
    <w:rsid w:val="00A304CE"/>
    <w:rsid w:val="00A30971"/>
    <w:rsid w:val="00A31138"/>
    <w:rsid w:val="00A3150E"/>
    <w:rsid w:val="00A315D3"/>
    <w:rsid w:val="00A3365F"/>
    <w:rsid w:val="00A3398C"/>
    <w:rsid w:val="00A347E8"/>
    <w:rsid w:val="00A34A74"/>
    <w:rsid w:val="00A34E4B"/>
    <w:rsid w:val="00A3536E"/>
    <w:rsid w:val="00A35856"/>
    <w:rsid w:val="00A36EAA"/>
    <w:rsid w:val="00A379CE"/>
    <w:rsid w:val="00A37DF1"/>
    <w:rsid w:val="00A40593"/>
    <w:rsid w:val="00A43229"/>
    <w:rsid w:val="00A43316"/>
    <w:rsid w:val="00A440CB"/>
    <w:rsid w:val="00A4466D"/>
    <w:rsid w:val="00A44E83"/>
    <w:rsid w:val="00A44F6B"/>
    <w:rsid w:val="00A453D1"/>
    <w:rsid w:val="00A46E53"/>
    <w:rsid w:val="00A46FD7"/>
    <w:rsid w:val="00A47143"/>
    <w:rsid w:val="00A473C8"/>
    <w:rsid w:val="00A47734"/>
    <w:rsid w:val="00A50345"/>
    <w:rsid w:val="00A51637"/>
    <w:rsid w:val="00A5204F"/>
    <w:rsid w:val="00A52582"/>
    <w:rsid w:val="00A52CB3"/>
    <w:rsid w:val="00A53D46"/>
    <w:rsid w:val="00A53D65"/>
    <w:rsid w:val="00A54BED"/>
    <w:rsid w:val="00A5552B"/>
    <w:rsid w:val="00A55E20"/>
    <w:rsid w:val="00A563C5"/>
    <w:rsid w:val="00A56A0F"/>
    <w:rsid w:val="00A56F05"/>
    <w:rsid w:val="00A56F09"/>
    <w:rsid w:val="00A56F2A"/>
    <w:rsid w:val="00A602EF"/>
    <w:rsid w:val="00A60883"/>
    <w:rsid w:val="00A60B56"/>
    <w:rsid w:val="00A61F44"/>
    <w:rsid w:val="00A638DE"/>
    <w:rsid w:val="00A63E9C"/>
    <w:rsid w:val="00A6539D"/>
    <w:rsid w:val="00A659F8"/>
    <w:rsid w:val="00A66066"/>
    <w:rsid w:val="00A662AE"/>
    <w:rsid w:val="00A71016"/>
    <w:rsid w:val="00A716DF"/>
    <w:rsid w:val="00A71AE5"/>
    <w:rsid w:val="00A723BF"/>
    <w:rsid w:val="00A7242B"/>
    <w:rsid w:val="00A72B81"/>
    <w:rsid w:val="00A7472A"/>
    <w:rsid w:val="00A75012"/>
    <w:rsid w:val="00A75286"/>
    <w:rsid w:val="00A7613B"/>
    <w:rsid w:val="00A76E7C"/>
    <w:rsid w:val="00A77A88"/>
    <w:rsid w:val="00A806AA"/>
    <w:rsid w:val="00A807A8"/>
    <w:rsid w:val="00A80C3F"/>
    <w:rsid w:val="00A80ED0"/>
    <w:rsid w:val="00A8137F"/>
    <w:rsid w:val="00A813AD"/>
    <w:rsid w:val="00A81464"/>
    <w:rsid w:val="00A82077"/>
    <w:rsid w:val="00A8236E"/>
    <w:rsid w:val="00A8264B"/>
    <w:rsid w:val="00A84496"/>
    <w:rsid w:val="00A844DB"/>
    <w:rsid w:val="00A858DA"/>
    <w:rsid w:val="00A85E78"/>
    <w:rsid w:val="00A86BCE"/>
    <w:rsid w:val="00A870EE"/>
    <w:rsid w:val="00A876AB"/>
    <w:rsid w:val="00A87820"/>
    <w:rsid w:val="00A87BB4"/>
    <w:rsid w:val="00A907EC"/>
    <w:rsid w:val="00A94562"/>
    <w:rsid w:val="00A951D8"/>
    <w:rsid w:val="00A9527C"/>
    <w:rsid w:val="00A96BCB"/>
    <w:rsid w:val="00A974B4"/>
    <w:rsid w:val="00A97AD8"/>
    <w:rsid w:val="00AA0488"/>
    <w:rsid w:val="00AA08EB"/>
    <w:rsid w:val="00AA2013"/>
    <w:rsid w:val="00AA263C"/>
    <w:rsid w:val="00AA304F"/>
    <w:rsid w:val="00AA30E7"/>
    <w:rsid w:val="00AA3F01"/>
    <w:rsid w:val="00AA5C26"/>
    <w:rsid w:val="00AA74F4"/>
    <w:rsid w:val="00AA7AE3"/>
    <w:rsid w:val="00AB029B"/>
    <w:rsid w:val="00AB1DAD"/>
    <w:rsid w:val="00AB1E00"/>
    <w:rsid w:val="00AB1E19"/>
    <w:rsid w:val="00AB26C5"/>
    <w:rsid w:val="00AB3083"/>
    <w:rsid w:val="00AB361E"/>
    <w:rsid w:val="00AB3A30"/>
    <w:rsid w:val="00AB74DF"/>
    <w:rsid w:val="00AB78A3"/>
    <w:rsid w:val="00AB7967"/>
    <w:rsid w:val="00AB7EC3"/>
    <w:rsid w:val="00AC0EB3"/>
    <w:rsid w:val="00AC105F"/>
    <w:rsid w:val="00AC1391"/>
    <w:rsid w:val="00AC1DD1"/>
    <w:rsid w:val="00AC2023"/>
    <w:rsid w:val="00AC3973"/>
    <w:rsid w:val="00AC4923"/>
    <w:rsid w:val="00AC4FBE"/>
    <w:rsid w:val="00AC526B"/>
    <w:rsid w:val="00AC56A2"/>
    <w:rsid w:val="00AC6303"/>
    <w:rsid w:val="00AC78EC"/>
    <w:rsid w:val="00AC7A25"/>
    <w:rsid w:val="00AC7ABA"/>
    <w:rsid w:val="00AD0219"/>
    <w:rsid w:val="00AD06E4"/>
    <w:rsid w:val="00AD0705"/>
    <w:rsid w:val="00AD13B4"/>
    <w:rsid w:val="00AD1962"/>
    <w:rsid w:val="00AD2025"/>
    <w:rsid w:val="00AD25F9"/>
    <w:rsid w:val="00AD3491"/>
    <w:rsid w:val="00AD3C4E"/>
    <w:rsid w:val="00AD3EA3"/>
    <w:rsid w:val="00AD5731"/>
    <w:rsid w:val="00AD6234"/>
    <w:rsid w:val="00AD6DC0"/>
    <w:rsid w:val="00AD6DEC"/>
    <w:rsid w:val="00AD7AC2"/>
    <w:rsid w:val="00AE0380"/>
    <w:rsid w:val="00AE16C0"/>
    <w:rsid w:val="00AE1765"/>
    <w:rsid w:val="00AE244B"/>
    <w:rsid w:val="00AE2E3E"/>
    <w:rsid w:val="00AE3497"/>
    <w:rsid w:val="00AE4FDF"/>
    <w:rsid w:val="00AE58AE"/>
    <w:rsid w:val="00AE6DC6"/>
    <w:rsid w:val="00AE725A"/>
    <w:rsid w:val="00AE75AD"/>
    <w:rsid w:val="00AF174C"/>
    <w:rsid w:val="00AF1A05"/>
    <w:rsid w:val="00AF212C"/>
    <w:rsid w:val="00AF2AAD"/>
    <w:rsid w:val="00AF30E1"/>
    <w:rsid w:val="00AF3671"/>
    <w:rsid w:val="00AF3D9F"/>
    <w:rsid w:val="00AF481F"/>
    <w:rsid w:val="00AF4EEB"/>
    <w:rsid w:val="00AF6425"/>
    <w:rsid w:val="00AF71BE"/>
    <w:rsid w:val="00AF7A7C"/>
    <w:rsid w:val="00AF7E4E"/>
    <w:rsid w:val="00B003B6"/>
    <w:rsid w:val="00B018FD"/>
    <w:rsid w:val="00B01AC3"/>
    <w:rsid w:val="00B02148"/>
    <w:rsid w:val="00B025CB"/>
    <w:rsid w:val="00B02799"/>
    <w:rsid w:val="00B03163"/>
    <w:rsid w:val="00B034FB"/>
    <w:rsid w:val="00B044F2"/>
    <w:rsid w:val="00B056A8"/>
    <w:rsid w:val="00B06A9E"/>
    <w:rsid w:val="00B0788B"/>
    <w:rsid w:val="00B07C01"/>
    <w:rsid w:val="00B1053B"/>
    <w:rsid w:val="00B119BB"/>
    <w:rsid w:val="00B122BE"/>
    <w:rsid w:val="00B13520"/>
    <w:rsid w:val="00B143E3"/>
    <w:rsid w:val="00B145C6"/>
    <w:rsid w:val="00B15753"/>
    <w:rsid w:val="00B16DD4"/>
    <w:rsid w:val="00B16E3D"/>
    <w:rsid w:val="00B17F87"/>
    <w:rsid w:val="00B21908"/>
    <w:rsid w:val="00B21B26"/>
    <w:rsid w:val="00B24097"/>
    <w:rsid w:val="00B24358"/>
    <w:rsid w:val="00B249B1"/>
    <w:rsid w:val="00B25178"/>
    <w:rsid w:val="00B267F1"/>
    <w:rsid w:val="00B26A92"/>
    <w:rsid w:val="00B27080"/>
    <w:rsid w:val="00B3059B"/>
    <w:rsid w:val="00B30E53"/>
    <w:rsid w:val="00B310C8"/>
    <w:rsid w:val="00B3149B"/>
    <w:rsid w:val="00B314BD"/>
    <w:rsid w:val="00B317EA"/>
    <w:rsid w:val="00B31975"/>
    <w:rsid w:val="00B33309"/>
    <w:rsid w:val="00B3360D"/>
    <w:rsid w:val="00B3429F"/>
    <w:rsid w:val="00B353C4"/>
    <w:rsid w:val="00B3580F"/>
    <w:rsid w:val="00B36E7C"/>
    <w:rsid w:val="00B37477"/>
    <w:rsid w:val="00B3783B"/>
    <w:rsid w:val="00B419C4"/>
    <w:rsid w:val="00B42B15"/>
    <w:rsid w:val="00B438C3"/>
    <w:rsid w:val="00B4463D"/>
    <w:rsid w:val="00B453FF"/>
    <w:rsid w:val="00B45D62"/>
    <w:rsid w:val="00B4601F"/>
    <w:rsid w:val="00B46284"/>
    <w:rsid w:val="00B46536"/>
    <w:rsid w:val="00B47705"/>
    <w:rsid w:val="00B47B9E"/>
    <w:rsid w:val="00B5087B"/>
    <w:rsid w:val="00B51779"/>
    <w:rsid w:val="00B519FA"/>
    <w:rsid w:val="00B5245A"/>
    <w:rsid w:val="00B52548"/>
    <w:rsid w:val="00B52AD0"/>
    <w:rsid w:val="00B52D13"/>
    <w:rsid w:val="00B5327E"/>
    <w:rsid w:val="00B546F0"/>
    <w:rsid w:val="00B55382"/>
    <w:rsid w:val="00B55503"/>
    <w:rsid w:val="00B55614"/>
    <w:rsid w:val="00B55BC2"/>
    <w:rsid w:val="00B564B5"/>
    <w:rsid w:val="00B56BF4"/>
    <w:rsid w:val="00B57442"/>
    <w:rsid w:val="00B6065F"/>
    <w:rsid w:val="00B60726"/>
    <w:rsid w:val="00B61530"/>
    <w:rsid w:val="00B615A3"/>
    <w:rsid w:val="00B61F05"/>
    <w:rsid w:val="00B630E7"/>
    <w:rsid w:val="00B634E3"/>
    <w:rsid w:val="00B63F08"/>
    <w:rsid w:val="00B64451"/>
    <w:rsid w:val="00B64FA3"/>
    <w:rsid w:val="00B652F4"/>
    <w:rsid w:val="00B6770A"/>
    <w:rsid w:val="00B70C1E"/>
    <w:rsid w:val="00B70CCC"/>
    <w:rsid w:val="00B70FB1"/>
    <w:rsid w:val="00B71480"/>
    <w:rsid w:val="00B72294"/>
    <w:rsid w:val="00B73088"/>
    <w:rsid w:val="00B73BC4"/>
    <w:rsid w:val="00B74177"/>
    <w:rsid w:val="00B742AB"/>
    <w:rsid w:val="00B74B13"/>
    <w:rsid w:val="00B7508F"/>
    <w:rsid w:val="00B75479"/>
    <w:rsid w:val="00B756A1"/>
    <w:rsid w:val="00B75C0C"/>
    <w:rsid w:val="00B765E4"/>
    <w:rsid w:val="00B76A21"/>
    <w:rsid w:val="00B80F32"/>
    <w:rsid w:val="00B8173F"/>
    <w:rsid w:val="00B81A6C"/>
    <w:rsid w:val="00B81C35"/>
    <w:rsid w:val="00B82079"/>
    <w:rsid w:val="00B83E39"/>
    <w:rsid w:val="00B83FB4"/>
    <w:rsid w:val="00B84047"/>
    <w:rsid w:val="00B85D4C"/>
    <w:rsid w:val="00B87A92"/>
    <w:rsid w:val="00B9054B"/>
    <w:rsid w:val="00B90681"/>
    <w:rsid w:val="00B90A0B"/>
    <w:rsid w:val="00B90E85"/>
    <w:rsid w:val="00B910B7"/>
    <w:rsid w:val="00B91C74"/>
    <w:rsid w:val="00B92295"/>
    <w:rsid w:val="00B93A8E"/>
    <w:rsid w:val="00B93EAF"/>
    <w:rsid w:val="00B94DB2"/>
    <w:rsid w:val="00B952F9"/>
    <w:rsid w:val="00B9704B"/>
    <w:rsid w:val="00B97CB6"/>
    <w:rsid w:val="00BA1850"/>
    <w:rsid w:val="00BA4404"/>
    <w:rsid w:val="00BA4474"/>
    <w:rsid w:val="00BA6571"/>
    <w:rsid w:val="00BB07FB"/>
    <w:rsid w:val="00BB0FF2"/>
    <w:rsid w:val="00BB14FC"/>
    <w:rsid w:val="00BB28F7"/>
    <w:rsid w:val="00BB2B10"/>
    <w:rsid w:val="00BB2B3D"/>
    <w:rsid w:val="00BB3E1D"/>
    <w:rsid w:val="00BB4417"/>
    <w:rsid w:val="00BB69A9"/>
    <w:rsid w:val="00BB6CF6"/>
    <w:rsid w:val="00BB7062"/>
    <w:rsid w:val="00BB7894"/>
    <w:rsid w:val="00BB7EA5"/>
    <w:rsid w:val="00BC0BD4"/>
    <w:rsid w:val="00BC0FBA"/>
    <w:rsid w:val="00BC1DD3"/>
    <w:rsid w:val="00BC20A6"/>
    <w:rsid w:val="00BC21E8"/>
    <w:rsid w:val="00BC227C"/>
    <w:rsid w:val="00BC2A32"/>
    <w:rsid w:val="00BC31DC"/>
    <w:rsid w:val="00BC33FF"/>
    <w:rsid w:val="00BC35F9"/>
    <w:rsid w:val="00BC36DB"/>
    <w:rsid w:val="00BC3EE8"/>
    <w:rsid w:val="00BC4453"/>
    <w:rsid w:val="00BC48B7"/>
    <w:rsid w:val="00BC4A52"/>
    <w:rsid w:val="00BC4EB4"/>
    <w:rsid w:val="00BC59F1"/>
    <w:rsid w:val="00BC5BB3"/>
    <w:rsid w:val="00BD0A1E"/>
    <w:rsid w:val="00BD0E59"/>
    <w:rsid w:val="00BD1F6D"/>
    <w:rsid w:val="00BD385D"/>
    <w:rsid w:val="00BD3EDF"/>
    <w:rsid w:val="00BD47E4"/>
    <w:rsid w:val="00BD4A00"/>
    <w:rsid w:val="00BD68A9"/>
    <w:rsid w:val="00BD74A3"/>
    <w:rsid w:val="00BE0DDC"/>
    <w:rsid w:val="00BE0FEF"/>
    <w:rsid w:val="00BE124C"/>
    <w:rsid w:val="00BE13F6"/>
    <w:rsid w:val="00BE1AED"/>
    <w:rsid w:val="00BE2B87"/>
    <w:rsid w:val="00BE2F79"/>
    <w:rsid w:val="00BE5054"/>
    <w:rsid w:val="00BE50B3"/>
    <w:rsid w:val="00BE5A6F"/>
    <w:rsid w:val="00BE5C2A"/>
    <w:rsid w:val="00BF0242"/>
    <w:rsid w:val="00BF050C"/>
    <w:rsid w:val="00BF0BCC"/>
    <w:rsid w:val="00BF1527"/>
    <w:rsid w:val="00BF1F3C"/>
    <w:rsid w:val="00BF204F"/>
    <w:rsid w:val="00BF2858"/>
    <w:rsid w:val="00BF3231"/>
    <w:rsid w:val="00BF3673"/>
    <w:rsid w:val="00BF3F6A"/>
    <w:rsid w:val="00BF3FE6"/>
    <w:rsid w:val="00BF487E"/>
    <w:rsid w:val="00BF547D"/>
    <w:rsid w:val="00BF5653"/>
    <w:rsid w:val="00BF5D29"/>
    <w:rsid w:val="00BF673E"/>
    <w:rsid w:val="00BF74A2"/>
    <w:rsid w:val="00BF76FF"/>
    <w:rsid w:val="00C0199D"/>
    <w:rsid w:val="00C01E23"/>
    <w:rsid w:val="00C02024"/>
    <w:rsid w:val="00C03F6C"/>
    <w:rsid w:val="00C040A3"/>
    <w:rsid w:val="00C052E2"/>
    <w:rsid w:val="00C06117"/>
    <w:rsid w:val="00C06EEA"/>
    <w:rsid w:val="00C0706B"/>
    <w:rsid w:val="00C0727E"/>
    <w:rsid w:val="00C072B5"/>
    <w:rsid w:val="00C07603"/>
    <w:rsid w:val="00C0768F"/>
    <w:rsid w:val="00C076ED"/>
    <w:rsid w:val="00C07769"/>
    <w:rsid w:val="00C077D8"/>
    <w:rsid w:val="00C0781E"/>
    <w:rsid w:val="00C115E9"/>
    <w:rsid w:val="00C122DE"/>
    <w:rsid w:val="00C12CC5"/>
    <w:rsid w:val="00C1456D"/>
    <w:rsid w:val="00C149EF"/>
    <w:rsid w:val="00C15759"/>
    <w:rsid w:val="00C16E05"/>
    <w:rsid w:val="00C1715A"/>
    <w:rsid w:val="00C1736D"/>
    <w:rsid w:val="00C17560"/>
    <w:rsid w:val="00C17615"/>
    <w:rsid w:val="00C208D6"/>
    <w:rsid w:val="00C20C2A"/>
    <w:rsid w:val="00C2168E"/>
    <w:rsid w:val="00C21785"/>
    <w:rsid w:val="00C227FC"/>
    <w:rsid w:val="00C2286F"/>
    <w:rsid w:val="00C23445"/>
    <w:rsid w:val="00C23C3D"/>
    <w:rsid w:val="00C25C42"/>
    <w:rsid w:val="00C260B8"/>
    <w:rsid w:val="00C26E57"/>
    <w:rsid w:val="00C274CE"/>
    <w:rsid w:val="00C27581"/>
    <w:rsid w:val="00C30038"/>
    <w:rsid w:val="00C317CF"/>
    <w:rsid w:val="00C32462"/>
    <w:rsid w:val="00C328DF"/>
    <w:rsid w:val="00C330C3"/>
    <w:rsid w:val="00C33EBB"/>
    <w:rsid w:val="00C34EF1"/>
    <w:rsid w:val="00C3570F"/>
    <w:rsid w:val="00C36937"/>
    <w:rsid w:val="00C40860"/>
    <w:rsid w:val="00C40A3A"/>
    <w:rsid w:val="00C40D2F"/>
    <w:rsid w:val="00C40FBF"/>
    <w:rsid w:val="00C4134B"/>
    <w:rsid w:val="00C42380"/>
    <w:rsid w:val="00C42BCF"/>
    <w:rsid w:val="00C42BF0"/>
    <w:rsid w:val="00C42F0B"/>
    <w:rsid w:val="00C443F5"/>
    <w:rsid w:val="00C44D36"/>
    <w:rsid w:val="00C46481"/>
    <w:rsid w:val="00C464C4"/>
    <w:rsid w:val="00C46C57"/>
    <w:rsid w:val="00C46D46"/>
    <w:rsid w:val="00C50D25"/>
    <w:rsid w:val="00C521AC"/>
    <w:rsid w:val="00C52217"/>
    <w:rsid w:val="00C5465F"/>
    <w:rsid w:val="00C55CB5"/>
    <w:rsid w:val="00C56024"/>
    <w:rsid w:val="00C57DCD"/>
    <w:rsid w:val="00C60395"/>
    <w:rsid w:val="00C604D6"/>
    <w:rsid w:val="00C60DDA"/>
    <w:rsid w:val="00C63774"/>
    <w:rsid w:val="00C63B73"/>
    <w:rsid w:val="00C648CD"/>
    <w:rsid w:val="00C655BC"/>
    <w:rsid w:val="00C65649"/>
    <w:rsid w:val="00C658D0"/>
    <w:rsid w:val="00C65D71"/>
    <w:rsid w:val="00C65E25"/>
    <w:rsid w:val="00C67007"/>
    <w:rsid w:val="00C67A28"/>
    <w:rsid w:val="00C70346"/>
    <w:rsid w:val="00C704B0"/>
    <w:rsid w:val="00C71723"/>
    <w:rsid w:val="00C72B4D"/>
    <w:rsid w:val="00C73A15"/>
    <w:rsid w:val="00C75862"/>
    <w:rsid w:val="00C80027"/>
    <w:rsid w:val="00C80632"/>
    <w:rsid w:val="00C80849"/>
    <w:rsid w:val="00C80AFD"/>
    <w:rsid w:val="00C80CF7"/>
    <w:rsid w:val="00C81258"/>
    <w:rsid w:val="00C81BB6"/>
    <w:rsid w:val="00C81BF3"/>
    <w:rsid w:val="00C825F9"/>
    <w:rsid w:val="00C83573"/>
    <w:rsid w:val="00C84AAB"/>
    <w:rsid w:val="00C85D28"/>
    <w:rsid w:val="00C86742"/>
    <w:rsid w:val="00C867AC"/>
    <w:rsid w:val="00C875AD"/>
    <w:rsid w:val="00C876DB"/>
    <w:rsid w:val="00C87781"/>
    <w:rsid w:val="00C877B3"/>
    <w:rsid w:val="00C87959"/>
    <w:rsid w:val="00C87996"/>
    <w:rsid w:val="00C87F6B"/>
    <w:rsid w:val="00C90302"/>
    <w:rsid w:val="00C9042F"/>
    <w:rsid w:val="00C914CB"/>
    <w:rsid w:val="00C925B8"/>
    <w:rsid w:val="00C92827"/>
    <w:rsid w:val="00C93ABF"/>
    <w:rsid w:val="00C94F58"/>
    <w:rsid w:val="00C95671"/>
    <w:rsid w:val="00C961A2"/>
    <w:rsid w:val="00C965D9"/>
    <w:rsid w:val="00C96679"/>
    <w:rsid w:val="00CA07FE"/>
    <w:rsid w:val="00CA150F"/>
    <w:rsid w:val="00CA160C"/>
    <w:rsid w:val="00CA1A57"/>
    <w:rsid w:val="00CA226D"/>
    <w:rsid w:val="00CA2296"/>
    <w:rsid w:val="00CA24B3"/>
    <w:rsid w:val="00CA26F8"/>
    <w:rsid w:val="00CA40E2"/>
    <w:rsid w:val="00CA4133"/>
    <w:rsid w:val="00CA51DB"/>
    <w:rsid w:val="00CA51E9"/>
    <w:rsid w:val="00CA6A07"/>
    <w:rsid w:val="00CA7897"/>
    <w:rsid w:val="00CA7A6B"/>
    <w:rsid w:val="00CA7D3C"/>
    <w:rsid w:val="00CB011A"/>
    <w:rsid w:val="00CB0559"/>
    <w:rsid w:val="00CB0608"/>
    <w:rsid w:val="00CB06C6"/>
    <w:rsid w:val="00CB1BEC"/>
    <w:rsid w:val="00CB2685"/>
    <w:rsid w:val="00CB2A5D"/>
    <w:rsid w:val="00CB330E"/>
    <w:rsid w:val="00CB3FAE"/>
    <w:rsid w:val="00CB40AB"/>
    <w:rsid w:val="00CB45A7"/>
    <w:rsid w:val="00CB521C"/>
    <w:rsid w:val="00CB5515"/>
    <w:rsid w:val="00CB556E"/>
    <w:rsid w:val="00CB5AC6"/>
    <w:rsid w:val="00CB5E42"/>
    <w:rsid w:val="00CB7F3F"/>
    <w:rsid w:val="00CC157C"/>
    <w:rsid w:val="00CC1A38"/>
    <w:rsid w:val="00CC1EAC"/>
    <w:rsid w:val="00CC2411"/>
    <w:rsid w:val="00CC279E"/>
    <w:rsid w:val="00CC29CA"/>
    <w:rsid w:val="00CC2C3B"/>
    <w:rsid w:val="00CC2F54"/>
    <w:rsid w:val="00CC42BB"/>
    <w:rsid w:val="00CC569D"/>
    <w:rsid w:val="00CC5F03"/>
    <w:rsid w:val="00CC641D"/>
    <w:rsid w:val="00CC7977"/>
    <w:rsid w:val="00CD0641"/>
    <w:rsid w:val="00CD072B"/>
    <w:rsid w:val="00CD0C78"/>
    <w:rsid w:val="00CD12CF"/>
    <w:rsid w:val="00CD1BD4"/>
    <w:rsid w:val="00CD1EDD"/>
    <w:rsid w:val="00CD305F"/>
    <w:rsid w:val="00CD355E"/>
    <w:rsid w:val="00CD3EBF"/>
    <w:rsid w:val="00CD3FE9"/>
    <w:rsid w:val="00CD406E"/>
    <w:rsid w:val="00CD414A"/>
    <w:rsid w:val="00CD41DF"/>
    <w:rsid w:val="00CD4230"/>
    <w:rsid w:val="00CD4973"/>
    <w:rsid w:val="00CD4A44"/>
    <w:rsid w:val="00CD57EB"/>
    <w:rsid w:val="00CD6369"/>
    <w:rsid w:val="00CD67EE"/>
    <w:rsid w:val="00CD6C8A"/>
    <w:rsid w:val="00CE065B"/>
    <w:rsid w:val="00CE5AC6"/>
    <w:rsid w:val="00CE7933"/>
    <w:rsid w:val="00CE7A6F"/>
    <w:rsid w:val="00CE7D39"/>
    <w:rsid w:val="00CF02C8"/>
    <w:rsid w:val="00CF13B3"/>
    <w:rsid w:val="00CF1C23"/>
    <w:rsid w:val="00CF269C"/>
    <w:rsid w:val="00CF30B7"/>
    <w:rsid w:val="00CF3D18"/>
    <w:rsid w:val="00CF507C"/>
    <w:rsid w:val="00CF5779"/>
    <w:rsid w:val="00CF5F0F"/>
    <w:rsid w:val="00D00024"/>
    <w:rsid w:val="00D008B3"/>
    <w:rsid w:val="00D011EF"/>
    <w:rsid w:val="00D013EB"/>
    <w:rsid w:val="00D01671"/>
    <w:rsid w:val="00D0234B"/>
    <w:rsid w:val="00D03BD2"/>
    <w:rsid w:val="00D03C67"/>
    <w:rsid w:val="00D07920"/>
    <w:rsid w:val="00D07AAF"/>
    <w:rsid w:val="00D07D9F"/>
    <w:rsid w:val="00D10894"/>
    <w:rsid w:val="00D10AB0"/>
    <w:rsid w:val="00D10D77"/>
    <w:rsid w:val="00D11905"/>
    <w:rsid w:val="00D11D14"/>
    <w:rsid w:val="00D12D79"/>
    <w:rsid w:val="00D1403A"/>
    <w:rsid w:val="00D143A1"/>
    <w:rsid w:val="00D1485E"/>
    <w:rsid w:val="00D14C3F"/>
    <w:rsid w:val="00D151EA"/>
    <w:rsid w:val="00D15A69"/>
    <w:rsid w:val="00D15B59"/>
    <w:rsid w:val="00D16177"/>
    <w:rsid w:val="00D173BA"/>
    <w:rsid w:val="00D17957"/>
    <w:rsid w:val="00D2076D"/>
    <w:rsid w:val="00D210B6"/>
    <w:rsid w:val="00D21567"/>
    <w:rsid w:val="00D21E51"/>
    <w:rsid w:val="00D22163"/>
    <w:rsid w:val="00D224CE"/>
    <w:rsid w:val="00D22A6E"/>
    <w:rsid w:val="00D236DB"/>
    <w:rsid w:val="00D24526"/>
    <w:rsid w:val="00D25719"/>
    <w:rsid w:val="00D25B0C"/>
    <w:rsid w:val="00D265D9"/>
    <w:rsid w:val="00D26649"/>
    <w:rsid w:val="00D266FD"/>
    <w:rsid w:val="00D26B82"/>
    <w:rsid w:val="00D26CBD"/>
    <w:rsid w:val="00D3049E"/>
    <w:rsid w:val="00D3099A"/>
    <w:rsid w:val="00D3127E"/>
    <w:rsid w:val="00D31DCE"/>
    <w:rsid w:val="00D335A9"/>
    <w:rsid w:val="00D34A91"/>
    <w:rsid w:val="00D35365"/>
    <w:rsid w:val="00D3559B"/>
    <w:rsid w:val="00D355AF"/>
    <w:rsid w:val="00D356BD"/>
    <w:rsid w:val="00D35C7D"/>
    <w:rsid w:val="00D375BC"/>
    <w:rsid w:val="00D409F2"/>
    <w:rsid w:val="00D40AF8"/>
    <w:rsid w:val="00D40D29"/>
    <w:rsid w:val="00D41E75"/>
    <w:rsid w:val="00D42401"/>
    <w:rsid w:val="00D42BCF"/>
    <w:rsid w:val="00D436FE"/>
    <w:rsid w:val="00D440DC"/>
    <w:rsid w:val="00D44622"/>
    <w:rsid w:val="00D4568C"/>
    <w:rsid w:val="00D45877"/>
    <w:rsid w:val="00D458D0"/>
    <w:rsid w:val="00D46B07"/>
    <w:rsid w:val="00D505B9"/>
    <w:rsid w:val="00D50ED9"/>
    <w:rsid w:val="00D51872"/>
    <w:rsid w:val="00D51D82"/>
    <w:rsid w:val="00D5223C"/>
    <w:rsid w:val="00D5244D"/>
    <w:rsid w:val="00D5368A"/>
    <w:rsid w:val="00D53F25"/>
    <w:rsid w:val="00D53F87"/>
    <w:rsid w:val="00D54291"/>
    <w:rsid w:val="00D55964"/>
    <w:rsid w:val="00D55AF0"/>
    <w:rsid w:val="00D5603A"/>
    <w:rsid w:val="00D560C2"/>
    <w:rsid w:val="00D57AAD"/>
    <w:rsid w:val="00D6080A"/>
    <w:rsid w:val="00D6090A"/>
    <w:rsid w:val="00D60DAD"/>
    <w:rsid w:val="00D60E0A"/>
    <w:rsid w:val="00D60EE9"/>
    <w:rsid w:val="00D61B7B"/>
    <w:rsid w:val="00D624DC"/>
    <w:rsid w:val="00D62716"/>
    <w:rsid w:val="00D629CF"/>
    <w:rsid w:val="00D62E3B"/>
    <w:rsid w:val="00D62FF6"/>
    <w:rsid w:val="00D6570D"/>
    <w:rsid w:val="00D65919"/>
    <w:rsid w:val="00D6749A"/>
    <w:rsid w:val="00D70444"/>
    <w:rsid w:val="00D7046E"/>
    <w:rsid w:val="00D70CDA"/>
    <w:rsid w:val="00D72704"/>
    <w:rsid w:val="00D72DCA"/>
    <w:rsid w:val="00D7341C"/>
    <w:rsid w:val="00D73621"/>
    <w:rsid w:val="00D73A45"/>
    <w:rsid w:val="00D73B78"/>
    <w:rsid w:val="00D7409B"/>
    <w:rsid w:val="00D7427C"/>
    <w:rsid w:val="00D75171"/>
    <w:rsid w:val="00D7519E"/>
    <w:rsid w:val="00D753F0"/>
    <w:rsid w:val="00D75EE2"/>
    <w:rsid w:val="00D764D3"/>
    <w:rsid w:val="00D77512"/>
    <w:rsid w:val="00D77EA7"/>
    <w:rsid w:val="00D80442"/>
    <w:rsid w:val="00D80AA0"/>
    <w:rsid w:val="00D80E5A"/>
    <w:rsid w:val="00D81626"/>
    <w:rsid w:val="00D816BD"/>
    <w:rsid w:val="00D81A8C"/>
    <w:rsid w:val="00D8214F"/>
    <w:rsid w:val="00D846EE"/>
    <w:rsid w:val="00D84F47"/>
    <w:rsid w:val="00D857A1"/>
    <w:rsid w:val="00D87B9A"/>
    <w:rsid w:val="00D903A5"/>
    <w:rsid w:val="00D9053F"/>
    <w:rsid w:val="00D917A1"/>
    <w:rsid w:val="00D924CF"/>
    <w:rsid w:val="00D92597"/>
    <w:rsid w:val="00D93081"/>
    <w:rsid w:val="00D94FC8"/>
    <w:rsid w:val="00D95B2A"/>
    <w:rsid w:val="00D96125"/>
    <w:rsid w:val="00D9646D"/>
    <w:rsid w:val="00D96974"/>
    <w:rsid w:val="00D9794D"/>
    <w:rsid w:val="00DA0265"/>
    <w:rsid w:val="00DA0C07"/>
    <w:rsid w:val="00DA0D58"/>
    <w:rsid w:val="00DA1534"/>
    <w:rsid w:val="00DA1D55"/>
    <w:rsid w:val="00DA234A"/>
    <w:rsid w:val="00DA27F5"/>
    <w:rsid w:val="00DA2F65"/>
    <w:rsid w:val="00DA30FE"/>
    <w:rsid w:val="00DA3562"/>
    <w:rsid w:val="00DA5389"/>
    <w:rsid w:val="00DA5B9C"/>
    <w:rsid w:val="00DA5BC9"/>
    <w:rsid w:val="00DA5F87"/>
    <w:rsid w:val="00DA655C"/>
    <w:rsid w:val="00DA662D"/>
    <w:rsid w:val="00DB0233"/>
    <w:rsid w:val="00DB20B9"/>
    <w:rsid w:val="00DB25AA"/>
    <w:rsid w:val="00DB2BB5"/>
    <w:rsid w:val="00DB2EE3"/>
    <w:rsid w:val="00DB38C3"/>
    <w:rsid w:val="00DB5009"/>
    <w:rsid w:val="00DB50FD"/>
    <w:rsid w:val="00DB5EA3"/>
    <w:rsid w:val="00DC0AE4"/>
    <w:rsid w:val="00DC15A6"/>
    <w:rsid w:val="00DC31DE"/>
    <w:rsid w:val="00DC3AD4"/>
    <w:rsid w:val="00DC3EE4"/>
    <w:rsid w:val="00DC436C"/>
    <w:rsid w:val="00DC451B"/>
    <w:rsid w:val="00DC4546"/>
    <w:rsid w:val="00DC45C1"/>
    <w:rsid w:val="00DC5E1D"/>
    <w:rsid w:val="00DC5FED"/>
    <w:rsid w:val="00DC66A6"/>
    <w:rsid w:val="00DC6B6D"/>
    <w:rsid w:val="00DD02AD"/>
    <w:rsid w:val="00DD0BB2"/>
    <w:rsid w:val="00DD0C5B"/>
    <w:rsid w:val="00DD15AB"/>
    <w:rsid w:val="00DD1ADE"/>
    <w:rsid w:val="00DD1BA1"/>
    <w:rsid w:val="00DD2A5D"/>
    <w:rsid w:val="00DD2F77"/>
    <w:rsid w:val="00DD319A"/>
    <w:rsid w:val="00DD32E9"/>
    <w:rsid w:val="00DD376A"/>
    <w:rsid w:val="00DD3BD6"/>
    <w:rsid w:val="00DD423E"/>
    <w:rsid w:val="00DD5410"/>
    <w:rsid w:val="00DD5573"/>
    <w:rsid w:val="00DD5CD9"/>
    <w:rsid w:val="00DD5EAF"/>
    <w:rsid w:val="00DD63ED"/>
    <w:rsid w:val="00DD651B"/>
    <w:rsid w:val="00DD661C"/>
    <w:rsid w:val="00DD6B59"/>
    <w:rsid w:val="00DE0597"/>
    <w:rsid w:val="00DE105F"/>
    <w:rsid w:val="00DE17E5"/>
    <w:rsid w:val="00DE2827"/>
    <w:rsid w:val="00DE3C31"/>
    <w:rsid w:val="00DE49C7"/>
    <w:rsid w:val="00DE5030"/>
    <w:rsid w:val="00DE50FA"/>
    <w:rsid w:val="00DE7A0A"/>
    <w:rsid w:val="00DF0739"/>
    <w:rsid w:val="00DF2322"/>
    <w:rsid w:val="00DF25E0"/>
    <w:rsid w:val="00DF3643"/>
    <w:rsid w:val="00DF3977"/>
    <w:rsid w:val="00DF3C7A"/>
    <w:rsid w:val="00DF3F65"/>
    <w:rsid w:val="00DF42D8"/>
    <w:rsid w:val="00DF48E4"/>
    <w:rsid w:val="00DF5938"/>
    <w:rsid w:val="00DF6267"/>
    <w:rsid w:val="00DF659F"/>
    <w:rsid w:val="00DF6DAF"/>
    <w:rsid w:val="00E00215"/>
    <w:rsid w:val="00E00221"/>
    <w:rsid w:val="00E00831"/>
    <w:rsid w:val="00E0134C"/>
    <w:rsid w:val="00E018AB"/>
    <w:rsid w:val="00E01F7E"/>
    <w:rsid w:val="00E0210F"/>
    <w:rsid w:val="00E038AA"/>
    <w:rsid w:val="00E04FCE"/>
    <w:rsid w:val="00E054CD"/>
    <w:rsid w:val="00E05735"/>
    <w:rsid w:val="00E07435"/>
    <w:rsid w:val="00E07928"/>
    <w:rsid w:val="00E07E5B"/>
    <w:rsid w:val="00E1041A"/>
    <w:rsid w:val="00E12ABF"/>
    <w:rsid w:val="00E12F0C"/>
    <w:rsid w:val="00E12F7A"/>
    <w:rsid w:val="00E134F2"/>
    <w:rsid w:val="00E1405F"/>
    <w:rsid w:val="00E1486C"/>
    <w:rsid w:val="00E15122"/>
    <w:rsid w:val="00E15611"/>
    <w:rsid w:val="00E1585A"/>
    <w:rsid w:val="00E15978"/>
    <w:rsid w:val="00E16914"/>
    <w:rsid w:val="00E16A97"/>
    <w:rsid w:val="00E21E02"/>
    <w:rsid w:val="00E2257A"/>
    <w:rsid w:val="00E23B4C"/>
    <w:rsid w:val="00E2434D"/>
    <w:rsid w:val="00E2445A"/>
    <w:rsid w:val="00E252C3"/>
    <w:rsid w:val="00E26C28"/>
    <w:rsid w:val="00E278CB"/>
    <w:rsid w:val="00E31206"/>
    <w:rsid w:val="00E31C5E"/>
    <w:rsid w:val="00E320FB"/>
    <w:rsid w:val="00E3250F"/>
    <w:rsid w:val="00E325D4"/>
    <w:rsid w:val="00E330BB"/>
    <w:rsid w:val="00E3453C"/>
    <w:rsid w:val="00E348B3"/>
    <w:rsid w:val="00E34AEF"/>
    <w:rsid w:val="00E354EB"/>
    <w:rsid w:val="00E366E9"/>
    <w:rsid w:val="00E40D89"/>
    <w:rsid w:val="00E40E19"/>
    <w:rsid w:val="00E43AAB"/>
    <w:rsid w:val="00E44682"/>
    <w:rsid w:val="00E45872"/>
    <w:rsid w:val="00E46CE6"/>
    <w:rsid w:val="00E4733F"/>
    <w:rsid w:val="00E47372"/>
    <w:rsid w:val="00E47B41"/>
    <w:rsid w:val="00E501FE"/>
    <w:rsid w:val="00E50F02"/>
    <w:rsid w:val="00E510F3"/>
    <w:rsid w:val="00E51297"/>
    <w:rsid w:val="00E5164C"/>
    <w:rsid w:val="00E51828"/>
    <w:rsid w:val="00E51B64"/>
    <w:rsid w:val="00E521CC"/>
    <w:rsid w:val="00E52480"/>
    <w:rsid w:val="00E5270B"/>
    <w:rsid w:val="00E53009"/>
    <w:rsid w:val="00E53EDA"/>
    <w:rsid w:val="00E54159"/>
    <w:rsid w:val="00E54248"/>
    <w:rsid w:val="00E54820"/>
    <w:rsid w:val="00E54961"/>
    <w:rsid w:val="00E54BEA"/>
    <w:rsid w:val="00E54C0C"/>
    <w:rsid w:val="00E54F3F"/>
    <w:rsid w:val="00E562EB"/>
    <w:rsid w:val="00E5633E"/>
    <w:rsid w:val="00E60055"/>
    <w:rsid w:val="00E600CB"/>
    <w:rsid w:val="00E61387"/>
    <w:rsid w:val="00E62EEC"/>
    <w:rsid w:val="00E64FB9"/>
    <w:rsid w:val="00E66083"/>
    <w:rsid w:val="00E660D6"/>
    <w:rsid w:val="00E669D7"/>
    <w:rsid w:val="00E66BF2"/>
    <w:rsid w:val="00E66C05"/>
    <w:rsid w:val="00E66C4B"/>
    <w:rsid w:val="00E67F82"/>
    <w:rsid w:val="00E709A3"/>
    <w:rsid w:val="00E70E7E"/>
    <w:rsid w:val="00E71E9D"/>
    <w:rsid w:val="00E72126"/>
    <w:rsid w:val="00E7216A"/>
    <w:rsid w:val="00E72295"/>
    <w:rsid w:val="00E72BCF"/>
    <w:rsid w:val="00E73225"/>
    <w:rsid w:val="00E73F3A"/>
    <w:rsid w:val="00E745B8"/>
    <w:rsid w:val="00E75535"/>
    <w:rsid w:val="00E764F0"/>
    <w:rsid w:val="00E7695F"/>
    <w:rsid w:val="00E777AE"/>
    <w:rsid w:val="00E7789E"/>
    <w:rsid w:val="00E77E3A"/>
    <w:rsid w:val="00E77E8F"/>
    <w:rsid w:val="00E8011A"/>
    <w:rsid w:val="00E803E9"/>
    <w:rsid w:val="00E8114C"/>
    <w:rsid w:val="00E81639"/>
    <w:rsid w:val="00E832E0"/>
    <w:rsid w:val="00E8398A"/>
    <w:rsid w:val="00E85249"/>
    <w:rsid w:val="00E860A2"/>
    <w:rsid w:val="00E86637"/>
    <w:rsid w:val="00E90213"/>
    <w:rsid w:val="00E9049E"/>
    <w:rsid w:val="00E92320"/>
    <w:rsid w:val="00E9238E"/>
    <w:rsid w:val="00E92656"/>
    <w:rsid w:val="00E92C2A"/>
    <w:rsid w:val="00E93E00"/>
    <w:rsid w:val="00E9488B"/>
    <w:rsid w:val="00E94BE1"/>
    <w:rsid w:val="00E95EFC"/>
    <w:rsid w:val="00E970C0"/>
    <w:rsid w:val="00E97AAE"/>
    <w:rsid w:val="00E97BBD"/>
    <w:rsid w:val="00E97D01"/>
    <w:rsid w:val="00E97F61"/>
    <w:rsid w:val="00EA086C"/>
    <w:rsid w:val="00EA13F5"/>
    <w:rsid w:val="00EA2352"/>
    <w:rsid w:val="00EA2649"/>
    <w:rsid w:val="00EA3A12"/>
    <w:rsid w:val="00EA3E06"/>
    <w:rsid w:val="00EA3E86"/>
    <w:rsid w:val="00EA50C6"/>
    <w:rsid w:val="00EA5450"/>
    <w:rsid w:val="00EA5560"/>
    <w:rsid w:val="00EA5D0A"/>
    <w:rsid w:val="00EA6FED"/>
    <w:rsid w:val="00EA7A07"/>
    <w:rsid w:val="00EB0850"/>
    <w:rsid w:val="00EB1285"/>
    <w:rsid w:val="00EB1691"/>
    <w:rsid w:val="00EB33C1"/>
    <w:rsid w:val="00EB34AA"/>
    <w:rsid w:val="00EB382C"/>
    <w:rsid w:val="00EB41E4"/>
    <w:rsid w:val="00EB460E"/>
    <w:rsid w:val="00EB56B9"/>
    <w:rsid w:val="00EB5904"/>
    <w:rsid w:val="00EB67E9"/>
    <w:rsid w:val="00EB6CC1"/>
    <w:rsid w:val="00EB7E86"/>
    <w:rsid w:val="00EC1239"/>
    <w:rsid w:val="00EC1993"/>
    <w:rsid w:val="00EC21C3"/>
    <w:rsid w:val="00EC40D2"/>
    <w:rsid w:val="00EC4D23"/>
    <w:rsid w:val="00EC500B"/>
    <w:rsid w:val="00EC5523"/>
    <w:rsid w:val="00EC592D"/>
    <w:rsid w:val="00EC7B0C"/>
    <w:rsid w:val="00EC7C4E"/>
    <w:rsid w:val="00EC7D5A"/>
    <w:rsid w:val="00ED067B"/>
    <w:rsid w:val="00ED217F"/>
    <w:rsid w:val="00ED2AEB"/>
    <w:rsid w:val="00ED38EB"/>
    <w:rsid w:val="00ED45BD"/>
    <w:rsid w:val="00ED5707"/>
    <w:rsid w:val="00ED6615"/>
    <w:rsid w:val="00ED6A2E"/>
    <w:rsid w:val="00ED6A3A"/>
    <w:rsid w:val="00ED72FA"/>
    <w:rsid w:val="00ED7646"/>
    <w:rsid w:val="00ED7AC2"/>
    <w:rsid w:val="00EE13BB"/>
    <w:rsid w:val="00EE141F"/>
    <w:rsid w:val="00EE1992"/>
    <w:rsid w:val="00EE2346"/>
    <w:rsid w:val="00EE2766"/>
    <w:rsid w:val="00EE286F"/>
    <w:rsid w:val="00EE33B2"/>
    <w:rsid w:val="00EE3C02"/>
    <w:rsid w:val="00EE4A07"/>
    <w:rsid w:val="00EE51CF"/>
    <w:rsid w:val="00EE585C"/>
    <w:rsid w:val="00EE5C1D"/>
    <w:rsid w:val="00EE657C"/>
    <w:rsid w:val="00EE6A9B"/>
    <w:rsid w:val="00EE6BED"/>
    <w:rsid w:val="00EE6DAF"/>
    <w:rsid w:val="00EE7251"/>
    <w:rsid w:val="00EE78DD"/>
    <w:rsid w:val="00EF0090"/>
    <w:rsid w:val="00EF0166"/>
    <w:rsid w:val="00EF01C0"/>
    <w:rsid w:val="00EF0321"/>
    <w:rsid w:val="00EF08CB"/>
    <w:rsid w:val="00EF0A1A"/>
    <w:rsid w:val="00EF161F"/>
    <w:rsid w:val="00EF2019"/>
    <w:rsid w:val="00EF41CE"/>
    <w:rsid w:val="00EF4BAD"/>
    <w:rsid w:val="00EF535D"/>
    <w:rsid w:val="00EF56BB"/>
    <w:rsid w:val="00EF598F"/>
    <w:rsid w:val="00EF6A4F"/>
    <w:rsid w:val="00EF6B9E"/>
    <w:rsid w:val="00EF7617"/>
    <w:rsid w:val="00EF772D"/>
    <w:rsid w:val="00F008AB"/>
    <w:rsid w:val="00F010D2"/>
    <w:rsid w:val="00F019FF"/>
    <w:rsid w:val="00F01DE5"/>
    <w:rsid w:val="00F02639"/>
    <w:rsid w:val="00F02900"/>
    <w:rsid w:val="00F02BA7"/>
    <w:rsid w:val="00F0310D"/>
    <w:rsid w:val="00F03CB9"/>
    <w:rsid w:val="00F0543C"/>
    <w:rsid w:val="00F05EA8"/>
    <w:rsid w:val="00F0658F"/>
    <w:rsid w:val="00F06BF4"/>
    <w:rsid w:val="00F073E1"/>
    <w:rsid w:val="00F076B8"/>
    <w:rsid w:val="00F07700"/>
    <w:rsid w:val="00F079FA"/>
    <w:rsid w:val="00F100E1"/>
    <w:rsid w:val="00F1034C"/>
    <w:rsid w:val="00F10942"/>
    <w:rsid w:val="00F10E32"/>
    <w:rsid w:val="00F112F9"/>
    <w:rsid w:val="00F1149D"/>
    <w:rsid w:val="00F11519"/>
    <w:rsid w:val="00F11595"/>
    <w:rsid w:val="00F11926"/>
    <w:rsid w:val="00F11E37"/>
    <w:rsid w:val="00F1432C"/>
    <w:rsid w:val="00F1470A"/>
    <w:rsid w:val="00F163FA"/>
    <w:rsid w:val="00F174A8"/>
    <w:rsid w:val="00F17DF0"/>
    <w:rsid w:val="00F220A2"/>
    <w:rsid w:val="00F227B9"/>
    <w:rsid w:val="00F22938"/>
    <w:rsid w:val="00F22F0E"/>
    <w:rsid w:val="00F23C44"/>
    <w:rsid w:val="00F24B27"/>
    <w:rsid w:val="00F25366"/>
    <w:rsid w:val="00F25E61"/>
    <w:rsid w:val="00F26E9B"/>
    <w:rsid w:val="00F26F46"/>
    <w:rsid w:val="00F26FFE"/>
    <w:rsid w:val="00F27471"/>
    <w:rsid w:val="00F27512"/>
    <w:rsid w:val="00F31446"/>
    <w:rsid w:val="00F32952"/>
    <w:rsid w:val="00F3488B"/>
    <w:rsid w:val="00F35835"/>
    <w:rsid w:val="00F359EC"/>
    <w:rsid w:val="00F35A76"/>
    <w:rsid w:val="00F35CA0"/>
    <w:rsid w:val="00F3604C"/>
    <w:rsid w:val="00F3651B"/>
    <w:rsid w:val="00F37143"/>
    <w:rsid w:val="00F4014A"/>
    <w:rsid w:val="00F40DA3"/>
    <w:rsid w:val="00F40FE2"/>
    <w:rsid w:val="00F41286"/>
    <w:rsid w:val="00F43298"/>
    <w:rsid w:val="00F43F26"/>
    <w:rsid w:val="00F43F48"/>
    <w:rsid w:val="00F44603"/>
    <w:rsid w:val="00F455E7"/>
    <w:rsid w:val="00F45BF3"/>
    <w:rsid w:val="00F46545"/>
    <w:rsid w:val="00F47EBC"/>
    <w:rsid w:val="00F515A8"/>
    <w:rsid w:val="00F52571"/>
    <w:rsid w:val="00F527D8"/>
    <w:rsid w:val="00F53AD4"/>
    <w:rsid w:val="00F53C00"/>
    <w:rsid w:val="00F559CD"/>
    <w:rsid w:val="00F55E86"/>
    <w:rsid w:val="00F57347"/>
    <w:rsid w:val="00F576B7"/>
    <w:rsid w:val="00F57B3B"/>
    <w:rsid w:val="00F60A19"/>
    <w:rsid w:val="00F62792"/>
    <w:rsid w:val="00F62A56"/>
    <w:rsid w:val="00F631B3"/>
    <w:rsid w:val="00F63609"/>
    <w:rsid w:val="00F64333"/>
    <w:rsid w:val="00F6433F"/>
    <w:rsid w:val="00F64C9B"/>
    <w:rsid w:val="00F65FD1"/>
    <w:rsid w:val="00F66787"/>
    <w:rsid w:val="00F7047B"/>
    <w:rsid w:val="00F70B56"/>
    <w:rsid w:val="00F71247"/>
    <w:rsid w:val="00F71B2E"/>
    <w:rsid w:val="00F73D8C"/>
    <w:rsid w:val="00F7463B"/>
    <w:rsid w:val="00F74D3E"/>
    <w:rsid w:val="00F75812"/>
    <w:rsid w:val="00F75EB6"/>
    <w:rsid w:val="00F76FF5"/>
    <w:rsid w:val="00F80A27"/>
    <w:rsid w:val="00F81485"/>
    <w:rsid w:val="00F82B77"/>
    <w:rsid w:val="00F84400"/>
    <w:rsid w:val="00F84450"/>
    <w:rsid w:val="00F84E4F"/>
    <w:rsid w:val="00F8625E"/>
    <w:rsid w:val="00F868BD"/>
    <w:rsid w:val="00F87A5B"/>
    <w:rsid w:val="00F87F5F"/>
    <w:rsid w:val="00F90673"/>
    <w:rsid w:val="00F90896"/>
    <w:rsid w:val="00F90CFD"/>
    <w:rsid w:val="00F90E77"/>
    <w:rsid w:val="00F93C67"/>
    <w:rsid w:val="00F95054"/>
    <w:rsid w:val="00F953E2"/>
    <w:rsid w:val="00F9563E"/>
    <w:rsid w:val="00F9572B"/>
    <w:rsid w:val="00F95AD0"/>
    <w:rsid w:val="00F9618A"/>
    <w:rsid w:val="00F969AF"/>
    <w:rsid w:val="00F97B8E"/>
    <w:rsid w:val="00FA01B6"/>
    <w:rsid w:val="00FA04B2"/>
    <w:rsid w:val="00FA11C3"/>
    <w:rsid w:val="00FA12DE"/>
    <w:rsid w:val="00FA3672"/>
    <w:rsid w:val="00FA3D3C"/>
    <w:rsid w:val="00FA3E89"/>
    <w:rsid w:val="00FA413F"/>
    <w:rsid w:val="00FA4C95"/>
    <w:rsid w:val="00FA4E7B"/>
    <w:rsid w:val="00FA4F7A"/>
    <w:rsid w:val="00FA738F"/>
    <w:rsid w:val="00FB24F4"/>
    <w:rsid w:val="00FB3357"/>
    <w:rsid w:val="00FB4156"/>
    <w:rsid w:val="00FB4891"/>
    <w:rsid w:val="00FB54E0"/>
    <w:rsid w:val="00FB59D2"/>
    <w:rsid w:val="00FB6497"/>
    <w:rsid w:val="00FB738A"/>
    <w:rsid w:val="00FB757B"/>
    <w:rsid w:val="00FB7BAC"/>
    <w:rsid w:val="00FC009A"/>
    <w:rsid w:val="00FC03EA"/>
    <w:rsid w:val="00FC0A52"/>
    <w:rsid w:val="00FC1962"/>
    <w:rsid w:val="00FC2A0C"/>
    <w:rsid w:val="00FC2EAA"/>
    <w:rsid w:val="00FC43B3"/>
    <w:rsid w:val="00FC4783"/>
    <w:rsid w:val="00FC4AA3"/>
    <w:rsid w:val="00FC4FE8"/>
    <w:rsid w:val="00FC6978"/>
    <w:rsid w:val="00FC69F2"/>
    <w:rsid w:val="00FC6F1B"/>
    <w:rsid w:val="00FC7343"/>
    <w:rsid w:val="00FD00F5"/>
    <w:rsid w:val="00FD0910"/>
    <w:rsid w:val="00FD117A"/>
    <w:rsid w:val="00FD1219"/>
    <w:rsid w:val="00FD2A22"/>
    <w:rsid w:val="00FD33EA"/>
    <w:rsid w:val="00FD3448"/>
    <w:rsid w:val="00FD44D7"/>
    <w:rsid w:val="00FD6D29"/>
    <w:rsid w:val="00FD7A0C"/>
    <w:rsid w:val="00FD7BA0"/>
    <w:rsid w:val="00FD7BEB"/>
    <w:rsid w:val="00FE1492"/>
    <w:rsid w:val="00FE1E5B"/>
    <w:rsid w:val="00FE28F7"/>
    <w:rsid w:val="00FE3102"/>
    <w:rsid w:val="00FE349B"/>
    <w:rsid w:val="00FE378B"/>
    <w:rsid w:val="00FE5257"/>
    <w:rsid w:val="00FE5528"/>
    <w:rsid w:val="00FE5E23"/>
    <w:rsid w:val="00FE62E9"/>
    <w:rsid w:val="00FE6381"/>
    <w:rsid w:val="00FE6613"/>
    <w:rsid w:val="00FE6B21"/>
    <w:rsid w:val="00FE6D68"/>
    <w:rsid w:val="00FE70B2"/>
    <w:rsid w:val="00FE7972"/>
    <w:rsid w:val="00FF009E"/>
    <w:rsid w:val="00FF00EF"/>
    <w:rsid w:val="00FF1461"/>
    <w:rsid w:val="00FF20BA"/>
    <w:rsid w:val="00FF2625"/>
    <w:rsid w:val="00FF326B"/>
    <w:rsid w:val="00FF35CA"/>
    <w:rsid w:val="00FF48A0"/>
    <w:rsid w:val="00FF5067"/>
    <w:rsid w:val="00FF577B"/>
    <w:rsid w:val="00FF6516"/>
    <w:rsid w:val="00FF6BAC"/>
    <w:rsid w:val="00FF6BB6"/>
    <w:rsid w:val="0BBD65C8"/>
    <w:rsid w:val="1AF7B43B"/>
    <w:rsid w:val="1C697A6B"/>
    <w:rsid w:val="40F55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CFEDB"/>
  <w15:docId w15:val="{8564AE22-CA80-3044-A48D-EF9D0BC7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31B3"/>
    <w:pPr>
      <w:keepNext/>
      <w:keepLines/>
      <w:spacing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581EE8"/>
    <w:pPr>
      <w:keepNext/>
      <w:keepLines/>
      <w:numPr>
        <w:numId w:val="47"/>
      </w:numPr>
      <w:spacing w:after="0" w:line="480" w:lineRule="auto"/>
      <w:contextualSpacing/>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1B4EA4"/>
    <w:pPr>
      <w:keepNext/>
      <w:keepLines/>
      <w:spacing w:after="0" w:line="480" w:lineRule="auto"/>
      <w:jc w:val="center"/>
      <w:outlineLvl w:val="2"/>
    </w:pPr>
    <w:rPr>
      <w:rFonts w:ascii="Times New Roman" w:eastAsiaTheme="majorEastAsia" w:hAnsi="Times New Roman" w:cstheme="majorBidi"/>
      <w:color w:val="000000" w:themeColor="text1"/>
      <w:sz w:val="24"/>
      <w:szCs w:val="24"/>
    </w:rPr>
  </w:style>
  <w:style w:type="paragraph" w:styleId="Heading4">
    <w:name w:val="heading 4"/>
    <w:basedOn w:val="Normal"/>
    <w:next w:val="Normal"/>
    <w:link w:val="Heading4Char"/>
    <w:uiPriority w:val="9"/>
    <w:unhideWhenUsed/>
    <w:qFormat/>
    <w:rsid w:val="008933E5"/>
    <w:pPr>
      <w:keepNext/>
      <w:keepLines/>
      <w:spacing w:after="0" w:line="240" w:lineRule="auto"/>
      <w:ind w:left="811"/>
      <w:outlineLvl w:val="3"/>
    </w:pPr>
    <w:rPr>
      <w:rFonts w:ascii="Times New Roman" w:eastAsiaTheme="majorEastAsia" w:hAnsi="Times New Roman" w:cstheme="majorBidi"/>
      <w:iCs/>
      <w:color w:val="000000" w:themeColor="text1"/>
      <w:sz w:val="24"/>
    </w:rPr>
  </w:style>
  <w:style w:type="paragraph" w:styleId="Heading6">
    <w:name w:val="heading 6"/>
    <w:basedOn w:val="Normal"/>
    <w:next w:val="Normal"/>
    <w:link w:val="Heading6Char"/>
    <w:uiPriority w:val="9"/>
    <w:unhideWhenUsed/>
    <w:qFormat/>
    <w:rsid w:val="00CC797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EL,kepala,List Paragraph1,SUB BAB2,ANNEX,skripsi,Body Text Char1,Char Char2,List Paragraph2,Body of text"/>
    <w:basedOn w:val="Normal"/>
    <w:link w:val="ListParagraphChar"/>
    <w:uiPriority w:val="34"/>
    <w:qFormat/>
    <w:rsid w:val="009F4048"/>
    <w:pPr>
      <w:ind w:left="720"/>
      <w:contextualSpacing/>
    </w:pPr>
  </w:style>
  <w:style w:type="character" w:customStyle="1" w:styleId="Heading6Char">
    <w:name w:val="Heading 6 Char"/>
    <w:basedOn w:val="DefaultParagraphFont"/>
    <w:link w:val="Heading6"/>
    <w:uiPriority w:val="9"/>
    <w:semiHidden/>
    <w:rsid w:val="00CC7977"/>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CC7977"/>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CC7977"/>
    <w:rPr>
      <w:i/>
      <w:iCs/>
    </w:rPr>
  </w:style>
  <w:style w:type="table" w:styleId="TableGrid">
    <w:name w:val="Table Grid"/>
    <w:basedOn w:val="TableNormal"/>
    <w:uiPriority w:val="39"/>
    <w:rsid w:val="00EC2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49B1"/>
    <w:rPr>
      <w:color w:val="808080"/>
    </w:rPr>
  </w:style>
  <w:style w:type="paragraph" w:styleId="Header">
    <w:name w:val="header"/>
    <w:basedOn w:val="Normal"/>
    <w:link w:val="HeaderChar"/>
    <w:uiPriority w:val="99"/>
    <w:unhideWhenUsed/>
    <w:rsid w:val="00D26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649"/>
  </w:style>
  <w:style w:type="paragraph" w:styleId="Footer">
    <w:name w:val="footer"/>
    <w:basedOn w:val="Normal"/>
    <w:link w:val="FooterChar"/>
    <w:uiPriority w:val="99"/>
    <w:unhideWhenUsed/>
    <w:rsid w:val="00D26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649"/>
  </w:style>
  <w:style w:type="character" w:styleId="PageNumber">
    <w:name w:val="page number"/>
    <w:basedOn w:val="DefaultParagraphFont"/>
    <w:uiPriority w:val="99"/>
    <w:semiHidden/>
    <w:unhideWhenUsed/>
    <w:rsid w:val="00B615A3"/>
  </w:style>
  <w:style w:type="character" w:customStyle="1" w:styleId="fontstyle01">
    <w:name w:val="fontstyle01"/>
    <w:basedOn w:val="DefaultParagraphFont"/>
    <w:rsid w:val="00045168"/>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045168"/>
    <w:rPr>
      <w:rFonts w:ascii="TimesNewRomanPS-ItalicMT" w:hAnsi="TimesNewRomanPS-ItalicMT" w:hint="default"/>
      <w:b w:val="0"/>
      <w:bCs w:val="0"/>
      <w:i/>
      <w:iCs/>
      <w:color w:val="000000"/>
      <w:sz w:val="20"/>
      <w:szCs w:val="20"/>
    </w:rPr>
  </w:style>
  <w:style w:type="character" w:customStyle="1" w:styleId="fontstyle11">
    <w:name w:val="fontstyle11"/>
    <w:basedOn w:val="DefaultParagraphFont"/>
    <w:rsid w:val="00045168"/>
    <w:rPr>
      <w:rFonts w:ascii="TimesNewRomanPSMT" w:hAnsi="TimesNewRomanPSMT" w:hint="default"/>
      <w:b w:val="0"/>
      <w:bCs w:val="0"/>
      <w:i w:val="0"/>
      <w:iCs w:val="0"/>
      <w:color w:val="000000"/>
      <w:sz w:val="24"/>
      <w:szCs w:val="24"/>
    </w:rPr>
  </w:style>
  <w:style w:type="paragraph" w:customStyle="1" w:styleId="Default">
    <w:name w:val="Default"/>
    <w:rsid w:val="0037068D"/>
    <w:pPr>
      <w:autoSpaceDE w:val="0"/>
      <w:autoSpaceDN w:val="0"/>
      <w:adjustRightInd w:val="0"/>
      <w:spacing w:after="0" w:line="240" w:lineRule="auto"/>
    </w:pPr>
    <w:rPr>
      <w:rFonts w:ascii="Times New Roman" w:eastAsiaTheme="minorHAnsi" w:hAnsi="Times New Roman" w:cs="Times New Roman"/>
      <w:color w:val="000000"/>
      <w:sz w:val="24"/>
      <w:szCs w:val="24"/>
      <w:lang w:val="id-ID"/>
    </w:rPr>
  </w:style>
  <w:style w:type="character" w:customStyle="1" w:styleId="ListParagraphChar">
    <w:name w:val="List Paragraph Char"/>
    <w:aliases w:val="TABEL Char,kepala Char,List Paragraph1 Char,SUB BAB2 Char,ANNEX Char,skripsi Char,Body Text Char1 Char,Char Char2 Char,List Paragraph2 Char,Body of text Char"/>
    <w:basedOn w:val="DefaultParagraphFont"/>
    <w:link w:val="ListParagraph"/>
    <w:uiPriority w:val="34"/>
    <w:locked/>
    <w:rsid w:val="00353B3A"/>
  </w:style>
  <w:style w:type="table" w:customStyle="1" w:styleId="TableGridLight1">
    <w:name w:val="Table Grid Light1"/>
    <w:basedOn w:val="TableNormal"/>
    <w:uiPriority w:val="40"/>
    <w:rsid w:val="00BC5B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C5B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BC5B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1Light1">
    <w:name w:val="List Table 1 Light1"/>
    <w:basedOn w:val="TableNormal"/>
    <w:uiPriority w:val="46"/>
    <w:rsid w:val="000525F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uiPriority w:val="99"/>
    <w:semiHidden/>
    <w:unhideWhenUsed/>
    <w:rsid w:val="005F46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F46C1"/>
    <w:rPr>
      <w:sz w:val="20"/>
      <w:szCs w:val="20"/>
    </w:rPr>
  </w:style>
  <w:style w:type="character" w:styleId="EndnoteReference">
    <w:name w:val="endnote reference"/>
    <w:basedOn w:val="DefaultParagraphFont"/>
    <w:uiPriority w:val="99"/>
    <w:semiHidden/>
    <w:unhideWhenUsed/>
    <w:rsid w:val="005F46C1"/>
    <w:rPr>
      <w:vertAlign w:val="superscript"/>
    </w:rPr>
  </w:style>
  <w:style w:type="character" w:customStyle="1" w:styleId="Heading1Char">
    <w:name w:val="Heading 1 Char"/>
    <w:basedOn w:val="DefaultParagraphFont"/>
    <w:link w:val="Heading1"/>
    <w:uiPriority w:val="9"/>
    <w:rsid w:val="00F631B3"/>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561B9F"/>
    <w:pPr>
      <w:outlineLvl w:val="9"/>
    </w:pPr>
  </w:style>
  <w:style w:type="character" w:customStyle="1" w:styleId="Heading2Char">
    <w:name w:val="Heading 2 Char"/>
    <w:basedOn w:val="DefaultParagraphFont"/>
    <w:link w:val="Heading2"/>
    <w:uiPriority w:val="9"/>
    <w:rsid w:val="00581EE8"/>
    <w:rPr>
      <w:rFonts w:ascii="Times New Roman" w:eastAsiaTheme="majorEastAsia" w:hAnsi="Times New Roman" w:cstheme="majorBidi"/>
      <w:b/>
      <w:sz w:val="24"/>
      <w:szCs w:val="26"/>
    </w:rPr>
  </w:style>
  <w:style w:type="paragraph" w:styleId="TOC1">
    <w:name w:val="toc 1"/>
    <w:basedOn w:val="Normal"/>
    <w:next w:val="Normal"/>
    <w:autoRedefine/>
    <w:uiPriority w:val="39"/>
    <w:unhideWhenUsed/>
    <w:rsid w:val="005E705E"/>
    <w:pPr>
      <w:spacing w:after="100"/>
    </w:pPr>
    <w:rPr>
      <w:rFonts w:ascii="Times New Roman" w:hAnsi="Times New Roman"/>
      <w:sz w:val="24"/>
    </w:rPr>
  </w:style>
  <w:style w:type="paragraph" w:styleId="TOC2">
    <w:name w:val="toc 2"/>
    <w:basedOn w:val="Normal"/>
    <w:next w:val="Normal"/>
    <w:autoRedefine/>
    <w:uiPriority w:val="39"/>
    <w:unhideWhenUsed/>
    <w:rsid w:val="0030408F"/>
    <w:pPr>
      <w:tabs>
        <w:tab w:val="left" w:pos="660"/>
        <w:tab w:val="right" w:leader="dot" w:pos="7928"/>
      </w:tabs>
      <w:spacing w:after="0"/>
      <w:ind w:left="220"/>
    </w:pPr>
    <w:rPr>
      <w:rFonts w:ascii="Times New Roman" w:hAnsi="Times New Roman"/>
      <w:sz w:val="24"/>
    </w:rPr>
  </w:style>
  <w:style w:type="character" w:styleId="Hyperlink">
    <w:name w:val="Hyperlink"/>
    <w:basedOn w:val="DefaultParagraphFont"/>
    <w:uiPriority w:val="99"/>
    <w:unhideWhenUsed/>
    <w:rsid w:val="00DD3BD6"/>
    <w:rPr>
      <w:color w:val="0563C1" w:themeColor="hyperlink"/>
      <w:u w:val="single"/>
    </w:rPr>
  </w:style>
  <w:style w:type="character" w:customStyle="1" w:styleId="Heading3Char">
    <w:name w:val="Heading 3 Char"/>
    <w:basedOn w:val="DefaultParagraphFont"/>
    <w:link w:val="Heading3"/>
    <w:uiPriority w:val="9"/>
    <w:rsid w:val="001B4EA4"/>
    <w:rPr>
      <w:rFonts w:ascii="Times New Roman" w:eastAsiaTheme="majorEastAsia" w:hAnsi="Times New Roman" w:cstheme="majorBidi"/>
      <w:color w:val="000000" w:themeColor="text1"/>
      <w:sz w:val="24"/>
      <w:szCs w:val="24"/>
    </w:rPr>
  </w:style>
  <w:style w:type="paragraph" w:styleId="TOC3">
    <w:name w:val="toc 3"/>
    <w:basedOn w:val="Normal"/>
    <w:next w:val="Normal"/>
    <w:autoRedefine/>
    <w:uiPriority w:val="39"/>
    <w:unhideWhenUsed/>
    <w:rsid w:val="008D20A9"/>
    <w:pPr>
      <w:spacing w:after="100"/>
      <w:ind w:left="440"/>
    </w:pPr>
    <w:rPr>
      <w:lang w:val="en-ID" w:eastAsia="en-ID"/>
    </w:rPr>
  </w:style>
  <w:style w:type="paragraph" w:styleId="TOC4">
    <w:name w:val="toc 4"/>
    <w:basedOn w:val="Normal"/>
    <w:next w:val="Normal"/>
    <w:autoRedefine/>
    <w:uiPriority w:val="39"/>
    <w:unhideWhenUsed/>
    <w:rsid w:val="008D20A9"/>
    <w:pPr>
      <w:spacing w:after="100"/>
      <w:ind w:left="660"/>
    </w:pPr>
    <w:rPr>
      <w:lang w:val="en-ID" w:eastAsia="en-ID"/>
    </w:rPr>
  </w:style>
  <w:style w:type="paragraph" w:styleId="TOC5">
    <w:name w:val="toc 5"/>
    <w:basedOn w:val="Normal"/>
    <w:next w:val="Normal"/>
    <w:autoRedefine/>
    <w:uiPriority w:val="39"/>
    <w:unhideWhenUsed/>
    <w:rsid w:val="008D20A9"/>
    <w:pPr>
      <w:spacing w:after="100"/>
      <w:ind w:left="880"/>
    </w:pPr>
    <w:rPr>
      <w:lang w:val="en-ID" w:eastAsia="en-ID"/>
    </w:rPr>
  </w:style>
  <w:style w:type="paragraph" w:styleId="TOC6">
    <w:name w:val="toc 6"/>
    <w:basedOn w:val="Normal"/>
    <w:next w:val="Normal"/>
    <w:autoRedefine/>
    <w:uiPriority w:val="39"/>
    <w:unhideWhenUsed/>
    <w:rsid w:val="008D20A9"/>
    <w:pPr>
      <w:spacing w:after="100"/>
      <w:ind w:left="1100"/>
    </w:pPr>
    <w:rPr>
      <w:lang w:val="en-ID" w:eastAsia="en-ID"/>
    </w:rPr>
  </w:style>
  <w:style w:type="paragraph" w:styleId="TOC7">
    <w:name w:val="toc 7"/>
    <w:basedOn w:val="Normal"/>
    <w:next w:val="Normal"/>
    <w:autoRedefine/>
    <w:uiPriority w:val="39"/>
    <w:unhideWhenUsed/>
    <w:rsid w:val="008D20A9"/>
    <w:pPr>
      <w:spacing w:after="100"/>
      <w:ind w:left="1320"/>
    </w:pPr>
    <w:rPr>
      <w:lang w:val="en-ID" w:eastAsia="en-ID"/>
    </w:rPr>
  </w:style>
  <w:style w:type="paragraph" w:styleId="TOC8">
    <w:name w:val="toc 8"/>
    <w:basedOn w:val="Normal"/>
    <w:next w:val="Normal"/>
    <w:autoRedefine/>
    <w:uiPriority w:val="39"/>
    <w:unhideWhenUsed/>
    <w:rsid w:val="008D20A9"/>
    <w:pPr>
      <w:spacing w:after="100"/>
      <w:ind w:left="1540"/>
    </w:pPr>
    <w:rPr>
      <w:lang w:val="en-ID" w:eastAsia="en-ID"/>
    </w:rPr>
  </w:style>
  <w:style w:type="paragraph" w:styleId="TOC9">
    <w:name w:val="toc 9"/>
    <w:basedOn w:val="Normal"/>
    <w:next w:val="Normal"/>
    <w:autoRedefine/>
    <w:uiPriority w:val="39"/>
    <w:unhideWhenUsed/>
    <w:rsid w:val="008D20A9"/>
    <w:pPr>
      <w:spacing w:after="100"/>
      <w:ind w:left="1760"/>
    </w:pPr>
    <w:rPr>
      <w:lang w:val="en-ID" w:eastAsia="en-ID"/>
    </w:rPr>
  </w:style>
  <w:style w:type="character" w:customStyle="1" w:styleId="UnresolvedMention1">
    <w:name w:val="Unresolved Mention1"/>
    <w:basedOn w:val="DefaultParagraphFont"/>
    <w:uiPriority w:val="99"/>
    <w:semiHidden/>
    <w:unhideWhenUsed/>
    <w:rsid w:val="008D20A9"/>
    <w:rPr>
      <w:color w:val="605E5C"/>
      <w:shd w:val="clear" w:color="auto" w:fill="E1DFDD"/>
    </w:rPr>
  </w:style>
  <w:style w:type="character" w:customStyle="1" w:styleId="Heading4Char">
    <w:name w:val="Heading 4 Char"/>
    <w:basedOn w:val="DefaultParagraphFont"/>
    <w:link w:val="Heading4"/>
    <w:uiPriority w:val="9"/>
    <w:rsid w:val="008933E5"/>
    <w:rPr>
      <w:rFonts w:ascii="Times New Roman" w:eastAsiaTheme="majorEastAsia" w:hAnsi="Times New Roman" w:cstheme="majorBidi"/>
      <w:iCs/>
      <w:color w:val="000000" w:themeColor="text1"/>
      <w:sz w:val="24"/>
    </w:rPr>
  </w:style>
  <w:style w:type="paragraph" w:styleId="BalloonText">
    <w:name w:val="Balloon Text"/>
    <w:basedOn w:val="Normal"/>
    <w:link w:val="BalloonTextChar"/>
    <w:uiPriority w:val="99"/>
    <w:semiHidden/>
    <w:unhideWhenUsed/>
    <w:rsid w:val="002D72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22C"/>
    <w:rPr>
      <w:rFonts w:ascii="Tahoma" w:hAnsi="Tahoma" w:cs="Tahoma"/>
      <w:sz w:val="16"/>
      <w:szCs w:val="16"/>
    </w:rPr>
  </w:style>
  <w:style w:type="paragraph" w:styleId="NoSpacing">
    <w:name w:val="No Spacing"/>
    <w:link w:val="NoSpacingChar"/>
    <w:uiPriority w:val="1"/>
    <w:qFormat/>
    <w:rsid w:val="00AB78A3"/>
    <w:pPr>
      <w:spacing w:after="0" w:line="240" w:lineRule="auto"/>
    </w:pPr>
  </w:style>
  <w:style w:type="paragraph" w:styleId="BodyText">
    <w:name w:val="Body Text"/>
    <w:basedOn w:val="Normal"/>
    <w:link w:val="BodyTextChar"/>
    <w:uiPriority w:val="1"/>
    <w:qFormat/>
    <w:rsid w:val="000704E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704EF"/>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070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42042">
      <w:bodyDiv w:val="1"/>
      <w:marLeft w:val="0"/>
      <w:marRight w:val="0"/>
      <w:marTop w:val="0"/>
      <w:marBottom w:val="0"/>
      <w:divBdr>
        <w:top w:val="none" w:sz="0" w:space="0" w:color="auto"/>
        <w:left w:val="none" w:sz="0" w:space="0" w:color="auto"/>
        <w:bottom w:val="none" w:sz="0" w:space="0" w:color="auto"/>
        <w:right w:val="none" w:sz="0" w:space="0" w:color="auto"/>
      </w:divBdr>
      <w:divsChild>
        <w:div w:id="1188327973">
          <w:marLeft w:val="0"/>
          <w:marRight w:val="0"/>
          <w:marTop w:val="0"/>
          <w:marBottom w:val="0"/>
          <w:divBdr>
            <w:top w:val="none" w:sz="0" w:space="0" w:color="auto"/>
            <w:left w:val="none" w:sz="0" w:space="0" w:color="auto"/>
            <w:bottom w:val="none" w:sz="0" w:space="0" w:color="auto"/>
            <w:right w:val="none" w:sz="0" w:space="0" w:color="auto"/>
          </w:divBdr>
        </w:div>
      </w:divsChild>
    </w:div>
    <w:div w:id="418991777">
      <w:bodyDiv w:val="1"/>
      <w:marLeft w:val="0"/>
      <w:marRight w:val="0"/>
      <w:marTop w:val="0"/>
      <w:marBottom w:val="0"/>
      <w:divBdr>
        <w:top w:val="none" w:sz="0" w:space="0" w:color="auto"/>
        <w:left w:val="none" w:sz="0" w:space="0" w:color="auto"/>
        <w:bottom w:val="none" w:sz="0" w:space="0" w:color="auto"/>
        <w:right w:val="none" w:sz="0" w:space="0" w:color="auto"/>
      </w:divBdr>
    </w:div>
    <w:div w:id="516114066">
      <w:bodyDiv w:val="1"/>
      <w:marLeft w:val="0"/>
      <w:marRight w:val="0"/>
      <w:marTop w:val="0"/>
      <w:marBottom w:val="0"/>
      <w:divBdr>
        <w:top w:val="none" w:sz="0" w:space="0" w:color="auto"/>
        <w:left w:val="none" w:sz="0" w:space="0" w:color="auto"/>
        <w:bottom w:val="none" w:sz="0" w:space="0" w:color="auto"/>
        <w:right w:val="none" w:sz="0" w:space="0" w:color="auto"/>
      </w:divBdr>
    </w:div>
    <w:div w:id="1049915554">
      <w:bodyDiv w:val="1"/>
      <w:marLeft w:val="0"/>
      <w:marRight w:val="0"/>
      <w:marTop w:val="0"/>
      <w:marBottom w:val="0"/>
      <w:divBdr>
        <w:top w:val="none" w:sz="0" w:space="0" w:color="auto"/>
        <w:left w:val="none" w:sz="0" w:space="0" w:color="auto"/>
        <w:bottom w:val="none" w:sz="0" w:space="0" w:color="auto"/>
        <w:right w:val="none" w:sz="0" w:space="0" w:color="auto"/>
      </w:divBdr>
      <w:divsChild>
        <w:div w:id="2122383515">
          <w:marLeft w:val="0"/>
          <w:marRight w:val="0"/>
          <w:marTop w:val="0"/>
          <w:marBottom w:val="0"/>
          <w:divBdr>
            <w:top w:val="none" w:sz="0" w:space="0" w:color="auto"/>
            <w:left w:val="none" w:sz="0" w:space="0" w:color="auto"/>
            <w:bottom w:val="none" w:sz="0" w:space="0" w:color="auto"/>
            <w:right w:val="none" w:sz="0" w:space="0" w:color="auto"/>
          </w:divBdr>
          <w:divsChild>
            <w:div w:id="212044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13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AA12D-655E-4E01-BD41-7D9A71E36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ie.janex@gmail.com</dc:creator>
  <cp:lastModifiedBy>Suri Lia Wati</cp:lastModifiedBy>
  <cp:revision>36</cp:revision>
  <dcterms:created xsi:type="dcterms:W3CDTF">2022-06-05T14:19:00Z</dcterms:created>
  <dcterms:modified xsi:type="dcterms:W3CDTF">2022-07-22T02:52:00Z</dcterms:modified>
</cp:coreProperties>
</file>